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noProof/>
          <w:sz w:val="24"/>
          <w:szCs w:val="24"/>
        </w:rPr>
        <w:drawing>
          <wp:anchor distT="0" distB="0" distL="114300" distR="114300" simplePos="0" relativeHeight="251652608" behindDoc="1" locked="0" layoutInCell="1" allowOverlap="1">
            <wp:simplePos x="0" y="0"/>
            <wp:positionH relativeFrom="column">
              <wp:posOffset>-895985</wp:posOffset>
            </wp:positionH>
            <wp:positionV relativeFrom="paragraph">
              <wp:posOffset>-903605</wp:posOffset>
            </wp:positionV>
            <wp:extent cx="7746365" cy="5165090"/>
            <wp:effectExtent l="0" t="0" r="635" b="16510"/>
            <wp:wrapNone/>
            <wp:docPr id="135" name="图片 135" descr="skyscraper-1082269_960_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图片 135" descr="skyscraper-1082269_960_720"/>
                    <pic:cNvPicPr>
                      <a:picLocks noChangeAspect="1"/>
                    </pic:cNvPicPr>
                  </pic:nvPicPr>
                  <pic:blipFill>
                    <a:blip r:embed="rId8">
                      <a:lum bright="24000"/>
                    </a:blip>
                    <a:srcRect l="115" t="1012" r="-115" b="-92491"/>
                    <a:stretch>
                      <a:fillRect/>
                    </a:stretch>
                  </pic:blipFill>
                  <pic:spPr>
                    <a:xfrm>
                      <a:off x="0" y="0"/>
                      <a:ext cx="7746365" cy="5165090"/>
                    </a:xfrm>
                    <a:prstGeom prst="rect">
                      <a:avLst/>
                    </a:prstGeom>
                  </pic:spPr>
                </pic:pic>
              </a:graphicData>
            </a:graphic>
          </wp:anchor>
        </w:drawing>
      </w:r>
      <w:r>
        <w:rPr>
          <w:rFonts w:ascii="Times New Roman Regular" w:hAnsi="Times New Roman Regular" w:cs="Times New Roman Regular"/>
          <w:noProof/>
          <w:sz w:val="24"/>
          <w:szCs w:val="24"/>
        </w:rPr>
        <w:drawing>
          <wp:anchor distT="0" distB="0" distL="114300" distR="114300" simplePos="0" relativeHeight="251659776" behindDoc="1" locked="0" layoutInCell="1" allowOverlap="1">
            <wp:simplePos x="0" y="0"/>
            <wp:positionH relativeFrom="column">
              <wp:posOffset>2333625</wp:posOffset>
            </wp:positionH>
            <wp:positionV relativeFrom="paragraph">
              <wp:posOffset>-180340</wp:posOffset>
            </wp:positionV>
            <wp:extent cx="1151255" cy="1148080"/>
            <wp:effectExtent l="0" t="0" r="17145" b="20320"/>
            <wp:wrapNone/>
            <wp:docPr id="30" name="Picture 30" descr="Wuhan_University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Wuhan_University_Logo"/>
                    <pic:cNvPicPr>
                      <a:picLocks noChangeAspect="1"/>
                    </pic:cNvPicPr>
                  </pic:nvPicPr>
                  <pic:blipFill>
                    <a:blip r:embed="rId9"/>
                    <a:stretch>
                      <a:fillRect/>
                    </a:stretch>
                  </pic:blipFill>
                  <pic:spPr>
                    <a:xfrm>
                      <a:off x="0" y="0"/>
                      <a:ext cx="1151255" cy="1148080"/>
                    </a:xfrm>
                    <a:prstGeom prst="rect">
                      <a:avLst/>
                    </a:prstGeom>
                  </pic:spPr>
                </pic:pic>
              </a:graphicData>
            </a:graphic>
          </wp:anchor>
        </w:drawing>
      </w:r>
      <w:r>
        <w:rPr>
          <w:rFonts w:ascii="Times New Roman Regular" w:hAnsi="Times New Roman Regular" w:cs="Times New Roman Regular"/>
          <w:noProof/>
          <w:sz w:val="24"/>
          <w:szCs w:val="24"/>
        </w:rPr>
        <mc:AlternateContent>
          <mc:Choice Requires="wps">
            <w:drawing>
              <wp:anchor distT="0" distB="0" distL="114300" distR="114300" simplePos="0" relativeHeight="251660800" behindDoc="0" locked="0" layoutInCell="1" allowOverlap="1">
                <wp:simplePos x="0" y="0"/>
                <wp:positionH relativeFrom="column">
                  <wp:posOffset>3643630</wp:posOffset>
                </wp:positionH>
                <wp:positionV relativeFrom="paragraph">
                  <wp:posOffset>-152400</wp:posOffset>
                </wp:positionV>
                <wp:extent cx="3047365" cy="1132840"/>
                <wp:effectExtent l="0" t="0" r="0" b="0"/>
                <wp:wrapNone/>
                <wp:docPr id="32" name="Text Box 32"/>
                <wp:cNvGraphicFramePr/>
                <a:graphic xmlns:a="http://schemas.openxmlformats.org/drawingml/2006/main">
                  <a:graphicData uri="http://schemas.microsoft.com/office/word/2010/wordprocessingShape">
                    <wps:wsp>
                      <wps:cNvSpPr txBox="1"/>
                      <wps:spPr>
                        <a:xfrm>
                          <a:off x="4642485" y="528955"/>
                          <a:ext cx="3047365" cy="11328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66D66" w:rsidRDefault="00000000">
                            <w:pPr>
                              <w:rPr>
                                <w:rFonts w:ascii="Times New Roman Regular" w:hAnsi="Times New Roman Regular" w:cs="Times New Roman Regular" w:hint="eastAsia"/>
                                <w:b/>
                                <w:sz w:val="56"/>
                                <w:szCs w:val="160"/>
                              </w:rPr>
                            </w:pPr>
                            <w:r>
                              <w:rPr>
                                <w:rFonts w:ascii="Times New Roman Regular" w:hAnsi="Times New Roman Regular" w:cs="Times New Roman Regular"/>
                                <w:b/>
                                <w:sz w:val="56"/>
                                <w:szCs w:val="160"/>
                              </w:rPr>
                              <w:t>WUHAN UNIVERSIT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32" o:spid="_x0000_s1026" type="#_x0000_t202" style="position:absolute;left:0;text-align:left;margin-left:286.9pt;margin-top:-12pt;width:239.95pt;height:89.2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" filled="f" stroked="f" strokeweight=".5pt">
                <v:textbox>
                  <w:txbxContent>
                    <w:p w:rsidR="00366D66" w:rsidRDefault="00000000">
                      <w:pPr>
                        <w:rPr>
                          <w:rFonts w:ascii="Times New Roman Regular" w:hAnsi="Times New Roman Regular" w:cs="Times New Roman Regular"/>
                          <w:b/>
                          <w:sz w:val="56"/>
                          <w:szCs w:val="160"/>
                        </w:rPr>
                      </w:pPr>
                      <w:r>
                        <w:rPr>
                          <w:rFonts w:ascii="Times New Roman Regular" w:hAnsi="Times New Roman Regular" w:cs="Times New Roman Regular"/>
                          <w:b/>
                          <w:sz w:val="56"/>
                          <w:szCs w:val="160"/>
                        </w:rPr>
                        <w:t>WUHAN UNIVERSITY</w:t>
                      </w:r>
                    </w:p>
                  </w:txbxContent>
                </v:textbox>
              </v:shape>
            </w:pict>
          </mc:Fallback>
        </mc:AlternateContent>
      </w: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noProof/>
          <w:sz w:val="24"/>
          <w:szCs w:val="24"/>
        </w:rPr>
        <mc:AlternateContent>
          <mc:Choice Requires="wps">
            <w:drawing>
              <wp:anchor distT="0" distB="0" distL="114300" distR="114300" simplePos="0" relativeHeight="251653632" behindDoc="0" locked="0" layoutInCell="1" allowOverlap="1">
                <wp:simplePos x="0" y="0"/>
                <wp:positionH relativeFrom="column">
                  <wp:posOffset>1323340</wp:posOffset>
                </wp:positionH>
                <wp:positionV relativeFrom="paragraph">
                  <wp:posOffset>254000</wp:posOffset>
                </wp:positionV>
                <wp:extent cx="5165090" cy="1294765"/>
                <wp:effectExtent l="0" t="0" r="0" b="0"/>
                <wp:wrapNone/>
                <wp:docPr id="11" name="文本框 11"/>
                <wp:cNvGraphicFramePr/>
                <a:graphic xmlns:a="http://schemas.openxmlformats.org/drawingml/2006/main">
                  <a:graphicData uri="http://schemas.microsoft.com/office/word/2010/wordprocessingShape">
                    <wps:wsp>
                      <wps:cNvSpPr txBox="1"/>
                      <wps:spPr>
                        <a:xfrm>
                          <a:off x="0" y="0"/>
                          <a:ext cx="5165090" cy="1294765"/>
                        </a:xfrm>
                        <a:prstGeom prst="rect">
                          <a:avLst/>
                        </a:prstGeom>
                        <a:noFill/>
                        <a:ln w="6350">
                          <a:noFill/>
                        </a:ln>
                        <a:effectLst/>
                      </wps:spPr>
                      <wps:txbx>
                        <w:txbxContent>
                          <w:p w:rsidR="00366D66" w:rsidRDefault="00000000">
                            <w:pPr>
                              <w:adjustRightInd w:val="0"/>
                              <w:snapToGrid w:val="0"/>
                              <w:spacing w:line="900" w:lineRule="exact"/>
                              <w:jc w:val="right"/>
                              <w:rPr>
                                <w:b/>
                                <w:bCs/>
                                <w:color w:val="023343"/>
                                <w:sz w:val="220"/>
                                <w:szCs w:val="220"/>
                              </w:rPr>
                            </w:pPr>
                            <w:r>
                              <w:rPr>
                                <w:rFonts w:ascii="Times New Roman Regular" w:hAnsi="Times New Roman Regular" w:cs="Times New Roman Regular"/>
                                <w:b/>
                                <w:bCs/>
                                <w:sz w:val="48"/>
                                <w:szCs w:val="96"/>
                              </w:rPr>
                              <w:t>Project Name: Ride sharing service</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文本框 11" o:spid="_x0000_s1027" type="#_x0000_t202" style="position:absolute;left:0;text-align:left;margin-left:104.2pt;margin-top:20pt;width:406.7pt;height:101.9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" filled="f" stroked="f" strokeweight=".5pt">
                <v:textbox>
                  <w:txbxContent>
                    <w:p w:rsidR="00366D66" w:rsidRDefault="00000000">
                      <w:pPr>
                        <w:adjustRightInd w:val="0"/>
                        <w:snapToGrid w:val="0"/>
                        <w:spacing w:line="900" w:lineRule="exact"/>
                        <w:jc w:val="right"/>
                        <w:rPr>
                          <w:b/>
                          <w:bCs/>
                          <w:color w:val="023343"/>
                          <w:sz w:val="220"/>
                          <w:szCs w:val="220"/>
                        </w:rPr>
                      </w:pPr>
                      <w:r>
                        <w:rPr>
                          <w:rFonts w:ascii="Times New Roman Regular" w:hAnsi="Times New Roman Regular" w:cs="Times New Roman Regular"/>
                          <w:b/>
                          <w:bCs/>
                          <w:sz w:val="48"/>
                          <w:szCs w:val="96"/>
                        </w:rPr>
                        <w:t>Project Name: Ride sharing service</w:t>
                      </w:r>
                    </w:p>
                  </w:txbxContent>
                </v:textbox>
              </v:shape>
            </w:pict>
          </mc:Fallback>
        </mc:AlternateContent>
      </w: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noProof/>
          <w:sz w:val="24"/>
          <w:szCs w:val="24"/>
        </w:rPr>
        <mc:AlternateContent>
          <mc:Choice Requires="wps">
            <w:drawing>
              <wp:anchor distT="0" distB="0" distL="114300" distR="114300" simplePos="0" relativeHeight="251654656" behindDoc="0" locked="0" layoutInCell="1" allowOverlap="1">
                <wp:simplePos x="0" y="0"/>
                <wp:positionH relativeFrom="column">
                  <wp:posOffset>1489075</wp:posOffset>
                </wp:positionH>
                <wp:positionV relativeFrom="paragraph">
                  <wp:posOffset>144780</wp:posOffset>
                </wp:positionV>
                <wp:extent cx="4933950" cy="480695"/>
                <wp:effectExtent l="0" t="0" r="19050" b="1905"/>
                <wp:wrapNone/>
                <wp:docPr id="2" name="Text Box 2"/>
                <wp:cNvGraphicFramePr/>
                <a:graphic xmlns:a="http://schemas.openxmlformats.org/drawingml/2006/main">
                  <a:graphicData uri="http://schemas.microsoft.com/office/word/2010/wordprocessingShape">
                    <wps:wsp>
                      <wps:cNvSpPr txBox="1"/>
                      <wps:spPr>
                        <a:xfrm>
                          <a:off x="2685415" y="3806825"/>
                          <a:ext cx="4933950" cy="4806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366D66" w:rsidRDefault="00000000">
                            <w:pPr>
                              <w:jc w:val="right"/>
                              <w:rPr>
                                <w:rFonts w:ascii="Times New Roman Regular" w:hAnsi="Times New Roman Regular" w:cs="Times New Roman Regular" w:hint="eastAsia"/>
                                <w:b/>
                                <w:bCs/>
                                <w:sz w:val="32"/>
                                <w:szCs w:val="48"/>
                                <w14:textOutline w14:w="9525" w14:cap="flat" w14:cmpd="sng" w14:algn="ctr">
                                  <w14:solidFill>
                                    <w14:srgbClr w14:val="000000"/>
                                  </w14:solidFill>
                                  <w14:prstDash w14:val="solid"/>
                                  <w14:round/>
                                </w14:textOutline>
                              </w:rPr>
                            </w:pPr>
                            <w:r>
                              <w:rPr>
                                <w:rFonts w:ascii="Times New Roman Regular" w:hAnsi="Times New Roman Regular" w:cs="Times New Roman Regular"/>
                                <w:b/>
                                <w:bCs/>
                                <w:sz w:val="32"/>
                                <w:szCs w:val="48"/>
                                <w14:textOutline w14:w="6350" w14:cap="flat" w14:cmpd="sng" w14:algn="ctr">
                                  <w14:solidFill>
                                    <w14:srgbClr w14:val="000000"/>
                                  </w14:solidFill>
                                  <w14:prstDash w14:val="solid"/>
                                  <w14:round/>
                                </w14:textOutline>
                              </w:rPr>
                              <w:t xml:space="preserve">Subject Name: Modern </w:t>
                            </w:r>
                            <w:proofErr w:type="spellStart"/>
                            <w:r>
                              <w:rPr>
                                <w:rFonts w:ascii="Times New Roman Regular" w:hAnsi="Times New Roman Regular" w:cs="Times New Roman Regular"/>
                                <w:b/>
                                <w:bCs/>
                                <w:sz w:val="32"/>
                                <w:szCs w:val="48"/>
                                <w14:textOutline w14:w="6350" w14:cap="flat" w14:cmpd="sng" w14:algn="ctr">
                                  <w14:solidFill>
                                    <w14:srgbClr w14:val="000000"/>
                                  </w14:solidFill>
                                  <w14:prstDash w14:val="solid"/>
                                  <w14:round/>
                                </w14:textOutline>
                              </w:rPr>
                              <w:t>SoftwareArchitecture</w:t>
                            </w:r>
                            <w:proofErr w:type="spellEnd"/>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 o:spid="_x0000_s1028" type="#_x0000_t202" style="position:absolute;left:0;text-align:left;margin-left:117.25pt;margin-top:11.4pt;width:388.5pt;height:37.8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" fillcolor="white [3201]" stroked="f" strokeweight=".5pt">
                <v:textbox>
                  <w:txbxContent>
                    <w:p w:rsidR="00366D66" w:rsidRDefault="00000000">
                      <w:pPr>
                        <w:jc w:val="right"/>
                        <w:rPr>
                          <w:rFonts w:ascii="Times New Roman Regular" w:hAnsi="Times New Roman Regular" w:cs="Times New Roman Regular"/>
                          <w:b/>
                          <w:bCs/>
                          <w:sz w:val="32"/>
                          <w:szCs w:val="48"/>
                          <w14:textOutline w14:w="9525" w14:cap="flat" w14:cmpd="sng" w14:algn="ctr">
                            <w14:solidFill>
                              <w14:srgbClr w14:val="000000"/>
                            </w14:solidFill>
                            <w14:prstDash w14:val="solid"/>
                            <w14:round/>
                          </w14:textOutline>
                        </w:rPr>
                      </w:pPr>
                      <w:r>
                        <w:rPr>
                          <w:rFonts w:ascii="Times New Roman Regular" w:hAnsi="Times New Roman Regular" w:cs="Times New Roman Regular"/>
                          <w:b/>
                          <w:bCs/>
                          <w:sz w:val="32"/>
                          <w:szCs w:val="48"/>
                          <w14:textOutline w14:w="6350" w14:cap="flat" w14:cmpd="sng" w14:algn="ctr">
                            <w14:solidFill>
                              <w14:srgbClr w14:val="000000"/>
                            </w14:solidFill>
                            <w14:prstDash w14:val="solid"/>
                            <w14:round/>
                          </w14:textOutline>
                        </w:rPr>
                        <w:t xml:space="preserve">Subject Name: Modern </w:t>
                      </w:r>
                      <w:proofErr w:type="spellStart"/>
                      <w:r>
                        <w:rPr>
                          <w:rFonts w:ascii="Times New Roman Regular" w:hAnsi="Times New Roman Regular" w:cs="Times New Roman Regular"/>
                          <w:b/>
                          <w:bCs/>
                          <w:sz w:val="32"/>
                          <w:szCs w:val="48"/>
                          <w14:textOutline w14:w="6350" w14:cap="flat" w14:cmpd="sng" w14:algn="ctr">
                            <w14:solidFill>
                              <w14:srgbClr w14:val="000000"/>
                            </w14:solidFill>
                            <w14:prstDash w14:val="solid"/>
                            <w14:round/>
                          </w14:textOutline>
                        </w:rPr>
                        <w:t>SoftwareArchitecture</w:t>
                      </w:r>
                      <w:proofErr w:type="spellEnd"/>
                    </w:p>
                  </w:txbxContent>
                </v:textbox>
              </v:shape>
            </w:pict>
          </mc:Fallback>
        </mc:AlternateContent>
      </w:r>
    </w:p>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noProof/>
          <w:sz w:val="24"/>
          <w:szCs w:val="24"/>
        </w:rPr>
        <mc:AlternateContent>
          <mc:Choice Requires="wps">
            <w:drawing>
              <wp:anchor distT="0" distB="0" distL="114300" distR="114300" simplePos="0" relativeHeight="251661824" behindDoc="0" locked="0" layoutInCell="1" allowOverlap="1">
                <wp:simplePos x="0" y="0"/>
                <wp:positionH relativeFrom="column">
                  <wp:posOffset>2384425</wp:posOffset>
                </wp:positionH>
                <wp:positionV relativeFrom="paragraph">
                  <wp:posOffset>18415</wp:posOffset>
                </wp:positionV>
                <wp:extent cx="4000500" cy="465455"/>
                <wp:effectExtent l="0" t="0" r="12700" b="17145"/>
                <wp:wrapNone/>
                <wp:docPr id="35" name="Text Box 35"/>
                <wp:cNvGraphicFramePr/>
                <a:graphic xmlns:a="http://schemas.openxmlformats.org/drawingml/2006/main">
                  <a:graphicData uri="http://schemas.microsoft.com/office/word/2010/wordprocessingShape">
                    <wps:wsp>
                      <wps:cNvSpPr txBox="1"/>
                      <wps:spPr>
                        <a:xfrm>
                          <a:off x="3298825" y="4403725"/>
                          <a:ext cx="4000500" cy="46545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366D66" w:rsidRDefault="00000000">
                            <w:pPr>
                              <w:jc w:val="right"/>
                              <w:rPr>
                                <w:rFonts w:ascii="Times New Roman Regular" w:hAnsi="Times New Roman Regular" w:cs="Times New Roman Regular" w:hint="eastAsia"/>
                                <w:b/>
                                <w:bCs/>
                                <w:sz w:val="32"/>
                                <w:szCs w:val="48"/>
                              </w:rPr>
                            </w:pPr>
                            <w:r>
                              <w:rPr>
                                <w:rFonts w:ascii="Times New Roman Regular" w:hAnsi="Times New Roman Regular" w:cs="Times New Roman Regular"/>
                                <w:b/>
                                <w:bCs/>
                                <w:sz w:val="32"/>
                                <w:szCs w:val="48"/>
                              </w:rPr>
                              <w:t>Teacher: Liang Peng</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5" o:spid="_x0000_s1029" type="#_x0000_t202" style="position:absolute;left:0;text-align:left;margin-left:187.75pt;margin-top:1.45pt;width:315pt;height:36.6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" fillcolor="white [3201]" stroked="f" strokeweight=".5pt">
                <v:textbox>
                  <w:txbxContent>
                    <w:p w:rsidR="00366D66" w:rsidRDefault="00000000">
                      <w:pPr>
                        <w:jc w:val="right"/>
                        <w:rPr>
                          <w:rFonts w:ascii="Times New Roman Regular" w:hAnsi="Times New Roman Regular" w:cs="Times New Roman Regular"/>
                          <w:b/>
                          <w:bCs/>
                          <w:sz w:val="32"/>
                          <w:szCs w:val="48"/>
                        </w:rPr>
                      </w:pPr>
                      <w:r>
                        <w:rPr>
                          <w:rFonts w:ascii="Times New Roman Regular" w:hAnsi="Times New Roman Regular" w:cs="Times New Roman Regular"/>
                          <w:b/>
                          <w:bCs/>
                          <w:sz w:val="32"/>
                          <w:szCs w:val="48"/>
                        </w:rPr>
                        <w:t>Teacher: Liang Peng</w:t>
                      </w:r>
                    </w:p>
                  </w:txbxContent>
                </v:textbox>
              </v:shape>
            </w:pict>
          </mc:Fallback>
        </mc:AlternateContent>
      </w: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  </w:t>
      </w:r>
    </w:p>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noProof/>
          <w:sz w:val="24"/>
          <w:szCs w:val="24"/>
        </w:rPr>
        <mc:AlternateContent>
          <mc:Choice Requires="wps">
            <w:drawing>
              <wp:anchor distT="0" distB="0" distL="114300" distR="114300" simplePos="0" relativeHeight="251655680" behindDoc="0" locked="0" layoutInCell="1" allowOverlap="1">
                <wp:simplePos x="0" y="0"/>
                <wp:positionH relativeFrom="column">
                  <wp:posOffset>-927100</wp:posOffset>
                </wp:positionH>
                <wp:positionV relativeFrom="paragraph">
                  <wp:posOffset>132080</wp:posOffset>
                </wp:positionV>
                <wp:extent cx="7765415" cy="410845"/>
                <wp:effectExtent l="0" t="0" r="6985" b="20955"/>
                <wp:wrapNone/>
                <wp:docPr id="3" name="Text Box 3"/>
                <wp:cNvGraphicFramePr/>
                <a:graphic xmlns:a="http://schemas.openxmlformats.org/drawingml/2006/main">
                  <a:graphicData uri="http://schemas.microsoft.com/office/word/2010/wordprocessingShape">
                    <wps:wsp>
                      <wps:cNvSpPr txBox="1"/>
                      <wps:spPr>
                        <a:xfrm>
                          <a:off x="2113280" y="4809490"/>
                          <a:ext cx="7765415" cy="41084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366D66" w:rsidRDefault="008F0457">
                            <w:pPr>
                              <w:jc w:val="center"/>
                              <w:rPr>
                                <w:b/>
                                <w:bCs/>
                                <w:sz w:val="32"/>
                                <w:szCs w:val="48"/>
                                <w:u w:val="single"/>
                              </w:rPr>
                            </w:pPr>
                            <w:r>
                              <w:rPr>
                                <w:b/>
                                <w:bCs/>
                                <w:sz w:val="32"/>
                                <w:szCs w:val="48"/>
                                <w:u w:val="single"/>
                              </w:rPr>
                              <w:t>Group Member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30" type="#_x0000_t202" style="position:absolute;left:0;text-align:left;margin-left:-73pt;margin-top:10.4pt;width:611.45pt;height:32.35pt;z-index:251655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" fillcolor="white [3201]" stroked="f" strokeweight=".5pt">
                <v:textbox>
                  <w:txbxContent>
                    <w:p w:rsidR="00366D66" w:rsidRDefault="008F0457">
                      <w:pPr>
                        <w:jc w:val="center"/>
                        <w:rPr>
                          <w:b/>
                          <w:bCs/>
                          <w:sz w:val="32"/>
                          <w:szCs w:val="48"/>
                          <w:u w:val="single"/>
                        </w:rPr>
                      </w:pPr>
                      <w:r>
                        <w:rPr>
                          <w:b/>
                          <w:bCs/>
                          <w:sz w:val="32"/>
                          <w:szCs w:val="48"/>
                          <w:u w:val="single"/>
                        </w:rPr>
                        <w:t>Group</w:t>
                      </w:r>
                      <w:r w:rsidR="00000000">
                        <w:rPr>
                          <w:b/>
                          <w:bCs/>
                          <w:sz w:val="32"/>
                          <w:szCs w:val="48"/>
                          <w:u w:val="single"/>
                        </w:rPr>
                        <w:t xml:space="preserve"> Members</w:t>
                      </w:r>
                    </w:p>
                  </w:txbxContent>
                </v:textbox>
              </v:shape>
            </w:pict>
          </mc:Fallback>
        </mc:AlternateContent>
      </w: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noProof/>
          <w:sz w:val="24"/>
          <w:szCs w:val="24"/>
        </w:rPr>
        <mc:AlternateContent>
          <mc:Choice Requires="wps">
            <w:drawing>
              <wp:anchor distT="0" distB="0" distL="118745" distR="118745" simplePos="0" relativeHeight="251662848" behindDoc="1" locked="0" layoutInCell="1" allowOverlap="1">
                <wp:simplePos x="0" y="0"/>
                <wp:positionH relativeFrom="column">
                  <wp:posOffset>-469900</wp:posOffset>
                </wp:positionH>
                <wp:positionV relativeFrom="paragraph">
                  <wp:posOffset>233680</wp:posOffset>
                </wp:positionV>
                <wp:extent cx="6858635" cy="2539365"/>
                <wp:effectExtent l="69850" t="69850" r="81915" b="83185"/>
                <wp:wrapNone/>
                <wp:docPr id="22" name="Text Box 22"/>
                <wp:cNvGraphicFramePr/>
                <a:graphic xmlns:a="http://schemas.openxmlformats.org/drawingml/2006/main">
                  <a:graphicData uri="http://schemas.microsoft.com/office/word/2010/wordprocessingShape">
                    <wps:wsp>
                      <wps:cNvSpPr txBox="1"/>
                      <wps:spPr>
                        <a:xfrm>
                          <a:off x="0" y="0"/>
                          <a:ext cx="6858635" cy="2539365"/>
                        </a:xfrm>
                        <a:prstGeom prst="rect">
                          <a:avLst/>
                        </a:prstGeom>
                        <a:solidFill>
                          <a:schemeClr val="lt1"/>
                        </a:solidFill>
                        <a:ln w="6350">
                          <a:solidFill>
                            <a:prstClr val="black"/>
                          </a:solidFill>
                        </a:ln>
                        <a:effectLst>
                          <a:glow rad="63500">
                            <a:schemeClr val="accent1">
                              <a:satMod val="175000"/>
                              <a:alpha val="40000"/>
                            </a:schemeClr>
                          </a:glow>
                        </a:effectLst>
                      </wps:spPr>
                      <wps:style>
                        <a:lnRef idx="0">
                          <a:schemeClr val="accent1"/>
                        </a:lnRef>
                        <a:fillRef idx="0">
                          <a:schemeClr val="accent1"/>
                        </a:fillRef>
                        <a:effectRef idx="0">
                          <a:schemeClr val="accent1"/>
                        </a:effectRef>
                        <a:fontRef idx="minor">
                          <a:schemeClr val="dk1"/>
                        </a:fontRef>
                      </wps:style>
                      <wps:txbx>
                        <w:txbxContent>
                          <w:p w:rsidR="00366D66" w:rsidRDefault="00366D66"/>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2" o:spid="_x0000_s1031" type="#_x0000_t202" style="position:absolute;left:0;text-align:left;margin-left:-37pt;margin-top:18.4pt;width:540.05pt;height:199.95pt;z-index:-251653632;visibility:visible;mso-wrap-style:square;mso-wrap-distance-left:9.35pt;mso-wrap-distance-top:0;mso-wrap-distance-right:9.35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" fillcolor="white [3201]" strokeweight=".5pt">
                <v:textbox>
                  <w:txbxContent>
                    <w:p w:rsidR="00366D66" w:rsidRDefault="00366D66"/>
                  </w:txbxContent>
                </v:textbox>
              </v:shape>
            </w:pict>
          </mc:Fallback>
        </mc:AlternateContent>
      </w:r>
    </w:p>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noProof/>
          <w:sz w:val="24"/>
          <w:szCs w:val="24"/>
        </w:rPr>
        <mc:AlternateContent>
          <mc:Choice Requires="wpg">
            <w:drawing>
              <wp:anchor distT="0" distB="0" distL="114300" distR="114300" simplePos="0" relativeHeight="251656704" behindDoc="0" locked="0" layoutInCell="1" allowOverlap="1">
                <wp:simplePos x="0" y="0"/>
                <wp:positionH relativeFrom="column">
                  <wp:posOffset>1965960</wp:posOffset>
                </wp:positionH>
                <wp:positionV relativeFrom="paragraph">
                  <wp:posOffset>154940</wp:posOffset>
                </wp:positionV>
                <wp:extent cx="2355215" cy="800100"/>
                <wp:effectExtent l="0" t="0" r="6985" b="12700"/>
                <wp:wrapNone/>
                <wp:docPr id="7" name="Group 7"/>
                <wp:cNvGraphicFramePr/>
                <a:graphic xmlns:a="http://schemas.openxmlformats.org/drawingml/2006/main">
                  <a:graphicData uri="http://schemas.microsoft.com/office/word/2010/wordprocessingGroup">
                    <wpg:wgp>
                      <wpg:cNvGrpSpPr/>
                      <wpg:grpSpPr>
                        <a:xfrm>
                          <a:off x="0" y="0"/>
                          <a:ext cx="2355215" cy="800100"/>
                          <a:chOff x="5873" y="10779"/>
                          <a:chExt cx="3709" cy="1260"/>
                        </a:xfrm>
                      </wpg:grpSpPr>
                      <wps:wsp>
                        <wps:cNvPr id="28" name="Freeform 7"/>
                        <wps:cNvSpPr>
                          <a:spLocks noEditPoints="1"/>
                        </wps:cNvSpPr>
                        <wps:spPr bwMode="auto">
                          <a:xfrm>
                            <a:off x="5873" y="10779"/>
                            <a:ext cx="396" cy="396"/>
                          </a:xfrm>
                          <a:custGeom>
                            <a:avLst/>
                            <a:gdLst>
                              <a:gd name="T0" fmla="*/ 700 w 800"/>
                              <a:gd name="T1" fmla="*/ 0 h 800"/>
                              <a:gd name="T2" fmla="*/ 101 w 800"/>
                              <a:gd name="T3" fmla="*/ 0 h 800"/>
                              <a:gd name="T4" fmla="*/ 0 w 800"/>
                              <a:gd name="T5" fmla="*/ 100 h 800"/>
                              <a:gd name="T6" fmla="*/ 0 w 800"/>
                              <a:gd name="T7" fmla="*/ 700 h 800"/>
                              <a:gd name="T8" fmla="*/ 101 w 800"/>
                              <a:gd name="T9" fmla="*/ 800 h 800"/>
                              <a:gd name="T10" fmla="*/ 700 w 800"/>
                              <a:gd name="T11" fmla="*/ 800 h 800"/>
                              <a:gd name="T12" fmla="*/ 800 w 800"/>
                              <a:gd name="T13" fmla="*/ 700 h 800"/>
                              <a:gd name="T14" fmla="*/ 800 w 800"/>
                              <a:gd name="T15" fmla="*/ 100 h 800"/>
                              <a:gd name="T16" fmla="*/ 700 w 800"/>
                              <a:gd name="T17" fmla="*/ 0 h 800"/>
                              <a:gd name="T18" fmla="*/ 400 w 800"/>
                              <a:gd name="T19" fmla="*/ 196 h 800"/>
                              <a:gd name="T20" fmla="*/ 502 w 800"/>
                              <a:gd name="T21" fmla="*/ 298 h 800"/>
                              <a:gd name="T22" fmla="*/ 400 w 800"/>
                              <a:gd name="T23" fmla="*/ 400 h 800"/>
                              <a:gd name="T24" fmla="*/ 298 w 800"/>
                              <a:gd name="T25" fmla="*/ 298 h 800"/>
                              <a:gd name="T26" fmla="*/ 400 w 800"/>
                              <a:gd name="T27" fmla="*/ 196 h 800"/>
                              <a:gd name="T28" fmla="*/ 606 w 800"/>
                              <a:gd name="T29" fmla="*/ 585 h 800"/>
                              <a:gd name="T30" fmla="*/ 192 w 800"/>
                              <a:gd name="T31" fmla="*/ 585 h 800"/>
                              <a:gd name="T32" fmla="*/ 192 w 800"/>
                              <a:gd name="T33" fmla="*/ 536 h 800"/>
                              <a:gd name="T34" fmla="*/ 293 w 800"/>
                              <a:gd name="T35" fmla="*/ 435 h 800"/>
                              <a:gd name="T36" fmla="*/ 508 w 800"/>
                              <a:gd name="T37" fmla="*/ 435 h 800"/>
                              <a:gd name="T38" fmla="*/ 608 w 800"/>
                              <a:gd name="T39" fmla="*/ 536 h 800"/>
                              <a:gd name="T40" fmla="*/ 608 w 800"/>
                              <a:gd name="T41" fmla="*/ 585 h 800"/>
                              <a:gd name="T42" fmla="*/ 606 w 800"/>
                              <a:gd name="T43" fmla="*/ 585 h 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800" h="800">
                                <a:moveTo>
                                  <a:pt x="700" y="0"/>
                                </a:moveTo>
                                <a:cubicBezTo>
                                  <a:pt x="101" y="0"/>
                                  <a:pt x="101" y="0"/>
                                  <a:pt x="101" y="0"/>
                                </a:cubicBezTo>
                                <a:cubicBezTo>
                                  <a:pt x="44" y="0"/>
                                  <a:pt x="0" y="44"/>
                                  <a:pt x="0" y="100"/>
                                </a:cubicBezTo>
                                <a:cubicBezTo>
                                  <a:pt x="0" y="700"/>
                                  <a:pt x="0" y="700"/>
                                  <a:pt x="0" y="700"/>
                                </a:cubicBezTo>
                                <a:cubicBezTo>
                                  <a:pt x="0" y="754"/>
                                  <a:pt x="44" y="800"/>
                                  <a:pt x="101" y="800"/>
                                </a:cubicBezTo>
                                <a:cubicBezTo>
                                  <a:pt x="700" y="800"/>
                                  <a:pt x="700" y="800"/>
                                  <a:pt x="700" y="800"/>
                                </a:cubicBezTo>
                                <a:cubicBezTo>
                                  <a:pt x="754" y="800"/>
                                  <a:pt x="800" y="756"/>
                                  <a:pt x="800" y="700"/>
                                </a:cubicBezTo>
                                <a:cubicBezTo>
                                  <a:pt x="800" y="100"/>
                                  <a:pt x="800" y="100"/>
                                  <a:pt x="800" y="100"/>
                                </a:cubicBezTo>
                                <a:cubicBezTo>
                                  <a:pt x="798" y="44"/>
                                  <a:pt x="754" y="0"/>
                                  <a:pt x="700" y="0"/>
                                </a:cubicBezTo>
                                <a:close/>
                                <a:moveTo>
                                  <a:pt x="400" y="196"/>
                                </a:moveTo>
                                <a:cubicBezTo>
                                  <a:pt x="457" y="196"/>
                                  <a:pt x="502" y="241"/>
                                  <a:pt x="502" y="298"/>
                                </a:cubicBezTo>
                                <a:cubicBezTo>
                                  <a:pt x="502" y="354"/>
                                  <a:pt x="457" y="400"/>
                                  <a:pt x="400" y="400"/>
                                </a:cubicBezTo>
                                <a:cubicBezTo>
                                  <a:pt x="344" y="400"/>
                                  <a:pt x="298" y="354"/>
                                  <a:pt x="298" y="298"/>
                                </a:cubicBezTo>
                                <a:cubicBezTo>
                                  <a:pt x="298" y="241"/>
                                  <a:pt x="344" y="196"/>
                                  <a:pt x="400" y="196"/>
                                </a:cubicBezTo>
                                <a:close/>
                                <a:moveTo>
                                  <a:pt x="606" y="585"/>
                                </a:moveTo>
                                <a:cubicBezTo>
                                  <a:pt x="192" y="585"/>
                                  <a:pt x="192" y="585"/>
                                  <a:pt x="192" y="585"/>
                                </a:cubicBezTo>
                                <a:cubicBezTo>
                                  <a:pt x="192" y="536"/>
                                  <a:pt x="192" y="536"/>
                                  <a:pt x="192" y="536"/>
                                </a:cubicBezTo>
                                <a:cubicBezTo>
                                  <a:pt x="192" y="481"/>
                                  <a:pt x="236" y="435"/>
                                  <a:pt x="293" y="435"/>
                                </a:cubicBezTo>
                                <a:cubicBezTo>
                                  <a:pt x="508" y="435"/>
                                  <a:pt x="508" y="435"/>
                                  <a:pt x="508" y="435"/>
                                </a:cubicBezTo>
                                <a:cubicBezTo>
                                  <a:pt x="562" y="435"/>
                                  <a:pt x="608" y="479"/>
                                  <a:pt x="608" y="536"/>
                                </a:cubicBezTo>
                                <a:cubicBezTo>
                                  <a:pt x="608" y="585"/>
                                  <a:pt x="608" y="585"/>
                                  <a:pt x="608" y="585"/>
                                </a:cubicBezTo>
                                <a:lnTo>
                                  <a:pt x="606" y="585"/>
                                </a:lnTo>
                                <a:close/>
                              </a:path>
                            </a:pathLst>
                          </a:custGeom>
                          <a:solidFill>
                            <a:srgbClr val="023343"/>
                          </a:solidFill>
                          <a:ln>
                            <a:noFill/>
                          </a:ln>
                          <a:effectLst/>
                        </wps:spPr>
                        <wps:txbx>
                          <w:txbxContent>
                            <w:p w:rsidR="00366D66" w:rsidRDefault="00366D66">
                              <w:pPr>
                                <w:jc w:val="center"/>
                              </w:pPr>
                            </w:p>
                          </w:txbxContent>
                        </wps:txbx>
                        <wps:bodyPr vert="horz" wrap="square" lIns="91440" tIns="45720" rIns="91440" bIns="45720" numCol="1" anchor="t" anchorCtr="0" compatLnSpc="1"/>
                      </wps:wsp>
                      <wps:wsp>
                        <wps:cNvPr id="227" name="Freeform 186"/>
                        <wps:cNvSpPr>
                          <a:spLocks noEditPoints="1"/>
                        </wps:cNvSpPr>
                        <wps:spPr bwMode="auto">
                          <a:xfrm>
                            <a:off x="5887" y="11361"/>
                            <a:ext cx="396" cy="396"/>
                          </a:xfrm>
                          <a:custGeom>
                            <a:avLst/>
                            <a:gdLst>
                              <a:gd name="T0" fmla="*/ 1518 w 1674"/>
                              <a:gd name="T1" fmla="*/ 0 h 1546"/>
                              <a:gd name="T2" fmla="*/ 157 w 1674"/>
                              <a:gd name="T3" fmla="*/ 0 h 1546"/>
                              <a:gd name="T4" fmla="*/ 0 w 1674"/>
                              <a:gd name="T5" fmla="*/ 207 h 1546"/>
                              <a:gd name="T6" fmla="*/ 0 w 1674"/>
                              <a:gd name="T7" fmla="*/ 1339 h 1546"/>
                              <a:gd name="T8" fmla="*/ 157 w 1674"/>
                              <a:gd name="T9" fmla="*/ 1546 h 1546"/>
                              <a:gd name="T10" fmla="*/ 1518 w 1674"/>
                              <a:gd name="T11" fmla="*/ 1546 h 1546"/>
                              <a:gd name="T12" fmla="*/ 1674 w 1674"/>
                              <a:gd name="T13" fmla="*/ 1339 h 1546"/>
                              <a:gd name="T14" fmla="*/ 1674 w 1674"/>
                              <a:gd name="T15" fmla="*/ 207 h 1546"/>
                              <a:gd name="T16" fmla="*/ 1518 w 1674"/>
                              <a:gd name="T17" fmla="*/ 0 h 1546"/>
                              <a:gd name="T18" fmla="*/ 889 w 1674"/>
                              <a:gd name="T19" fmla="*/ 1123 h 1546"/>
                              <a:gd name="T20" fmla="*/ 857 w 1674"/>
                              <a:gd name="T21" fmla="*/ 1163 h 1546"/>
                              <a:gd name="T22" fmla="*/ 293 w 1674"/>
                              <a:gd name="T23" fmla="*/ 1163 h 1546"/>
                              <a:gd name="T24" fmla="*/ 260 w 1674"/>
                              <a:gd name="T25" fmla="*/ 1123 h 1546"/>
                              <a:gd name="T26" fmla="*/ 260 w 1674"/>
                              <a:gd name="T27" fmla="*/ 1019 h 1546"/>
                              <a:gd name="T28" fmla="*/ 439 w 1674"/>
                              <a:gd name="T29" fmla="*/ 837 h 1546"/>
                              <a:gd name="T30" fmla="*/ 365 w 1674"/>
                              <a:gd name="T31" fmla="*/ 645 h 1546"/>
                              <a:gd name="T32" fmla="*/ 575 w 1674"/>
                              <a:gd name="T33" fmla="*/ 386 h 1546"/>
                              <a:gd name="T34" fmla="*/ 785 w 1674"/>
                              <a:gd name="T35" fmla="*/ 645 h 1546"/>
                              <a:gd name="T36" fmla="*/ 711 w 1674"/>
                              <a:gd name="T37" fmla="*/ 837 h 1546"/>
                              <a:gd name="T38" fmla="*/ 889 w 1674"/>
                              <a:gd name="T39" fmla="*/ 1019 h 1546"/>
                              <a:gd name="T40" fmla="*/ 889 w 1674"/>
                              <a:gd name="T41" fmla="*/ 1123 h 1546"/>
                              <a:gd name="T42" fmla="*/ 1360 w 1674"/>
                              <a:gd name="T43" fmla="*/ 1063 h 1546"/>
                              <a:gd name="T44" fmla="*/ 1332 w 1674"/>
                              <a:gd name="T45" fmla="*/ 1096 h 1546"/>
                              <a:gd name="T46" fmla="*/ 1075 w 1674"/>
                              <a:gd name="T47" fmla="*/ 1096 h 1546"/>
                              <a:gd name="T48" fmla="*/ 1046 w 1674"/>
                              <a:gd name="T49" fmla="*/ 1063 h 1546"/>
                              <a:gd name="T50" fmla="*/ 1046 w 1674"/>
                              <a:gd name="T51" fmla="*/ 1000 h 1546"/>
                              <a:gd name="T52" fmla="*/ 1075 w 1674"/>
                              <a:gd name="T53" fmla="*/ 967 h 1546"/>
                              <a:gd name="T54" fmla="*/ 1332 w 1674"/>
                              <a:gd name="T55" fmla="*/ 967 h 1546"/>
                              <a:gd name="T56" fmla="*/ 1360 w 1674"/>
                              <a:gd name="T57" fmla="*/ 1000 h 1546"/>
                              <a:gd name="T58" fmla="*/ 1360 w 1674"/>
                              <a:gd name="T59" fmla="*/ 1063 h 1546"/>
                              <a:gd name="T60" fmla="*/ 1360 w 1674"/>
                              <a:gd name="T61" fmla="*/ 805 h 1546"/>
                              <a:gd name="T62" fmla="*/ 1332 w 1674"/>
                              <a:gd name="T63" fmla="*/ 837 h 1546"/>
                              <a:gd name="T64" fmla="*/ 1075 w 1674"/>
                              <a:gd name="T65" fmla="*/ 837 h 1546"/>
                              <a:gd name="T66" fmla="*/ 1046 w 1674"/>
                              <a:gd name="T67" fmla="*/ 805 h 1546"/>
                              <a:gd name="T68" fmla="*/ 1046 w 1674"/>
                              <a:gd name="T69" fmla="*/ 741 h 1546"/>
                              <a:gd name="T70" fmla="*/ 1075 w 1674"/>
                              <a:gd name="T71" fmla="*/ 709 h 1546"/>
                              <a:gd name="T72" fmla="*/ 1332 w 1674"/>
                              <a:gd name="T73" fmla="*/ 709 h 1546"/>
                              <a:gd name="T74" fmla="*/ 1360 w 1674"/>
                              <a:gd name="T75" fmla="*/ 741 h 1546"/>
                              <a:gd name="T76" fmla="*/ 1360 w 1674"/>
                              <a:gd name="T77" fmla="*/ 805 h 1546"/>
                              <a:gd name="T78" fmla="*/ 1360 w 1674"/>
                              <a:gd name="T79" fmla="*/ 547 h 1546"/>
                              <a:gd name="T80" fmla="*/ 1332 w 1674"/>
                              <a:gd name="T81" fmla="*/ 580 h 1546"/>
                              <a:gd name="T82" fmla="*/ 1075 w 1674"/>
                              <a:gd name="T83" fmla="*/ 580 h 1546"/>
                              <a:gd name="T84" fmla="*/ 1046 w 1674"/>
                              <a:gd name="T85" fmla="*/ 547 h 1546"/>
                              <a:gd name="T86" fmla="*/ 1046 w 1674"/>
                              <a:gd name="T87" fmla="*/ 484 h 1546"/>
                              <a:gd name="T88" fmla="*/ 1075 w 1674"/>
                              <a:gd name="T89" fmla="*/ 451 h 1546"/>
                              <a:gd name="T90" fmla="*/ 1332 w 1674"/>
                              <a:gd name="T91" fmla="*/ 451 h 1546"/>
                              <a:gd name="T92" fmla="*/ 1360 w 1674"/>
                              <a:gd name="T93" fmla="*/ 484 h 1546"/>
                              <a:gd name="T94" fmla="*/ 1360 w 1674"/>
                              <a:gd name="T95" fmla="*/ 547 h 1546"/>
                              <a:gd name="T96" fmla="*/ 1360 w 1674"/>
                              <a:gd name="T97" fmla="*/ 547 h 1546"/>
                              <a:gd name="T98" fmla="*/ 1360 w 1674"/>
                              <a:gd name="T99" fmla="*/ 547 h 15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674" h="1546">
                                <a:moveTo>
                                  <a:pt x="1518" y="0"/>
                                </a:moveTo>
                                <a:cubicBezTo>
                                  <a:pt x="157" y="0"/>
                                  <a:pt x="157" y="0"/>
                                  <a:pt x="157" y="0"/>
                                </a:cubicBezTo>
                                <a:cubicBezTo>
                                  <a:pt x="70" y="0"/>
                                  <a:pt x="0" y="93"/>
                                  <a:pt x="0" y="207"/>
                                </a:cubicBezTo>
                                <a:cubicBezTo>
                                  <a:pt x="0" y="1339"/>
                                  <a:pt x="0" y="1339"/>
                                  <a:pt x="0" y="1339"/>
                                </a:cubicBezTo>
                                <a:cubicBezTo>
                                  <a:pt x="0" y="1453"/>
                                  <a:pt x="70" y="1546"/>
                                  <a:pt x="157" y="1546"/>
                                </a:cubicBezTo>
                                <a:cubicBezTo>
                                  <a:pt x="1518" y="1546"/>
                                  <a:pt x="1518" y="1546"/>
                                  <a:pt x="1518" y="1546"/>
                                </a:cubicBezTo>
                                <a:cubicBezTo>
                                  <a:pt x="1604" y="1546"/>
                                  <a:pt x="1674" y="1454"/>
                                  <a:pt x="1674" y="1339"/>
                                </a:cubicBezTo>
                                <a:cubicBezTo>
                                  <a:pt x="1674" y="207"/>
                                  <a:pt x="1674" y="207"/>
                                  <a:pt x="1674" y="207"/>
                                </a:cubicBezTo>
                                <a:cubicBezTo>
                                  <a:pt x="1674" y="93"/>
                                  <a:pt x="1604" y="0"/>
                                  <a:pt x="1518" y="0"/>
                                </a:cubicBezTo>
                                <a:close/>
                                <a:moveTo>
                                  <a:pt x="889" y="1123"/>
                                </a:moveTo>
                                <a:cubicBezTo>
                                  <a:pt x="889" y="1145"/>
                                  <a:pt x="875" y="1163"/>
                                  <a:pt x="857" y="1163"/>
                                </a:cubicBezTo>
                                <a:cubicBezTo>
                                  <a:pt x="293" y="1163"/>
                                  <a:pt x="293" y="1163"/>
                                  <a:pt x="293" y="1163"/>
                                </a:cubicBezTo>
                                <a:cubicBezTo>
                                  <a:pt x="275" y="1163"/>
                                  <a:pt x="260" y="1145"/>
                                  <a:pt x="260" y="1123"/>
                                </a:cubicBezTo>
                                <a:cubicBezTo>
                                  <a:pt x="260" y="1019"/>
                                  <a:pt x="260" y="1019"/>
                                  <a:pt x="260" y="1019"/>
                                </a:cubicBezTo>
                                <a:cubicBezTo>
                                  <a:pt x="260" y="868"/>
                                  <a:pt x="439" y="837"/>
                                  <a:pt x="439" y="837"/>
                                </a:cubicBezTo>
                                <a:cubicBezTo>
                                  <a:pt x="396" y="790"/>
                                  <a:pt x="365" y="721"/>
                                  <a:pt x="365" y="645"/>
                                </a:cubicBezTo>
                                <a:cubicBezTo>
                                  <a:pt x="365" y="502"/>
                                  <a:pt x="459" y="386"/>
                                  <a:pt x="575" y="386"/>
                                </a:cubicBezTo>
                                <a:cubicBezTo>
                                  <a:pt x="691" y="386"/>
                                  <a:pt x="785" y="502"/>
                                  <a:pt x="785" y="645"/>
                                </a:cubicBezTo>
                                <a:cubicBezTo>
                                  <a:pt x="785" y="721"/>
                                  <a:pt x="754" y="790"/>
                                  <a:pt x="711" y="837"/>
                                </a:cubicBezTo>
                                <a:cubicBezTo>
                                  <a:pt x="711" y="837"/>
                                  <a:pt x="889" y="870"/>
                                  <a:pt x="889" y="1019"/>
                                </a:cubicBezTo>
                                <a:cubicBezTo>
                                  <a:pt x="889" y="1123"/>
                                  <a:pt x="889" y="1123"/>
                                  <a:pt x="889" y="1123"/>
                                </a:cubicBezTo>
                                <a:close/>
                                <a:moveTo>
                                  <a:pt x="1360" y="1063"/>
                                </a:moveTo>
                                <a:cubicBezTo>
                                  <a:pt x="1360" y="1081"/>
                                  <a:pt x="1347" y="1096"/>
                                  <a:pt x="1332" y="1096"/>
                                </a:cubicBezTo>
                                <a:cubicBezTo>
                                  <a:pt x="1075" y="1096"/>
                                  <a:pt x="1075" y="1096"/>
                                  <a:pt x="1075" y="1096"/>
                                </a:cubicBezTo>
                                <a:cubicBezTo>
                                  <a:pt x="1059" y="1096"/>
                                  <a:pt x="1046" y="1081"/>
                                  <a:pt x="1046" y="1063"/>
                                </a:cubicBezTo>
                                <a:cubicBezTo>
                                  <a:pt x="1046" y="1000"/>
                                  <a:pt x="1046" y="1000"/>
                                  <a:pt x="1046" y="1000"/>
                                </a:cubicBezTo>
                                <a:cubicBezTo>
                                  <a:pt x="1046" y="982"/>
                                  <a:pt x="1059" y="967"/>
                                  <a:pt x="1075" y="967"/>
                                </a:cubicBezTo>
                                <a:cubicBezTo>
                                  <a:pt x="1332" y="967"/>
                                  <a:pt x="1332" y="967"/>
                                  <a:pt x="1332" y="967"/>
                                </a:cubicBezTo>
                                <a:cubicBezTo>
                                  <a:pt x="1347" y="967"/>
                                  <a:pt x="1360" y="982"/>
                                  <a:pt x="1360" y="1000"/>
                                </a:cubicBezTo>
                                <a:lnTo>
                                  <a:pt x="1360" y="1063"/>
                                </a:lnTo>
                                <a:close/>
                                <a:moveTo>
                                  <a:pt x="1360" y="805"/>
                                </a:moveTo>
                                <a:cubicBezTo>
                                  <a:pt x="1360" y="823"/>
                                  <a:pt x="1347" y="837"/>
                                  <a:pt x="1332" y="837"/>
                                </a:cubicBezTo>
                                <a:cubicBezTo>
                                  <a:pt x="1075" y="837"/>
                                  <a:pt x="1075" y="837"/>
                                  <a:pt x="1075" y="837"/>
                                </a:cubicBezTo>
                                <a:cubicBezTo>
                                  <a:pt x="1059" y="837"/>
                                  <a:pt x="1046" y="823"/>
                                  <a:pt x="1046" y="805"/>
                                </a:cubicBezTo>
                                <a:cubicBezTo>
                                  <a:pt x="1046" y="741"/>
                                  <a:pt x="1046" y="741"/>
                                  <a:pt x="1046" y="741"/>
                                </a:cubicBezTo>
                                <a:cubicBezTo>
                                  <a:pt x="1046" y="723"/>
                                  <a:pt x="1059" y="709"/>
                                  <a:pt x="1075" y="709"/>
                                </a:cubicBezTo>
                                <a:cubicBezTo>
                                  <a:pt x="1332" y="709"/>
                                  <a:pt x="1332" y="709"/>
                                  <a:pt x="1332" y="709"/>
                                </a:cubicBezTo>
                                <a:cubicBezTo>
                                  <a:pt x="1347" y="709"/>
                                  <a:pt x="1360" y="723"/>
                                  <a:pt x="1360" y="741"/>
                                </a:cubicBezTo>
                                <a:lnTo>
                                  <a:pt x="1360" y="805"/>
                                </a:lnTo>
                                <a:close/>
                                <a:moveTo>
                                  <a:pt x="1360" y="547"/>
                                </a:moveTo>
                                <a:cubicBezTo>
                                  <a:pt x="1360" y="565"/>
                                  <a:pt x="1347" y="580"/>
                                  <a:pt x="1332" y="580"/>
                                </a:cubicBezTo>
                                <a:cubicBezTo>
                                  <a:pt x="1075" y="580"/>
                                  <a:pt x="1075" y="580"/>
                                  <a:pt x="1075" y="580"/>
                                </a:cubicBezTo>
                                <a:cubicBezTo>
                                  <a:pt x="1059" y="580"/>
                                  <a:pt x="1046" y="565"/>
                                  <a:pt x="1046" y="547"/>
                                </a:cubicBezTo>
                                <a:cubicBezTo>
                                  <a:pt x="1046" y="484"/>
                                  <a:pt x="1046" y="484"/>
                                  <a:pt x="1046" y="484"/>
                                </a:cubicBezTo>
                                <a:cubicBezTo>
                                  <a:pt x="1046" y="466"/>
                                  <a:pt x="1059" y="451"/>
                                  <a:pt x="1075" y="451"/>
                                </a:cubicBezTo>
                                <a:cubicBezTo>
                                  <a:pt x="1332" y="451"/>
                                  <a:pt x="1332" y="451"/>
                                  <a:pt x="1332" y="451"/>
                                </a:cubicBezTo>
                                <a:cubicBezTo>
                                  <a:pt x="1347" y="451"/>
                                  <a:pt x="1360" y="466"/>
                                  <a:pt x="1360" y="484"/>
                                </a:cubicBezTo>
                                <a:lnTo>
                                  <a:pt x="1360" y="547"/>
                                </a:lnTo>
                                <a:close/>
                                <a:moveTo>
                                  <a:pt x="1360" y="547"/>
                                </a:moveTo>
                                <a:cubicBezTo>
                                  <a:pt x="1360" y="547"/>
                                  <a:pt x="1360" y="547"/>
                                  <a:pt x="1360" y="547"/>
                                </a:cubicBezTo>
                              </a:path>
                            </a:pathLst>
                          </a:custGeom>
                          <a:solidFill>
                            <a:srgbClr val="023343"/>
                          </a:solidFill>
                          <a:ln>
                            <a:noFill/>
                          </a:ln>
                          <a:effectLst/>
                        </wps:spPr>
                        <wps:bodyPr vert="horz" wrap="square" lIns="91440" tIns="45720" rIns="91440" bIns="45720" numCol="1" anchor="t" anchorCtr="0" compatLnSpc="1"/>
                      </wps:wsp>
                      <wps:wsp>
                        <wps:cNvPr id="6" name="Text Box 6"/>
                        <wps:cNvSpPr txBox="1"/>
                        <wps:spPr>
                          <a:xfrm>
                            <a:off x="6471" y="10782"/>
                            <a:ext cx="3111" cy="1257"/>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366D66" w:rsidRDefault="00000000">
                              <w:pPr>
                                <w:spacing w:line="360" w:lineRule="auto"/>
                                <w:rPr>
                                  <w:rFonts w:ascii="Times New Roman Regular" w:hAnsi="Times New Roman Regular" w:cs="Times New Roman Regular" w:hint="eastAsia"/>
                                  <w:b/>
                                  <w:color w:val="000000" w:themeColor="text1"/>
                                  <w:sz w:val="24"/>
                                  <w:szCs w:val="40"/>
                                </w:rPr>
                              </w:pPr>
                              <w:r>
                                <w:rPr>
                                  <w:rFonts w:ascii="Times New Roman Regular" w:hAnsi="Times New Roman Regular" w:cs="Times New Roman Regular"/>
                                  <w:b/>
                                  <w:color w:val="000000" w:themeColor="text1"/>
                                  <w:sz w:val="24"/>
                                  <w:szCs w:val="40"/>
                                </w:rPr>
                                <w:t>Name: MIA MD SHAMIM</w:t>
                              </w:r>
                            </w:p>
                            <w:p w:rsidR="00366D66" w:rsidRDefault="00000000">
                              <w:pPr>
                                <w:spacing w:line="360" w:lineRule="auto"/>
                                <w:rPr>
                                  <w:rFonts w:ascii="Times New Roman Regular" w:hAnsi="Times New Roman Regular" w:cs="Times New Roman Regular" w:hint="eastAsia"/>
                                  <w:b/>
                                  <w:color w:val="000000" w:themeColor="text1"/>
                                  <w:sz w:val="24"/>
                                  <w:szCs w:val="40"/>
                                </w:rPr>
                              </w:pPr>
                              <w:r>
                                <w:rPr>
                                  <w:rFonts w:ascii="Times New Roman Regular" w:hAnsi="Times New Roman Regular" w:cs="Times New Roman Regular"/>
                                  <w:b/>
                                  <w:color w:val="000000" w:themeColor="text1"/>
                                  <w:sz w:val="24"/>
                                  <w:szCs w:val="40"/>
                                </w:rPr>
                                <w:t>ID: 2022272110001</w:t>
                              </w:r>
                            </w:p>
                            <w:p w:rsidR="00366D66" w:rsidRDefault="00366D66"/>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Group 7" o:spid="_x0000_s1032" style="position:absolute;left:0;text-align:left;margin-left:154.8pt;margin-top:12.2pt;width:185.45pt;height:63pt;z-index:251656704" coordorigin="5873,10779" coordsize="3709,12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">
                <v:shape id="Freeform 7" o:spid="_x0000_s1033" style="position:absolute;left:5873;top:10779;width:396;height:396;visibility:visible;mso-wrap-style:square;v-text-anchor:top" coordsize="800,8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" adj="-11796480,,5400" path="m700,c101,,101,,101,,44,,,44,,100,,700,,700,,700v,54,44,100,101,100c700,800,700,800,700,800v54,,100,-44,100,-100c800,100,800,100,800,100,798,44,754,,700,xm400,196v57,,102,45,102,102c502,354,457,400,400,400,344,400,298,354,298,298v,-57,46,-102,102,-102xm606,585v-414,,-414,,-414,c192,536,192,536,192,536v,-55,44,-101,101,-101c508,435,508,435,508,435v54,,100,44,100,101c608,585,608,585,608,585r-2,xe" fillcolor="#023343" stroked="f">
                  <v:stroke joinstyle="miter"/>
                  <v:formulas/>
                  <v:path arrowok="t" o:connecttype="custom" o:connectlocs="347,0;50,0;0,50;0,347;50,396;347,396;396,347;396,50;347,0;198,97;248,148;198,198;148,148;198,97;300,290;95,290;95,265;145,215;251,215;301,265;301,290;300,290" o:connectangles="0,0,0,0,0,0,0,0,0,0,0,0,0,0,0,0,0,0,0,0,0,0" textboxrect="0,0,800,800"/>
                  <o:lock v:ext="edit" verticies="t"/>
                  <v:textbox>
                    <w:txbxContent>
                      <w:p w:rsidR="00366D66" w:rsidRDefault="00366D66">
                        <w:pPr>
                          <w:jc w:val="center"/>
                        </w:pPr>
                      </w:p>
                    </w:txbxContent>
                  </v:textbox>
                </v:shape>
                <v:shape id="Freeform 186" o:spid="_x0000_s1034" style="position:absolute;left:5887;top:11361;width:396;height:396;visibility:visible;mso-wrap-style:square;v-text-anchor:top" coordsize="1674,15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" path="m1518,c157,,157,,157,,70,,,93,,207,,1339,,1339,,1339v,114,70,207,157,207c1518,1546,1518,1546,1518,1546v86,,156,-92,156,-207c1674,207,1674,207,1674,207,1674,93,1604,,1518,xm889,1123v,22,-14,40,-32,40c293,1163,293,1163,293,1163v-18,,-33,-18,-33,-40c260,1019,260,1019,260,1019,260,868,439,837,439,837,396,790,365,721,365,645v,-143,94,-259,210,-259c691,386,785,502,785,645v,76,-31,145,-74,192c711,837,889,870,889,1019v,104,,104,,104xm1360,1063v,18,-13,33,-28,33c1075,1096,1075,1096,1075,1096v-16,,-29,-15,-29,-33c1046,1000,1046,1000,1046,1000v,-18,13,-33,29,-33c1332,967,1332,967,1332,967v15,,28,15,28,33l1360,1063xm1360,805v,18,-13,32,-28,32c1075,837,1075,837,1075,837v-16,,-29,-14,-29,-32c1046,741,1046,741,1046,741v,-18,13,-32,29,-32c1332,709,1332,709,1332,709v15,,28,14,28,32l1360,805xm1360,547v,18,-13,33,-28,33c1075,580,1075,580,1075,580v-16,,-29,-15,-29,-33c1046,484,1046,484,1046,484v,-18,13,-33,29,-33c1332,451,1332,451,1332,451v15,,28,15,28,33l1360,547xm1360,547v,,,,,e" fillcolor="#023343" stroked="f">
                  <v:path arrowok="t" o:connecttype="custom" o:connectlocs="359,0;37,0;0,53;0,343;37,396;359,396;396,343;396,53;359,0;210,288;203,298;69,298;62,288;62,261;104,214;86,165;136,99;186,165;168,214;210,261;210,288;322,272;315,281;254,281;247,272;247,256;254,248;315,248;322,256;322,272;322,206;315,214;254,214;247,206;247,190;254,182;315,182;322,190;322,206;322,140;315,149;254,149;247,140;247,124;254,116;315,116;322,124;322,140;322,140;322,140" o:connectangles="0,0,0,0,0,0,0,0,0,0,0,0,0,0,0,0,0,0,0,0,0,0,0,0,0,0,0,0,0,0,0,0,0,0,0,0,0,0,0,0,0,0,0,0,0,0,0,0,0,0"/>
                  <o:lock v:ext="edit" verticies="t"/>
                </v:shape>
                <v:shape id="Text Box 6" o:spid="_x0000_s1035" type="#_x0000_t202" style="position:absolute;left:6471;top:10782;width:3111;height:12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" fillcolor="white [3201]" stroked="f" strokeweight=".5pt">
                  <v:textbox>
                    <w:txbxContent>
                      <w:p w:rsidR="00366D66" w:rsidRDefault="00000000">
                        <w:pPr>
                          <w:spacing w:line="360" w:lineRule="auto"/>
                          <w:rPr>
                            <w:rFonts w:ascii="Times New Roman Regular" w:hAnsi="Times New Roman Regular" w:cs="Times New Roman Regular"/>
                            <w:b/>
                            <w:color w:val="000000" w:themeColor="text1"/>
                            <w:sz w:val="24"/>
                            <w:szCs w:val="40"/>
                          </w:rPr>
                        </w:pPr>
                        <w:r>
                          <w:rPr>
                            <w:rFonts w:ascii="Times New Roman Regular" w:hAnsi="Times New Roman Regular" w:cs="Times New Roman Regular"/>
                            <w:b/>
                            <w:color w:val="000000" w:themeColor="text1"/>
                            <w:sz w:val="24"/>
                            <w:szCs w:val="40"/>
                          </w:rPr>
                          <w:t>Name: MIA MD SHAMIM</w:t>
                        </w:r>
                      </w:p>
                      <w:p w:rsidR="00366D66" w:rsidRDefault="00000000">
                        <w:pPr>
                          <w:spacing w:line="360" w:lineRule="auto"/>
                          <w:rPr>
                            <w:rFonts w:ascii="Times New Roman Regular" w:hAnsi="Times New Roman Regular" w:cs="Times New Roman Regular"/>
                            <w:b/>
                            <w:color w:val="000000" w:themeColor="text1"/>
                            <w:sz w:val="24"/>
                            <w:szCs w:val="40"/>
                          </w:rPr>
                        </w:pPr>
                        <w:r>
                          <w:rPr>
                            <w:rFonts w:ascii="Times New Roman Regular" w:hAnsi="Times New Roman Regular" w:cs="Times New Roman Regular"/>
                            <w:b/>
                            <w:color w:val="000000" w:themeColor="text1"/>
                            <w:sz w:val="24"/>
                            <w:szCs w:val="40"/>
                          </w:rPr>
                          <w:t>ID: 2022272110001</w:t>
                        </w:r>
                      </w:p>
                      <w:p w:rsidR="00366D66" w:rsidRDefault="00366D66"/>
                    </w:txbxContent>
                  </v:textbox>
                </v:shape>
              </v:group>
            </w:pict>
          </mc:Fallback>
        </mc:AlternateContent>
      </w: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366D66">
      <w:pPr>
        <w:spacing w:line="360" w:lineRule="auto"/>
        <w:jc w:val="center"/>
        <w:rPr>
          <w:rFonts w:ascii="Times New Roman Regular" w:hAnsi="Times New Roman Regular" w:cs="Times New Roman Regular" w:hint="eastAsia"/>
          <w:b/>
          <w:bCs/>
          <w:sz w:val="24"/>
          <w:szCs w:val="24"/>
        </w:rPr>
      </w:pPr>
    </w:p>
    <w:p w:rsidR="00366D66" w:rsidRDefault="00000000">
      <w:pPr>
        <w:spacing w:line="360" w:lineRule="auto"/>
        <w:jc w:val="center"/>
        <w:rPr>
          <w:rFonts w:ascii="Times New Roman Regular" w:hAnsi="Times New Roman Regular" w:cs="Times New Roman Regular" w:hint="eastAsia"/>
          <w:b/>
          <w:bCs/>
          <w:sz w:val="24"/>
          <w:szCs w:val="24"/>
        </w:rPr>
      </w:pPr>
      <w:r>
        <w:rPr>
          <w:rFonts w:ascii="Times New Roman Regular" w:hAnsi="Times New Roman Regular" w:cs="Times New Roman Regular"/>
          <w:noProof/>
          <w:sz w:val="24"/>
          <w:szCs w:val="24"/>
        </w:rPr>
        <mc:AlternateContent>
          <mc:Choice Requires="wpg">
            <w:drawing>
              <wp:anchor distT="0" distB="0" distL="114300" distR="114300" simplePos="0" relativeHeight="251657728" behindDoc="0" locked="0" layoutInCell="1" allowOverlap="1">
                <wp:simplePos x="0" y="0"/>
                <wp:positionH relativeFrom="column">
                  <wp:posOffset>-284480</wp:posOffset>
                </wp:positionH>
                <wp:positionV relativeFrom="paragraph">
                  <wp:posOffset>260985</wp:posOffset>
                </wp:positionV>
                <wp:extent cx="2907665" cy="815975"/>
                <wp:effectExtent l="0" t="0" r="13335" b="22225"/>
                <wp:wrapNone/>
                <wp:docPr id="8" name="Group 8"/>
                <wp:cNvGraphicFramePr/>
                <a:graphic xmlns:a="http://schemas.openxmlformats.org/drawingml/2006/main">
                  <a:graphicData uri="http://schemas.microsoft.com/office/word/2010/wordprocessingGroup">
                    <wpg:wgp>
                      <wpg:cNvGrpSpPr/>
                      <wpg:grpSpPr>
                        <a:xfrm>
                          <a:off x="0" y="0"/>
                          <a:ext cx="2907665" cy="815975"/>
                          <a:chOff x="5873" y="10779"/>
                          <a:chExt cx="4579" cy="1285"/>
                        </a:xfrm>
                      </wpg:grpSpPr>
                      <wps:wsp>
                        <wps:cNvPr id="9" name="Freeform 7"/>
                        <wps:cNvSpPr>
                          <a:spLocks noEditPoints="1"/>
                        </wps:cNvSpPr>
                        <wps:spPr bwMode="auto">
                          <a:xfrm>
                            <a:off x="5873" y="10779"/>
                            <a:ext cx="396" cy="396"/>
                          </a:xfrm>
                          <a:custGeom>
                            <a:avLst/>
                            <a:gdLst>
                              <a:gd name="T0" fmla="*/ 700 w 800"/>
                              <a:gd name="T1" fmla="*/ 0 h 800"/>
                              <a:gd name="T2" fmla="*/ 101 w 800"/>
                              <a:gd name="T3" fmla="*/ 0 h 800"/>
                              <a:gd name="T4" fmla="*/ 0 w 800"/>
                              <a:gd name="T5" fmla="*/ 100 h 800"/>
                              <a:gd name="T6" fmla="*/ 0 w 800"/>
                              <a:gd name="T7" fmla="*/ 700 h 800"/>
                              <a:gd name="T8" fmla="*/ 101 w 800"/>
                              <a:gd name="T9" fmla="*/ 800 h 800"/>
                              <a:gd name="T10" fmla="*/ 700 w 800"/>
                              <a:gd name="T11" fmla="*/ 800 h 800"/>
                              <a:gd name="T12" fmla="*/ 800 w 800"/>
                              <a:gd name="T13" fmla="*/ 700 h 800"/>
                              <a:gd name="T14" fmla="*/ 800 w 800"/>
                              <a:gd name="T15" fmla="*/ 100 h 800"/>
                              <a:gd name="T16" fmla="*/ 700 w 800"/>
                              <a:gd name="T17" fmla="*/ 0 h 800"/>
                              <a:gd name="T18" fmla="*/ 400 w 800"/>
                              <a:gd name="T19" fmla="*/ 196 h 800"/>
                              <a:gd name="T20" fmla="*/ 502 w 800"/>
                              <a:gd name="T21" fmla="*/ 298 h 800"/>
                              <a:gd name="T22" fmla="*/ 400 w 800"/>
                              <a:gd name="T23" fmla="*/ 400 h 800"/>
                              <a:gd name="T24" fmla="*/ 298 w 800"/>
                              <a:gd name="T25" fmla="*/ 298 h 800"/>
                              <a:gd name="T26" fmla="*/ 400 w 800"/>
                              <a:gd name="T27" fmla="*/ 196 h 800"/>
                              <a:gd name="T28" fmla="*/ 606 w 800"/>
                              <a:gd name="T29" fmla="*/ 585 h 800"/>
                              <a:gd name="T30" fmla="*/ 192 w 800"/>
                              <a:gd name="T31" fmla="*/ 585 h 800"/>
                              <a:gd name="T32" fmla="*/ 192 w 800"/>
                              <a:gd name="T33" fmla="*/ 536 h 800"/>
                              <a:gd name="T34" fmla="*/ 293 w 800"/>
                              <a:gd name="T35" fmla="*/ 435 h 800"/>
                              <a:gd name="T36" fmla="*/ 508 w 800"/>
                              <a:gd name="T37" fmla="*/ 435 h 800"/>
                              <a:gd name="T38" fmla="*/ 608 w 800"/>
                              <a:gd name="T39" fmla="*/ 536 h 800"/>
                              <a:gd name="T40" fmla="*/ 608 w 800"/>
                              <a:gd name="T41" fmla="*/ 585 h 800"/>
                              <a:gd name="T42" fmla="*/ 606 w 800"/>
                              <a:gd name="T43" fmla="*/ 585 h 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800" h="800">
                                <a:moveTo>
                                  <a:pt x="700" y="0"/>
                                </a:moveTo>
                                <a:cubicBezTo>
                                  <a:pt x="101" y="0"/>
                                  <a:pt x="101" y="0"/>
                                  <a:pt x="101" y="0"/>
                                </a:cubicBezTo>
                                <a:cubicBezTo>
                                  <a:pt x="44" y="0"/>
                                  <a:pt x="0" y="44"/>
                                  <a:pt x="0" y="100"/>
                                </a:cubicBezTo>
                                <a:cubicBezTo>
                                  <a:pt x="0" y="700"/>
                                  <a:pt x="0" y="700"/>
                                  <a:pt x="0" y="700"/>
                                </a:cubicBezTo>
                                <a:cubicBezTo>
                                  <a:pt x="0" y="754"/>
                                  <a:pt x="44" y="800"/>
                                  <a:pt x="101" y="800"/>
                                </a:cubicBezTo>
                                <a:cubicBezTo>
                                  <a:pt x="700" y="800"/>
                                  <a:pt x="700" y="800"/>
                                  <a:pt x="700" y="800"/>
                                </a:cubicBezTo>
                                <a:cubicBezTo>
                                  <a:pt x="754" y="800"/>
                                  <a:pt x="800" y="756"/>
                                  <a:pt x="800" y="700"/>
                                </a:cubicBezTo>
                                <a:cubicBezTo>
                                  <a:pt x="800" y="100"/>
                                  <a:pt x="800" y="100"/>
                                  <a:pt x="800" y="100"/>
                                </a:cubicBezTo>
                                <a:cubicBezTo>
                                  <a:pt x="798" y="44"/>
                                  <a:pt x="754" y="0"/>
                                  <a:pt x="700" y="0"/>
                                </a:cubicBezTo>
                                <a:close/>
                                <a:moveTo>
                                  <a:pt x="400" y="196"/>
                                </a:moveTo>
                                <a:cubicBezTo>
                                  <a:pt x="457" y="196"/>
                                  <a:pt x="502" y="241"/>
                                  <a:pt x="502" y="298"/>
                                </a:cubicBezTo>
                                <a:cubicBezTo>
                                  <a:pt x="502" y="354"/>
                                  <a:pt x="457" y="400"/>
                                  <a:pt x="400" y="400"/>
                                </a:cubicBezTo>
                                <a:cubicBezTo>
                                  <a:pt x="344" y="400"/>
                                  <a:pt x="298" y="354"/>
                                  <a:pt x="298" y="298"/>
                                </a:cubicBezTo>
                                <a:cubicBezTo>
                                  <a:pt x="298" y="241"/>
                                  <a:pt x="344" y="196"/>
                                  <a:pt x="400" y="196"/>
                                </a:cubicBezTo>
                                <a:close/>
                                <a:moveTo>
                                  <a:pt x="606" y="585"/>
                                </a:moveTo>
                                <a:cubicBezTo>
                                  <a:pt x="192" y="585"/>
                                  <a:pt x="192" y="585"/>
                                  <a:pt x="192" y="585"/>
                                </a:cubicBezTo>
                                <a:cubicBezTo>
                                  <a:pt x="192" y="536"/>
                                  <a:pt x="192" y="536"/>
                                  <a:pt x="192" y="536"/>
                                </a:cubicBezTo>
                                <a:cubicBezTo>
                                  <a:pt x="192" y="481"/>
                                  <a:pt x="236" y="435"/>
                                  <a:pt x="293" y="435"/>
                                </a:cubicBezTo>
                                <a:cubicBezTo>
                                  <a:pt x="508" y="435"/>
                                  <a:pt x="508" y="435"/>
                                  <a:pt x="508" y="435"/>
                                </a:cubicBezTo>
                                <a:cubicBezTo>
                                  <a:pt x="562" y="435"/>
                                  <a:pt x="608" y="479"/>
                                  <a:pt x="608" y="536"/>
                                </a:cubicBezTo>
                                <a:cubicBezTo>
                                  <a:pt x="608" y="585"/>
                                  <a:pt x="608" y="585"/>
                                  <a:pt x="608" y="585"/>
                                </a:cubicBezTo>
                                <a:lnTo>
                                  <a:pt x="606" y="585"/>
                                </a:lnTo>
                                <a:close/>
                              </a:path>
                            </a:pathLst>
                          </a:custGeom>
                          <a:solidFill>
                            <a:srgbClr val="023343"/>
                          </a:solidFill>
                          <a:ln>
                            <a:noFill/>
                          </a:ln>
                          <a:effectLst/>
                        </wps:spPr>
                        <wps:bodyPr vert="horz" wrap="square" lIns="91440" tIns="45720" rIns="91440" bIns="45720" numCol="1" anchor="t" anchorCtr="0" compatLnSpc="1"/>
                      </wps:wsp>
                      <wps:wsp>
                        <wps:cNvPr id="10" name="Freeform 186"/>
                        <wps:cNvSpPr>
                          <a:spLocks noEditPoints="1"/>
                        </wps:cNvSpPr>
                        <wps:spPr bwMode="auto">
                          <a:xfrm>
                            <a:off x="5887" y="11371"/>
                            <a:ext cx="396" cy="396"/>
                          </a:xfrm>
                          <a:custGeom>
                            <a:avLst/>
                            <a:gdLst>
                              <a:gd name="T0" fmla="*/ 1518 w 1674"/>
                              <a:gd name="T1" fmla="*/ 0 h 1546"/>
                              <a:gd name="T2" fmla="*/ 157 w 1674"/>
                              <a:gd name="T3" fmla="*/ 0 h 1546"/>
                              <a:gd name="T4" fmla="*/ 0 w 1674"/>
                              <a:gd name="T5" fmla="*/ 207 h 1546"/>
                              <a:gd name="T6" fmla="*/ 0 w 1674"/>
                              <a:gd name="T7" fmla="*/ 1339 h 1546"/>
                              <a:gd name="T8" fmla="*/ 157 w 1674"/>
                              <a:gd name="T9" fmla="*/ 1546 h 1546"/>
                              <a:gd name="T10" fmla="*/ 1518 w 1674"/>
                              <a:gd name="T11" fmla="*/ 1546 h 1546"/>
                              <a:gd name="T12" fmla="*/ 1674 w 1674"/>
                              <a:gd name="T13" fmla="*/ 1339 h 1546"/>
                              <a:gd name="T14" fmla="*/ 1674 w 1674"/>
                              <a:gd name="T15" fmla="*/ 207 h 1546"/>
                              <a:gd name="T16" fmla="*/ 1518 w 1674"/>
                              <a:gd name="T17" fmla="*/ 0 h 1546"/>
                              <a:gd name="T18" fmla="*/ 889 w 1674"/>
                              <a:gd name="T19" fmla="*/ 1123 h 1546"/>
                              <a:gd name="T20" fmla="*/ 857 w 1674"/>
                              <a:gd name="T21" fmla="*/ 1163 h 1546"/>
                              <a:gd name="T22" fmla="*/ 293 w 1674"/>
                              <a:gd name="T23" fmla="*/ 1163 h 1546"/>
                              <a:gd name="T24" fmla="*/ 260 w 1674"/>
                              <a:gd name="T25" fmla="*/ 1123 h 1546"/>
                              <a:gd name="T26" fmla="*/ 260 w 1674"/>
                              <a:gd name="T27" fmla="*/ 1019 h 1546"/>
                              <a:gd name="T28" fmla="*/ 439 w 1674"/>
                              <a:gd name="T29" fmla="*/ 837 h 1546"/>
                              <a:gd name="T30" fmla="*/ 365 w 1674"/>
                              <a:gd name="T31" fmla="*/ 645 h 1546"/>
                              <a:gd name="T32" fmla="*/ 575 w 1674"/>
                              <a:gd name="T33" fmla="*/ 386 h 1546"/>
                              <a:gd name="T34" fmla="*/ 785 w 1674"/>
                              <a:gd name="T35" fmla="*/ 645 h 1546"/>
                              <a:gd name="T36" fmla="*/ 711 w 1674"/>
                              <a:gd name="T37" fmla="*/ 837 h 1546"/>
                              <a:gd name="T38" fmla="*/ 889 w 1674"/>
                              <a:gd name="T39" fmla="*/ 1019 h 1546"/>
                              <a:gd name="T40" fmla="*/ 889 w 1674"/>
                              <a:gd name="T41" fmla="*/ 1123 h 1546"/>
                              <a:gd name="T42" fmla="*/ 1360 w 1674"/>
                              <a:gd name="T43" fmla="*/ 1063 h 1546"/>
                              <a:gd name="T44" fmla="*/ 1332 w 1674"/>
                              <a:gd name="T45" fmla="*/ 1096 h 1546"/>
                              <a:gd name="T46" fmla="*/ 1075 w 1674"/>
                              <a:gd name="T47" fmla="*/ 1096 h 1546"/>
                              <a:gd name="T48" fmla="*/ 1046 w 1674"/>
                              <a:gd name="T49" fmla="*/ 1063 h 1546"/>
                              <a:gd name="T50" fmla="*/ 1046 w 1674"/>
                              <a:gd name="T51" fmla="*/ 1000 h 1546"/>
                              <a:gd name="T52" fmla="*/ 1075 w 1674"/>
                              <a:gd name="T53" fmla="*/ 967 h 1546"/>
                              <a:gd name="T54" fmla="*/ 1332 w 1674"/>
                              <a:gd name="T55" fmla="*/ 967 h 1546"/>
                              <a:gd name="T56" fmla="*/ 1360 w 1674"/>
                              <a:gd name="T57" fmla="*/ 1000 h 1546"/>
                              <a:gd name="T58" fmla="*/ 1360 w 1674"/>
                              <a:gd name="T59" fmla="*/ 1063 h 1546"/>
                              <a:gd name="T60" fmla="*/ 1360 w 1674"/>
                              <a:gd name="T61" fmla="*/ 805 h 1546"/>
                              <a:gd name="T62" fmla="*/ 1332 w 1674"/>
                              <a:gd name="T63" fmla="*/ 837 h 1546"/>
                              <a:gd name="T64" fmla="*/ 1075 w 1674"/>
                              <a:gd name="T65" fmla="*/ 837 h 1546"/>
                              <a:gd name="T66" fmla="*/ 1046 w 1674"/>
                              <a:gd name="T67" fmla="*/ 805 h 1546"/>
                              <a:gd name="T68" fmla="*/ 1046 w 1674"/>
                              <a:gd name="T69" fmla="*/ 741 h 1546"/>
                              <a:gd name="T70" fmla="*/ 1075 w 1674"/>
                              <a:gd name="T71" fmla="*/ 709 h 1546"/>
                              <a:gd name="T72" fmla="*/ 1332 w 1674"/>
                              <a:gd name="T73" fmla="*/ 709 h 1546"/>
                              <a:gd name="T74" fmla="*/ 1360 w 1674"/>
                              <a:gd name="T75" fmla="*/ 741 h 1546"/>
                              <a:gd name="T76" fmla="*/ 1360 w 1674"/>
                              <a:gd name="T77" fmla="*/ 805 h 1546"/>
                              <a:gd name="T78" fmla="*/ 1360 w 1674"/>
                              <a:gd name="T79" fmla="*/ 547 h 1546"/>
                              <a:gd name="T80" fmla="*/ 1332 w 1674"/>
                              <a:gd name="T81" fmla="*/ 580 h 1546"/>
                              <a:gd name="T82" fmla="*/ 1075 w 1674"/>
                              <a:gd name="T83" fmla="*/ 580 h 1546"/>
                              <a:gd name="T84" fmla="*/ 1046 w 1674"/>
                              <a:gd name="T85" fmla="*/ 547 h 1546"/>
                              <a:gd name="T86" fmla="*/ 1046 w 1674"/>
                              <a:gd name="T87" fmla="*/ 484 h 1546"/>
                              <a:gd name="T88" fmla="*/ 1075 w 1674"/>
                              <a:gd name="T89" fmla="*/ 451 h 1546"/>
                              <a:gd name="T90" fmla="*/ 1332 w 1674"/>
                              <a:gd name="T91" fmla="*/ 451 h 1546"/>
                              <a:gd name="T92" fmla="*/ 1360 w 1674"/>
                              <a:gd name="T93" fmla="*/ 484 h 1546"/>
                              <a:gd name="T94" fmla="*/ 1360 w 1674"/>
                              <a:gd name="T95" fmla="*/ 547 h 1546"/>
                              <a:gd name="T96" fmla="*/ 1360 w 1674"/>
                              <a:gd name="T97" fmla="*/ 547 h 1546"/>
                              <a:gd name="T98" fmla="*/ 1360 w 1674"/>
                              <a:gd name="T99" fmla="*/ 547 h 15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674" h="1546">
                                <a:moveTo>
                                  <a:pt x="1518" y="0"/>
                                </a:moveTo>
                                <a:cubicBezTo>
                                  <a:pt x="157" y="0"/>
                                  <a:pt x="157" y="0"/>
                                  <a:pt x="157" y="0"/>
                                </a:cubicBezTo>
                                <a:cubicBezTo>
                                  <a:pt x="70" y="0"/>
                                  <a:pt x="0" y="93"/>
                                  <a:pt x="0" y="207"/>
                                </a:cubicBezTo>
                                <a:cubicBezTo>
                                  <a:pt x="0" y="1339"/>
                                  <a:pt x="0" y="1339"/>
                                  <a:pt x="0" y="1339"/>
                                </a:cubicBezTo>
                                <a:cubicBezTo>
                                  <a:pt x="0" y="1453"/>
                                  <a:pt x="70" y="1546"/>
                                  <a:pt x="157" y="1546"/>
                                </a:cubicBezTo>
                                <a:cubicBezTo>
                                  <a:pt x="1518" y="1546"/>
                                  <a:pt x="1518" y="1546"/>
                                  <a:pt x="1518" y="1546"/>
                                </a:cubicBezTo>
                                <a:cubicBezTo>
                                  <a:pt x="1604" y="1546"/>
                                  <a:pt x="1674" y="1454"/>
                                  <a:pt x="1674" y="1339"/>
                                </a:cubicBezTo>
                                <a:cubicBezTo>
                                  <a:pt x="1674" y="207"/>
                                  <a:pt x="1674" y="207"/>
                                  <a:pt x="1674" y="207"/>
                                </a:cubicBezTo>
                                <a:cubicBezTo>
                                  <a:pt x="1674" y="93"/>
                                  <a:pt x="1604" y="0"/>
                                  <a:pt x="1518" y="0"/>
                                </a:cubicBezTo>
                                <a:close/>
                                <a:moveTo>
                                  <a:pt x="889" y="1123"/>
                                </a:moveTo>
                                <a:cubicBezTo>
                                  <a:pt x="889" y="1145"/>
                                  <a:pt x="875" y="1163"/>
                                  <a:pt x="857" y="1163"/>
                                </a:cubicBezTo>
                                <a:cubicBezTo>
                                  <a:pt x="293" y="1163"/>
                                  <a:pt x="293" y="1163"/>
                                  <a:pt x="293" y="1163"/>
                                </a:cubicBezTo>
                                <a:cubicBezTo>
                                  <a:pt x="275" y="1163"/>
                                  <a:pt x="260" y="1145"/>
                                  <a:pt x="260" y="1123"/>
                                </a:cubicBezTo>
                                <a:cubicBezTo>
                                  <a:pt x="260" y="1019"/>
                                  <a:pt x="260" y="1019"/>
                                  <a:pt x="260" y="1019"/>
                                </a:cubicBezTo>
                                <a:cubicBezTo>
                                  <a:pt x="260" y="868"/>
                                  <a:pt x="439" y="837"/>
                                  <a:pt x="439" y="837"/>
                                </a:cubicBezTo>
                                <a:cubicBezTo>
                                  <a:pt x="396" y="790"/>
                                  <a:pt x="365" y="721"/>
                                  <a:pt x="365" y="645"/>
                                </a:cubicBezTo>
                                <a:cubicBezTo>
                                  <a:pt x="365" y="502"/>
                                  <a:pt x="459" y="386"/>
                                  <a:pt x="575" y="386"/>
                                </a:cubicBezTo>
                                <a:cubicBezTo>
                                  <a:pt x="691" y="386"/>
                                  <a:pt x="785" y="502"/>
                                  <a:pt x="785" y="645"/>
                                </a:cubicBezTo>
                                <a:cubicBezTo>
                                  <a:pt x="785" y="721"/>
                                  <a:pt x="754" y="790"/>
                                  <a:pt x="711" y="837"/>
                                </a:cubicBezTo>
                                <a:cubicBezTo>
                                  <a:pt x="711" y="837"/>
                                  <a:pt x="889" y="870"/>
                                  <a:pt x="889" y="1019"/>
                                </a:cubicBezTo>
                                <a:cubicBezTo>
                                  <a:pt x="889" y="1123"/>
                                  <a:pt x="889" y="1123"/>
                                  <a:pt x="889" y="1123"/>
                                </a:cubicBezTo>
                                <a:close/>
                                <a:moveTo>
                                  <a:pt x="1360" y="1063"/>
                                </a:moveTo>
                                <a:cubicBezTo>
                                  <a:pt x="1360" y="1081"/>
                                  <a:pt x="1347" y="1096"/>
                                  <a:pt x="1332" y="1096"/>
                                </a:cubicBezTo>
                                <a:cubicBezTo>
                                  <a:pt x="1075" y="1096"/>
                                  <a:pt x="1075" y="1096"/>
                                  <a:pt x="1075" y="1096"/>
                                </a:cubicBezTo>
                                <a:cubicBezTo>
                                  <a:pt x="1059" y="1096"/>
                                  <a:pt x="1046" y="1081"/>
                                  <a:pt x="1046" y="1063"/>
                                </a:cubicBezTo>
                                <a:cubicBezTo>
                                  <a:pt x="1046" y="1000"/>
                                  <a:pt x="1046" y="1000"/>
                                  <a:pt x="1046" y="1000"/>
                                </a:cubicBezTo>
                                <a:cubicBezTo>
                                  <a:pt x="1046" y="982"/>
                                  <a:pt x="1059" y="967"/>
                                  <a:pt x="1075" y="967"/>
                                </a:cubicBezTo>
                                <a:cubicBezTo>
                                  <a:pt x="1332" y="967"/>
                                  <a:pt x="1332" y="967"/>
                                  <a:pt x="1332" y="967"/>
                                </a:cubicBezTo>
                                <a:cubicBezTo>
                                  <a:pt x="1347" y="967"/>
                                  <a:pt x="1360" y="982"/>
                                  <a:pt x="1360" y="1000"/>
                                </a:cubicBezTo>
                                <a:lnTo>
                                  <a:pt x="1360" y="1063"/>
                                </a:lnTo>
                                <a:close/>
                                <a:moveTo>
                                  <a:pt x="1360" y="805"/>
                                </a:moveTo>
                                <a:cubicBezTo>
                                  <a:pt x="1360" y="823"/>
                                  <a:pt x="1347" y="837"/>
                                  <a:pt x="1332" y="837"/>
                                </a:cubicBezTo>
                                <a:cubicBezTo>
                                  <a:pt x="1075" y="837"/>
                                  <a:pt x="1075" y="837"/>
                                  <a:pt x="1075" y="837"/>
                                </a:cubicBezTo>
                                <a:cubicBezTo>
                                  <a:pt x="1059" y="837"/>
                                  <a:pt x="1046" y="823"/>
                                  <a:pt x="1046" y="805"/>
                                </a:cubicBezTo>
                                <a:cubicBezTo>
                                  <a:pt x="1046" y="741"/>
                                  <a:pt x="1046" y="741"/>
                                  <a:pt x="1046" y="741"/>
                                </a:cubicBezTo>
                                <a:cubicBezTo>
                                  <a:pt x="1046" y="723"/>
                                  <a:pt x="1059" y="709"/>
                                  <a:pt x="1075" y="709"/>
                                </a:cubicBezTo>
                                <a:cubicBezTo>
                                  <a:pt x="1332" y="709"/>
                                  <a:pt x="1332" y="709"/>
                                  <a:pt x="1332" y="709"/>
                                </a:cubicBezTo>
                                <a:cubicBezTo>
                                  <a:pt x="1347" y="709"/>
                                  <a:pt x="1360" y="723"/>
                                  <a:pt x="1360" y="741"/>
                                </a:cubicBezTo>
                                <a:lnTo>
                                  <a:pt x="1360" y="805"/>
                                </a:lnTo>
                                <a:close/>
                                <a:moveTo>
                                  <a:pt x="1360" y="547"/>
                                </a:moveTo>
                                <a:cubicBezTo>
                                  <a:pt x="1360" y="565"/>
                                  <a:pt x="1347" y="580"/>
                                  <a:pt x="1332" y="580"/>
                                </a:cubicBezTo>
                                <a:cubicBezTo>
                                  <a:pt x="1075" y="580"/>
                                  <a:pt x="1075" y="580"/>
                                  <a:pt x="1075" y="580"/>
                                </a:cubicBezTo>
                                <a:cubicBezTo>
                                  <a:pt x="1059" y="580"/>
                                  <a:pt x="1046" y="565"/>
                                  <a:pt x="1046" y="547"/>
                                </a:cubicBezTo>
                                <a:cubicBezTo>
                                  <a:pt x="1046" y="484"/>
                                  <a:pt x="1046" y="484"/>
                                  <a:pt x="1046" y="484"/>
                                </a:cubicBezTo>
                                <a:cubicBezTo>
                                  <a:pt x="1046" y="466"/>
                                  <a:pt x="1059" y="451"/>
                                  <a:pt x="1075" y="451"/>
                                </a:cubicBezTo>
                                <a:cubicBezTo>
                                  <a:pt x="1332" y="451"/>
                                  <a:pt x="1332" y="451"/>
                                  <a:pt x="1332" y="451"/>
                                </a:cubicBezTo>
                                <a:cubicBezTo>
                                  <a:pt x="1347" y="451"/>
                                  <a:pt x="1360" y="466"/>
                                  <a:pt x="1360" y="484"/>
                                </a:cubicBezTo>
                                <a:lnTo>
                                  <a:pt x="1360" y="547"/>
                                </a:lnTo>
                                <a:close/>
                                <a:moveTo>
                                  <a:pt x="1360" y="547"/>
                                </a:moveTo>
                                <a:cubicBezTo>
                                  <a:pt x="1360" y="547"/>
                                  <a:pt x="1360" y="547"/>
                                  <a:pt x="1360" y="547"/>
                                </a:cubicBezTo>
                              </a:path>
                            </a:pathLst>
                          </a:custGeom>
                          <a:solidFill>
                            <a:srgbClr val="023343"/>
                          </a:solidFill>
                          <a:ln>
                            <a:noFill/>
                          </a:ln>
                          <a:effectLst/>
                        </wps:spPr>
                        <wps:bodyPr vert="horz" wrap="square" lIns="91440" tIns="45720" rIns="91440" bIns="45720" numCol="1" anchor="t" anchorCtr="0" compatLnSpc="1"/>
                      </wps:wsp>
                      <wps:wsp>
                        <wps:cNvPr id="12" name="Text Box 6"/>
                        <wps:cNvSpPr txBox="1"/>
                        <wps:spPr>
                          <a:xfrm>
                            <a:off x="6471" y="10807"/>
                            <a:ext cx="3981" cy="1257"/>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366D66" w:rsidRDefault="00000000">
                              <w:pPr>
                                <w:spacing w:line="360" w:lineRule="auto"/>
                                <w:rPr>
                                  <w:rFonts w:ascii="Times New Roman Regular" w:hAnsi="Times New Roman Regular" w:cs="Times New Roman Regular" w:hint="eastAsia"/>
                                  <w:b/>
                                  <w:color w:val="000000" w:themeColor="text1"/>
                                  <w:sz w:val="24"/>
                                  <w:szCs w:val="40"/>
                                </w:rPr>
                              </w:pPr>
                              <w:r>
                                <w:rPr>
                                  <w:rFonts w:ascii="Times New Roman Regular" w:hAnsi="Times New Roman Regular" w:cs="Times New Roman Regular"/>
                                  <w:b/>
                                  <w:color w:val="000000" w:themeColor="text1"/>
                                  <w:sz w:val="24"/>
                                  <w:szCs w:val="40"/>
                                </w:rPr>
                                <w:t>Name: MD MONIR HOSEN JONY</w:t>
                              </w:r>
                            </w:p>
                            <w:p w:rsidR="00366D66" w:rsidRDefault="00000000">
                              <w:pPr>
                                <w:spacing w:line="360" w:lineRule="auto"/>
                                <w:rPr>
                                  <w:rFonts w:ascii="Times New Roman Regular" w:hAnsi="Times New Roman Regular" w:cs="Times New Roman Regular" w:hint="eastAsia"/>
                                  <w:b/>
                                  <w:color w:val="000000" w:themeColor="text1"/>
                                  <w:sz w:val="24"/>
                                  <w:szCs w:val="40"/>
                                </w:rPr>
                              </w:pPr>
                              <w:r>
                                <w:rPr>
                                  <w:rFonts w:ascii="Times New Roman Regular" w:hAnsi="Times New Roman Regular" w:cs="Times New Roman Regular"/>
                                  <w:b/>
                                  <w:color w:val="000000" w:themeColor="text1"/>
                                  <w:sz w:val="24"/>
                                  <w:szCs w:val="40"/>
                                </w:rPr>
                                <w:t>ID: 2022272110005</w:t>
                              </w:r>
                            </w:p>
                            <w:p w:rsidR="00366D66" w:rsidRDefault="00366D66">
                              <w:pPr>
                                <w:rPr>
                                  <w:rFonts w:ascii="Times New Roman Regular" w:hAnsi="Times New Roman Regular" w:cs="Times New Roman Regular" w:hint="eastAsia"/>
                                  <w:bCs/>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Group 8" o:spid="_x0000_s1036" style="position:absolute;left:0;text-align:left;margin-left:-22.4pt;margin-top:20.55pt;width:228.95pt;height:64.25pt;z-index:251657728" coordorigin="5873,10779" coordsize="4579,128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">
                <v:shape id="Freeform 7" o:spid="_x0000_s1037" style="position:absolute;left:5873;top:10779;width:396;height:396;visibility:visible;mso-wrap-style:square;v-text-anchor:top" coordsize="80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" path="m700,c101,,101,,101,,44,,,44,,100,,700,,700,,700v,54,44,100,101,100c700,800,700,800,700,800v54,,100,-44,100,-100c800,100,800,100,800,100,798,44,754,,700,xm400,196v57,,102,45,102,102c502,354,457,400,400,400,344,400,298,354,298,298v,-57,46,-102,102,-102xm606,585v-414,,-414,,-414,c192,536,192,536,192,536v,-55,44,-101,101,-101c508,435,508,435,508,435v54,,100,44,100,101c608,585,608,585,608,585r-2,xe" fillcolor="#023343" stroked="f">
                  <v:path arrowok="t" o:connecttype="custom" o:connectlocs="347,0;50,0;0,50;0,347;50,396;347,396;396,347;396,50;347,0;198,97;248,148;198,198;148,148;198,97;300,290;95,290;95,265;145,215;251,215;301,265;301,290;300,290" o:connectangles="0,0,0,0,0,0,0,0,0,0,0,0,0,0,0,0,0,0,0,0,0,0"/>
                  <o:lock v:ext="edit" verticies="t"/>
                </v:shape>
                <v:shape id="Freeform 186" o:spid="_x0000_s1038" style="position:absolute;left:5887;top:11371;width:396;height:396;visibility:visible;mso-wrap-style:square;v-text-anchor:top" coordsize="1674,15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" path="m1518,c157,,157,,157,,70,,,93,,207,,1339,,1339,,1339v,114,70,207,157,207c1518,1546,1518,1546,1518,1546v86,,156,-92,156,-207c1674,207,1674,207,1674,207,1674,93,1604,,1518,xm889,1123v,22,-14,40,-32,40c293,1163,293,1163,293,1163v-18,,-33,-18,-33,-40c260,1019,260,1019,260,1019,260,868,439,837,439,837,396,790,365,721,365,645v,-143,94,-259,210,-259c691,386,785,502,785,645v,76,-31,145,-74,192c711,837,889,870,889,1019v,104,,104,,104xm1360,1063v,18,-13,33,-28,33c1075,1096,1075,1096,1075,1096v-16,,-29,-15,-29,-33c1046,1000,1046,1000,1046,1000v,-18,13,-33,29,-33c1332,967,1332,967,1332,967v15,,28,15,28,33l1360,1063xm1360,805v,18,-13,32,-28,32c1075,837,1075,837,1075,837v-16,,-29,-14,-29,-32c1046,741,1046,741,1046,741v,-18,13,-32,29,-32c1332,709,1332,709,1332,709v15,,28,14,28,32l1360,805xm1360,547v,18,-13,33,-28,33c1075,580,1075,580,1075,580v-16,,-29,-15,-29,-33c1046,484,1046,484,1046,484v,-18,13,-33,29,-33c1332,451,1332,451,1332,451v15,,28,15,28,33l1360,547xm1360,547v,,,,,e" fillcolor="#023343" stroked="f">
                  <v:path arrowok="t" o:connecttype="custom" o:connectlocs="359,0;37,0;0,53;0,343;37,396;359,396;396,343;396,53;359,0;210,288;203,298;69,298;62,288;62,261;104,214;86,165;136,99;186,165;168,214;210,261;210,288;322,272;315,281;254,281;247,272;247,256;254,248;315,248;322,256;322,272;322,206;315,214;254,214;247,206;247,190;254,182;315,182;322,190;322,206;322,140;315,149;254,149;247,140;247,124;254,116;315,116;322,124;322,140;322,140;322,140" o:connectangles="0,0,0,0,0,0,0,0,0,0,0,0,0,0,0,0,0,0,0,0,0,0,0,0,0,0,0,0,0,0,0,0,0,0,0,0,0,0,0,0,0,0,0,0,0,0,0,0,0,0"/>
                  <o:lock v:ext="edit" verticies="t"/>
                </v:shape>
                <v:shape id="Text Box 6" o:spid="_x0000_s1039" type="#_x0000_t202" style="position:absolute;left:6471;top:10807;width:3981;height:12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" filled="f" stroked="f" strokeweight=".5pt">
                  <v:textbox>
                    <w:txbxContent>
                      <w:p w:rsidR="00366D66" w:rsidRDefault="00000000">
                        <w:pPr>
                          <w:spacing w:line="360" w:lineRule="auto"/>
                          <w:rPr>
                            <w:rFonts w:ascii="Times New Roman Regular" w:hAnsi="Times New Roman Regular" w:cs="Times New Roman Regular"/>
                            <w:b/>
                            <w:color w:val="000000" w:themeColor="text1"/>
                            <w:sz w:val="24"/>
                            <w:szCs w:val="40"/>
                          </w:rPr>
                        </w:pPr>
                        <w:r>
                          <w:rPr>
                            <w:rFonts w:ascii="Times New Roman Regular" w:hAnsi="Times New Roman Regular" w:cs="Times New Roman Regular"/>
                            <w:b/>
                            <w:color w:val="000000" w:themeColor="text1"/>
                            <w:sz w:val="24"/>
                            <w:szCs w:val="40"/>
                          </w:rPr>
                          <w:t>Name: MD MONIR HOSEN JONY</w:t>
                        </w:r>
                      </w:p>
                      <w:p w:rsidR="00366D66" w:rsidRDefault="00000000">
                        <w:pPr>
                          <w:spacing w:line="360" w:lineRule="auto"/>
                          <w:rPr>
                            <w:rFonts w:ascii="Times New Roman Regular" w:hAnsi="Times New Roman Regular" w:cs="Times New Roman Regular"/>
                            <w:b/>
                            <w:color w:val="000000" w:themeColor="text1"/>
                            <w:sz w:val="24"/>
                            <w:szCs w:val="40"/>
                          </w:rPr>
                        </w:pPr>
                        <w:r>
                          <w:rPr>
                            <w:rFonts w:ascii="Times New Roman Regular" w:hAnsi="Times New Roman Regular" w:cs="Times New Roman Regular"/>
                            <w:b/>
                            <w:color w:val="000000" w:themeColor="text1"/>
                            <w:sz w:val="24"/>
                            <w:szCs w:val="40"/>
                          </w:rPr>
                          <w:t>ID: 2022272110005</w:t>
                        </w:r>
                      </w:p>
                      <w:p w:rsidR="00366D66" w:rsidRDefault="00366D66">
                        <w:pPr>
                          <w:rPr>
                            <w:rFonts w:ascii="Times New Roman Regular" w:hAnsi="Times New Roman Regular" w:cs="Times New Roman Regular"/>
                            <w:bCs/>
                          </w:rPr>
                        </w:pPr>
                      </w:p>
                    </w:txbxContent>
                  </v:textbox>
                </v:shape>
              </v:group>
            </w:pict>
          </mc:Fallback>
        </mc:AlternateContent>
      </w:r>
      <w:r>
        <w:rPr>
          <w:rFonts w:ascii="Times New Roman Regular" w:hAnsi="Times New Roman Regular" w:cs="Times New Roman Regular"/>
          <w:noProof/>
          <w:sz w:val="24"/>
          <w:szCs w:val="24"/>
        </w:rPr>
        <mc:AlternateContent>
          <mc:Choice Requires="wpg">
            <w:drawing>
              <wp:anchor distT="0" distB="0" distL="114300" distR="114300" simplePos="0" relativeHeight="251658752" behindDoc="0" locked="0" layoutInCell="1" allowOverlap="1">
                <wp:simplePos x="0" y="0"/>
                <wp:positionH relativeFrom="column">
                  <wp:posOffset>3303270</wp:posOffset>
                </wp:positionH>
                <wp:positionV relativeFrom="paragraph">
                  <wp:posOffset>207645</wp:posOffset>
                </wp:positionV>
                <wp:extent cx="2875280" cy="821055"/>
                <wp:effectExtent l="0" t="0" r="20320" b="17145"/>
                <wp:wrapNone/>
                <wp:docPr id="13" name="Group 13"/>
                <wp:cNvGraphicFramePr/>
                <a:graphic xmlns:a="http://schemas.openxmlformats.org/drawingml/2006/main">
                  <a:graphicData uri="http://schemas.microsoft.com/office/word/2010/wordprocessingGroup">
                    <wpg:wgp>
                      <wpg:cNvGrpSpPr/>
                      <wpg:grpSpPr>
                        <a:xfrm>
                          <a:off x="0" y="0"/>
                          <a:ext cx="2875280" cy="821055"/>
                          <a:chOff x="6471" y="10812"/>
                          <a:chExt cx="4528" cy="1293"/>
                        </a:xfrm>
                      </wpg:grpSpPr>
                      <wps:wsp>
                        <wps:cNvPr id="14" name="Freeform 7"/>
                        <wps:cNvSpPr>
                          <a:spLocks noEditPoints="1"/>
                        </wps:cNvSpPr>
                        <wps:spPr bwMode="auto">
                          <a:xfrm>
                            <a:off x="10589" y="10812"/>
                            <a:ext cx="396" cy="396"/>
                          </a:xfrm>
                          <a:custGeom>
                            <a:avLst/>
                            <a:gdLst>
                              <a:gd name="T0" fmla="*/ 700 w 800"/>
                              <a:gd name="T1" fmla="*/ 0 h 800"/>
                              <a:gd name="T2" fmla="*/ 101 w 800"/>
                              <a:gd name="T3" fmla="*/ 0 h 800"/>
                              <a:gd name="T4" fmla="*/ 0 w 800"/>
                              <a:gd name="T5" fmla="*/ 100 h 800"/>
                              <a:gd name="T6" fmla="*/ 0 w 800"/>
                              <a:gd name="T7" fmla="*/ 700 h 800"/>
                              <a:gd name="T8" fmla="*/ 101 w 800"/>
                              <a:gd name="T9" fmla="*/ 800 h 800"/>
                              <a:gd name="T10" fmla="*/ 700 w 800"/>
                              <a:gd name="T11" fmla="*/ 800 h 800"/>
                              <a:gd name="T12" fmla="*/ 800 w 800"/>
                              <a:gd name="T13" fmla="*/ 700 h 800"/>
                              <a:gd name="T14" fmla="*/ 800 w 800"/>
                              <a:gd name="T15" fmla="*/ 100 h 800"/>
                              <a:gd name="T16" fmla="*/ 700 w 800"/>
                              <a:gd name="T17" fmla="*/ 0 h 800"/>
                              <a:gd name="T18" fmla="*/ 400 w 800"/>
                              <a:gd name="T19" fmla="*/ 196 h 800"/>
                              <a:gd name="T20" fmla="*/ 502 w 800"/>
                              <a:gd name="T21" fmla="*/ 298 h 800"/>
                              <a:gd name="T22" fmla="*/ 400 w 800"/>
                              <a:gd name="T23" fmla="*/ 400 h 800"/>
                              <a:gd name="T24" fmla="*/ 298 w 800"/>
                              <a:gd name="T25" fmla="*/ 298 h 800"/>
                              <a:gd name="T26" fmla="*/ 400 w 800"/>
                              <a:gd name="T27" fmla="*/ 196 h 800"/>
                              <a:gd name="T28" fmla="*/ 606 w 800"/>
                              <a:gd name="T29" fmla="*/ 585 h 800"/>
                              <a:gd name="T30" fmla="*/ 192 w 800"/>
                              <a:gd name="T31" fmla="*/ 585 h 800"/>
                              <a:gd name="T32" fmla="*/ 192 w 800"/>
                              <a:gd name="T33" fmla="*/ 536 h 800"/>
                              <a:gd name="T34" fmla="*/ 293 w 800"/>
                              <a:gd name="T35" fmla="*/ 435 h 800"/>
                              <a:gd name="T36" fmla="*/ 508 w 800"/>
                              <a:gd name="T37" fmla="*/ 435 h 800"/>
                              <a:gd name="T38" fmla="*/ 608 w 800"/>
                              <a:gd name="T39" fmla="*/ 536 h 800"/>
                              <a:gd name="T40" fmla="*/ 608 w 800"/>
                              <a:gd name="T41" fmla="*/ 585 h 800"/>
                              <a:gd name="T42" fmla="*/ 606 w 800"/>
                              <a:gd name="T43" fmla="*/ 585 h 8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800" h="800">
                                <a:moveTo>
                                  <a:pt x="700" y="0"/>
                                </a:moveTo>
                                <a:cubicBezTo>
                                  <a:pt x="101" y="0"/>
                                  <a:pt x="101" y="0"/>
                                  <a:pt x="101" y="0"/>
                                </a:cubicBezTo>
                                <a:cubicBezTo>
                                  <a:pt x="44" y="0"/>
                                  <a:pt x="0" y="44"/>
                                  <a:pt x="0" y="100"/>
                                </a:cubicBezTo>
                                <a:cubicBezTo>
                                  <a:pt x="0" y="700"/>
                                  <a:pt x="0" y="700"/>
                                  <a:pt x="0" y="700"/>
                                </a:cubicBezTo>
                                <a:cubicBezTo>
                                  <a:pt x="0" y="754"/>
                                  <a:pt x="44" y="800"/>
                                  <a:pt x="101" y="800"/>
                                </a:cubicBezTo>
                                <a:cubicBezTo>
                                  <a:pt x="700" y="800"/>
                                  <a:pt x="700" y="800"/>
                                  <a:pt x="700" y="800"/>
                                </a:cubicBezTo>
                                <a:cubicBezTo>
                                  <a:pt x="754" y="800"/>
                                  <a:pt x="800" y="756"/>
                                  <a:pt x="800" y="700"/>
                                </a:cubicBezTo>
                                <a:cubicBezTo>
                                  <a:pt x="800" y="100"/>
                                  <a:pt x="800" y="100"/>
                                  <a:pt x="800" y="100"/>
                                </a:cubicBezTo>
                                <a:cubicBezTo>
                                  <a:pt x="798" y="44"/>
                                  <a:pt x="754" y="0"/>
                                  <a:pt x="700" y="0"/>
                                </a:cubicBezTo>
                                <a:close/>
                                <a:moveTo>
                                  <a:pt x="400" y="196"/>
                                </a:moveTo>
                                <a:cubicBezTo>
                                  <a:pt x="457" y="196"/>
                                  <a:pt x="502" y="241"/>
                                  <a:pt x="502" y="298"/>
                                </a:cubicBezTo>
                                <a:cubicBezTo>
                                  <a:pt x="502" y="354"/>
                                  <a:pt x="457" y="400"/>
                                  <a:pt x="400" y="400"/>
                                </a:cubicBezTo>
                                <a:cubicBezTo>
                                  <a:pt x="344" y="400"/>
                                  <a:pt x="298" y="354"/>
                                  <a:pt x="298" y="298"/>
                                </a:cubicBezTo>
                                <a:cubicBezTo>
                                  <a:pt x="298" y="241"/>
                                  <a:pt x="344" y="196"/>
                                  <a:pt x="400" y="196"/>
                                </a:cubicBezTo>
                                <a:close/>
                                <a:moveTo>
                                  <a:pt x="606" y="585"/>
                                </a:moveTo>
                                <a:cubicBezTo>
                                  <a:pt x="192" y="585"/>
                                  <a:pt x="192" y="585"/>
                                  <a:pt x="192" y="585"/>
                                </a:cubicBezTo>
                                <a:cubicBezTo>
                                  <a:pt x="192" y="536"/>
                                  <a:pt x="192" y="536"/>
                                  <a:pt x="192" y="536"/>
                                </a:cubicBezTo>
                                <a:cubicBezTo>
                                  <a:pt x="192" y="481"/>
                                  <a:pt x="236" y="435"/>
                                  <a:pt x="293" y="435"/>
                                </a:cubicBezTo>
                                <a:cubicBezTo>
                                  <a:pt x="508" y="435"/>
                                  <a:pt x="508" y="435"/>
                                  <a:pt x="508" y="435"/>
                                </a:cubicBezTo>
                                <a:cubicBezTo>
                                  <a:pt x="562" y="435"/>
                                  <a:pt x="608" y="479"/>
                                  <a:pt x="608" y="536"/>
                                </a:cubicBezTo>
                                <a:cubicBezTo>
                                  <a:pt x="608" y="585"/>
                                  <a:pt x="608" y="585"/>
                                  <a:pt x="608" y="585"/>
                                </a:cubicBezTo>
                                <a:lnTo>
                                  <a:pt x="606" y="585"/>
                                </a:lnTo>
                                <a:close/>
                              </a:path>
                            </a:pathLst>
                          </a:custGeom>
                          <a:solidFill>
                            <a:srgbClr val="023343"/>
                          </a:solidFill>
                          <a:ln>
                            <a:noFill/>
                          </a:ln>
                          <a:effectLst/>
                        </wps:spPr>
                        <wps:bodyPr vert="horz" wrap="square" lIns="91440" tIns="45720" rIns="91440" bIns="45720" numCol="1" anchor="t" anchorCtr="0" compatLnSpc="1"/>
                      </wps:wsp>
                      <wps:wsp>
                        <wps:cNvPr id="15" name="Freeform 186"/>
                        <wps:cNvSpPr>
                          <a:spLocks noEditPoints="1"/>
                        </wps:cNvSpPr>
                        <wps:spPr bwMode="auto">
                          <a:xfrm>
                            <a:off x="10603" y="11370"/>
                            <a:ext cx="396" cy="396"/>
                          </a:xfrm>
                          <a:custGeom>
                            <a:avLst/>
                            <a:gdLst>
                              <a:gd name="T0" fmla="*/ 1518 w 1674"/>
                              <a:gd name="T1" fmla="*/ 0 h 1546"/>
                              <a:gd name="T2" fmla="*/ 157 w 1674"/>
                              <a:gd name="T3" fmla="*/ 0 h 1546"/>
                              <a:gd name="T4" fmla="*/ 0 w 1674"/>
                              <a:gd name="T5" fmla="*/ 207 h 1546"/>
                              <a:gd name="T6" fmla="*/ 0 w 1674"/>
                              <a:gd name="T7" fmla="*/ 1339 h 1546"/>
                              <a:gd name="T8" fmla="*/ 157 w 1674"/>
                              <a:gd name="T9" fmla="*/ 1546 h 1546"/>
                              <a:gd name="T10" fmla="*/ 1518 w 1674"/>
                              <a:gd name="T11" fmla="*/ 1546 h 1546"/>
                              <a:gd name="T12" fmla="*/ 1674 w 1674"/>
                              <a:gd name="T13" fmla="*/ 1339 h 1546"/>
                              <a:gd name="T14" fmla="*/ 1674 w 1674"/>
                              <a:gd name="T15" fmla="*/ 207 h 1546"/>
                              <a:gd name="T16" fmla="*/ 1518 w 1674"/>
                              <a:gd name="T17" fmla="*/ 0 h 1546"/>
                              <a:gd name="T18" fmla="*/ 889 w 1674"/>
                              <a:gd name="T19" fmla="*/ 1123 h 1546"/>
                              <a:gd name="T20" fmla="*/ 857 w 1674"/>
                              <a:gd name="T21" fmla="*/ 1163 h 1546"/>
                              <a:gd name="T22" fmla="*/ 293 w 1674"/>
                              <a:gd name="T23" fmla="*/ 1163 h 1546"/>
                              <a:gd name="T24" fmla="*/ 260 w 1674"/>
                              <a:gd name="T25" fmla="*/ 1123 h 1546"/>
                              <a:gd name="T26" fmla="*/ 260 w 1674"/>
                              <a:gd name="T27" fmla="*/ 1019 h 1546"/>
                              <a:gd name="T28" fmla="*/ 439 w 1674"/>
                              <a:gd name="T29" fmla="*/ 837 h 1546"/>
                              <a:gd name="T30" fmla="*/ 365 w 1674"/>
                              <a:gd name="T31" fmla="*/ 645 h 1546"/>
                              <a:gd name="T32" fmla="*/ 575 w 1674"/>
                              <a:gd name="T33" fmla="*/ 386 h 1546"/>
                              <a:gd name="T34" fmla="*/ 785 w 1674"/>
                              <a:gd name="T35" fmla="*/ 645 h 1546"/>
                              <a:gd name="T36" fmla="*/ 711 w 1674"/>
                              <a:gd name="T37" fmla="*/ 837 h 1546"/>
                              <a:gd name="T38" fmla="*/ 889 w 1674"/>
                              <a:gd name="T39" fmla="*/ 1019 h 1546"/>
                              <a:gd name="T40" fmla="*/ 889 w 1674"/>
                              <a:gd name="T41" fmla="*/ 1123 h 1546"/>
                              <a:gd name="T42" fmla="*/ 1360 w 1674"/>
                              <a:gd name="T43" fmla="*/ 1063 h 1546"/>
                              <a:gd name="T44" fmla="*/ 1332 w 1674"/>
                              <a:gd name="T45" fmla="*/ 1096 h 1546"/>
                              <a:gd name="T46" fmla="*/ 1075 w 1674"/>
                              <a:gd name="T47" fmla="*/ 1096 h 1546"/>
                              <a:gd name="T48" fmla="*/ 1046 w 1674"/>
                              <a:gd name="T49" fmla="*/ 1063 h 1546"/>
                              <a:gd name="T50" fmla="*/ 1046 w 1674"/>
                              <a:gd name="T51" fmla="*/ 1000 h 1546"/>
                              <a:gd name="T52" fmla="*/ 1075 w 1674"/>
                              <a:gd name="T53" fmla="*/ 967 h 1546"/>
                              <a:gd name="T54" fmla="*/ 1332 w 1674"/>
                              <a:gd name="T55" fmla="*/ 967 h 1546"/>
                              <a:gd name="T56" fmla="*/ 1360 w 1674"/>
                              <a:gd name="T57" fmla="*/ 1000 h 1546"/>
                              <a:gd name="T58" fmla="*/ 1360 w 1674"/>
                              <a:gd name="T59" fmla="*/ 1063 h 1546"/>
                              <a:gd name="T60" fmla="*/ 1360 w 1674"/>
                              <a:gd name="T61" fmla="*/ 805 h 1546"/>
                              <a:gd name="T62" fmla="*/ 1332 w 1674"/>
                              <a:gd name="T63" fmla="*/ 837 h 1546"/>
                              <a:gd name="T64" fmla="*/ 1075 w 1674"/>
                              <a:gd name="T65" fmla="*/ 837 h 1546"/>
                              <a:gd name="T66" fmla="*/ 1046 w 1674"/>
                              <a:gd name="T67" fmla="*/ 805 h 1546"/>
                              <a:gd name="T68" fmla="*/ 1046 w 1674"/>
                              <a:gd name="T69" fmla="*/ 741 h 1546"/>
                              <a:gd name="T70" fmla="*/ 1075 w 1674"/>
                              <a:gd name="T71" fmla="*/ 709 h 1546"/>
                              <a:gd name="T72" fmla="*/ 1332 w 1674"/>
                              <a:gd name="T73" fmla="*/ 709 h 1546"/>
                              <a:gd name="T74" fmla="*/ 1360 w 1674"/>
                              <a:gd name="T75" fmla="*/ 741 h 1546"/>
                              <a:gd name="T76" fmla="*/ 1360 w 1674"/>
                              <a:gd name="T77" fmla="*/ 805 h 1546"/>
                              <a:gd name="T78" fmla="*/ 1360 w 1674"/>
                              <a:gd name="T79" fmla="*/ 547 h 1546"/>
                              <a:gd name="T80" fmla="*/ 1332 w 1674"/>
                              <a:gd name="T81" fmla="*/ 580 h 1546"/>
                              <a:gd name="T82" fmla="*/ 1075 w 1674"/>
                              <a:gd name="T83" fmla="*/ 580 h 1546"/>
                              <a:gd name="T84" fmla="*/ 1046 w 1674"/>
                              <a:gd name="T85" fmla="*/ 547 h 1546"/>
                              <a:gd name="T86" fmla="*/ 1046 w 1674"/>
                              <a:gd name="T87" fmla="*/ 484 h 1546"/>
                              <a:gd name="T88" fmla="*/ 1075 w 1674"/>
                              <a:gd name="T89" fmla="*/ 451 h 1546"/>
                              <a:gd name="T90" fmla="*/ 1332 w 1674"/>
                              <a:gd name="T91" fmla="*/ 451 h 1546"/>
                              <a:gd name="T92" fmla="*/ 1360 w 1674"/>
                              <a:gd name="T93" fmla="*/ 484 h 1546"/>
                              <a:gd name="T94" fmla="*/ 1360 w 1674"/>
                              <a:gd name="T95" fmla="*/ 547 h 1546"/>
                              <a:gd name="T96" fmla="*/ 1360 w 1674"/>
                              <a:gd name="T97" fmla="*/ 547 h 1546"/>
                              <a:gd name="T98" fmla="*/ 1360 w 1674"/>
                              <a:gd name="T99" fmla="*/ 547 h 15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674" h="1546">
                                <a:moveTo>
                                  <a:pt x="1518" y="0"/>
                                </a:moveTo>
                                <a:cubicBezTo>
                                  <a:pt x="157" y="0"/>
                                  <a:pt x="157" y="0"/>
                                  <a:pt x="157" y="0"/>
                                </a:cubicBezTo>
                                <a:cubicBezTo>
                                  <a:pt x="70" y="0"/>
                                  <a:pt x="0" y="93"/>
                                  <a:pt x="0" y="207"/>
                                </a:cubicBezTo>
                                <a:cubicBezTo>
                                  <a:pt x="0" y="1339"/>
                                  <a:pt x="0" y="1339"/>
                                  <a:pt x="0" y="1339"/>
                                </a:cubicBezTo>
                                <a:cubicBezTo>
                                  <a:pt x="0" y="1453"/>
                                  <a:pt x="70" y="1546"/>
                                  <a:pt x="157" y="1546"/>
                                </a:cubicBezTo>
                                <a:cubicBezTo>
                                  <a:pt x="1518" y="1546"/>
                                  <a:pt x="1518" y="1546"/>
                                  <a:pt x="1518" y="1546"/>
                                </a:cubicBezTo>
                                <a:cubicBezTo>
                                  <a:pt x="1604" y="1546"/>
                                  <a:pt x="1674" y="1454"/>
                                  <a:pt x="1674" y="1339"/>
                                </a:cubicBezTo>
                                <a:cubicBezTo>
                                  <a:pt x="1674" y="207"/>
                                  <a:pt x="1674" y="207"/>
                                  <a:pt x="1674" y="207"/>
                                </a:cubicBezTo>
                                <a:cubicBezTo>
                                  <a:pt x="1674" y="93"/>
                                  <a:pt x="1604" y="0"/>
                                  <a:pt x="1518" y="0"/>
                                </a:cubicBezTo>
                                <a:close/>
                                <a:moveTo>
                                  <a:pt x="889" y="1123"/>
                                </a:moveTo>
                                <a:cubicBezTo>
                                  <a:pt x="889" y="1145"/>
                                  <a:pt x="875" y="1163"/>
                                  <a:pt x="857" y="1163"/>
                                </a:cubicBezTo>
                                <a:cubicBezTo>
                                  <a:pt x="293" y="1163"/>
                                  <a:pt x="293" y="1163"/>
                                  <a:pt x="293" y="1163"/>
                                </a:cubicBezTo>
                                <a:cubicBezTo>
                                  <a:pt x="275" y="1163"/>
                                  <a:pt x="260" y="1145"/>
                                  <a:pt x="260" y="1123"/>
                                </a:cubicBezTo>
                                <a:cubicBezTo>
                                  <a:pt x="260" y="1019"/>
                                  <a:pt x="260" y="1019"/>
                                  <a:pt x="260" y="1019"/>
                                </a:cubicBezTo>
                                <a:cubicBezTo>
                                  <a:pt x="260" y="868"/>
                                  <a:pt x="439" y="837"/>
                                  <a:pt x="439" y="837"/>
                                </a:cubicBezTo>
                                <a:cubicBezTo>
                                  <a:pt x="396" y="790"/>
                                  <a:pt x="365" y="721"/>
                                  <a:pt x="365" y="645"/>
                                </a:cubicBezTo>
                                <a:cubicBezTo>
                                  <a:pt x="365" y="502"/>
                                  <a:pt x="459" y="386"/>
                                  <a:pt x="575" y="386"/>
                                </a:cubicBezTo>
                                <a:cubicBezTo>
                                  <a:pt x="691" y="386"/>
                                  <a:pt x="785" y="502"/>
                                  <a:pt x="785" y="645"/>
                                </a:cubicBezTo>
                                <a:cubicBezTo>
                                  <a:pt x="785" y="721"/>
                                  <a:pt x="754" y="790"/>
                                  <a:pt x="711" y="837"/>
                                </a:cubicBezTo>
                                <a:cubicBezTo>
                                  <a:pt x="711" y="837"/>
                                  <a:pt x="889" y="870"/>
                                  <a:pt x="889" y="1019"/>
                                </a:cubicBezTo>
                                <a:cubicBezTo>
                                  <a:pt x="889" y="1123"/>
                                  <a:pt x="889" y="1123"/>
                                  <a:pt x="889" y="1123"/>
                                </a:cubicBezTo>
                                <a:close/>
                                <a:moveTo>
                                  <a:pt x="1360" y="1063"/>
                                </a:moveTo>
                                <a:cubicBezTo>
                                  <a:pt x="1360" y="1081"/>
                                  <a:pt x="1347" y="1096"/>
                                  <a:pt x="1332" y="1096"/>
                                </a:cubicBezTo>
                                <a:cubicBezTo>
                                  <a:pt x="1075" y="1096"/>
                                  <a:pt x="1075" y="1096"/>
                                  <a:pt x="1075" y="1096"/>
                                </a:cubicBezTo>
                                <a:cubicBezTo>
                                  <a:pt x="1059" y="1096"/>
                                  <a:pt x="1046" y="1081"/>
                                  <a:pt x="1046" y="1063"/>
                                </a:cubicBezTo>
                                <a:cubicBezTo>
                                  <a:pt x="1046" y="1000"/>
                                  <a:pt x="1046" y="1000"/>
                                  <a:pt x="1046" y="1000"/>
                                </a:cubicBezTo>
                                <a:cubicBezTo>
                                  <a:pt x="1046" y="982"/>
                                  <a:pt x="1059" y="967"/>
                                  <a:pt x="1075" y="967"/>
                                </a:cubicBezTo>
                                <a:cubicBezTo>
                                  <a:pt x="1332" y="967"/>
                                  <a:pt x="1332" y="967"/>
                                  <a:pt x="1332" y="967"/>
                                </a:cubicBezTo>
                                <a:cubicBezTo>
                                  <a:pt x="1347" y="967"/>
                                  <a:pt x="1360" y="982"/>
                                  <a:pt x="1360" y="1000"/>
                                </a:cubicBezTo>
                                <a:lnTo>
                                  <a:pt x="1360" y="1063"/>
                                </a:lnTo>
                                <a:close/>
                                <a:moveTo>
                                  <a:pt x="1360" y="805"/>
                                </a:moveTo>
                                <a:cubicBezTo>
                                  <a:pt x="1360" y="823"/>
                                  <a:pt x="1347" y="837"/>
                                  <a:pt x="1332" y="837"/>
                                </a:cubicBezTo>
                                <a:cubicBezTo>
                                  <a:pt x="1075" y="837"/>
                                  <a:pt x="1075" y="837"/>
                                  <a:pt x="1075" y="837"/>
                                </a:cubicBezTo>
                                <a:cubicBezTo>
                                  <a:pt x="1059" y="837"/>
                                  <a:pt x="1046" y="823"/>
                                  <a:pt x="1046" y="805"/>
                                </a:cubicBezTo>
                                <a:cubicBezTo>
                                  <a:pt x="1046" y="741"/>
                                  <a:pt x="1046" y="741"/>
                                  <a:pt x="1046" y="741"/>
                                </a:cubicBezTo>
                                <a:cubicBezTo>
                                  <a:pt x="1046" y="723"/>
                                  <a:pt x="1059" y="709"/>
                                  <a:pt x="1075" y="709"/>
                                </a:cubicBezTo>
                                <a:cubicBezTo>
                                  <a:pt x="1332" y="709"/>
                                  <a:pt x="1332" y="709"/>
                                  <a:pt x="1332" y="709"/>
                                </a:cubicBezTo>
                                <a:cubicBezTo>
                                  <a:pt x="1347" y="709"/>
                                  <a:pt x="1360" y="723"/>
                                  <a:pt x="1360" y="741"/>
                                </a:cubicBezTo>
                                <a:lnTo>
                                  <a:pt x="1360" y="805"/>
                                </a:lnTo>
                                <a:close/>
                                <a:moveTo>
                                  <a:pt x="1360" y="547"/>
                                </a:moveTo>
                                <a:cubicBezTo>
                                  <a:pt x="1360" y="565"/>
                                  <a:pt x="1347" y="580"/>
                                  <a:pt x="1332" y="580"/>
                                </a:cubicBezTo>
                                <a:cubicBezTo>
                                  <a:pt x="1075" y="580"/>
                                  <a:pt x="1075" y="580"/>
                                  <a:pt x="1075" y="580"/>
                                </a:cubicBezTo>
                                <a:cubicBezTo>
                                  <a:pt x="1059" y="580"/>
                                  <a:pt x="1046" y="565"/>
                                  <a:pt x="1046" y="547"/>
                                </a:cubicBezTo>
                                <a:cubicBezTo>
                                  <a:pt x="1046" y="484"/>
                                  <a:pt x="1046" y="484"/>
                                  <a:pt x="1046" y="484"/>
                                </a:cubicBezTo>
                                <a:cubicBezTo>
                                  <a:pt x="1046" y="466"/>
                                  <a:pt x="1059" y="451"/>
                                  <a:pt x="1075" y="451"/>
                                </a:cubicBezTo>
                                <a:cubicBezTo>
                                  <a:pt x="1332" y="451"/>
                                  <a:pt x="1332" y="451"/>
                                  <a:pt x="1332" y="451"/>
                                </a:cubicBezTo>
                                <a:cubicBezTo>
                                  <a:pt x="1347" y="451"/>
                                  <a:pt x="1360" y="466"/>
                                  <a:pt x="1360" y="484"/>
                                </a:cubicBezTo>
                                <a:lnTo>
                                  <a:pt x="1360" y="547"/>
                                </a:lnTo>
                                <a:close/>
                                <a:moveTo>
                                  <a:pt x="1360" y="547"/>
                                </a:moveTo>
                                <a:cubicBezTo>
                                  <a:pt x="1360" y="547"/>
                                  <a:pt x="1360" y="547"/>
                                  <a:pt x="1360" y="547"/>
                                </a:cubicBezTo>
                              </a:path>
                            </a:pathLst>
                          </a:custGeom>
                          <a:solidFill>
                            <a:srgbClr val="023343"/>
                          </a:solidFill>
                          <a:ln>
                            <a:noFill/>
                          </a:ln>
                          <a:effectLst/>
                        </wps:spPr>
                        <wps:bodyPr vert="horz" wrap="square" lIns="91440" tIns="45720" rIns="91440" bIns="45720" numCol="1" anchor="t" anchorCtr="0" compatLnSpc="1"/>
                      </wps:wsp>
                      <wps:wsp>
                        <wps:cNvPr id="16" name="Text Box 6"/>
                        <wps:cNvSpPr txBox="1"/>
                        <wps:spPr>
                          <a:xfrm>
                            <a:off x="6471" y="10848"/>
                            <a:ext cx="3981" cy="1257"/>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366D66" w:rsidRDefault="00000000">
                              <w:pPr>
                                <w:jc w:val="right"/>
                                <w:rPr>
                                  <w:rFonts w:ascii="Times New Roman Regular" w:hAnsi="Times New Roman Regular" w:cs="Times New Roman Regular" w:hint="eastAsia"/>
                                  <w:b/>
                                  <w:color w:val="000000" w:themeColor="text1"/>
                                  <w:sz w:val="24"/>
                                  <w:szCs w:val="24"/>
                                </w:rPr>
                              </w:pPr>
                              <w:r>
                                <w:rPr>
                                  <w:rFonts w:ascii="Times New Roman Regular" w:hAnsi="Times New Roman Regular" w:cs="Times New Roman Regular"/>
                                  <w:b/>
                                  <w:color w:val="000000" w:themeColor="text1"/>
                                  <w:sz w:val="24"/>
                                  <w:szCs w:val="24"/>
                                </w:rPr>
                                <w:t>Name: AKTAR MST SHAMIMA</w:t>
                              </w:r>
                            </w:p>
                            <w:p w:rsidR="00366D66" w:rsidRDefault="00000000">
                              <w:pPr>
                                <w:jc w:val="right"/>
                                <w:rPr>
                                  <w:rFonts w:ascii="Times New Roman Regular" w:hAnsi="Times New Roman Regular" w:cs="Times New Roman Regular" w:hint="eastAsia"/>
                                  <w:b/>
                                  <w:color w:val="000000" w:themeColor="text1"/>
                                  <w:sz w:val="24"/>
                                  <w:szCs w:val="24"/>
                                </w:rPr>
                              </w:pPr>
                              <w:r>
                                <w:rPr>
                                  <w:rFonts w:ascii="Times New Roman Regular" w:hAnsi="Times New Roman Regular" w:cs="Times New Roman Regular"/>
                                  <w:b/>
                                  <w:color w:val="000000" w:themeColor="text1"/>
                                  <w:sz w:val="24"/>
                                  <w:szCs w:val="24"/>
                                </w:rPr>
                                <w:t>ID: 2022272110008</w:t>
                              </w:r>
                            </w:p>
                            <w:p w:rsidR="00366D66" w:rsidRDefault="00366D66">
                              <w:pPr>
                                <w:rPr>
                                  <w:b/>
                                  <w:sz w:val="24"/>
                                  <w:szCs w:val="24"/>
                                </w:rPr>
                              </w:pPr>
                            </w:p>
                          </w:txbxContent>
                        </wps:txbx>
                        <wps:bodyPr rot="0" spcFirstLastPara="0" vertOverflow="overflow" horzOverflow="overflow" vert="horz" wrap="square" lIns="91440" tIns="45720" rIns="91440" bIns="45720" numCol="1" spcCol="0" rtlCol="0" fromWordArt="0" anchor="t" anchorCtr="0" forceAA="0" compatLnSpc="1">
                          <a:noAutofit/>
                        </wps:bodyPr>
                      </wps:wsp>
                    </wpg:wgp>
                  </a:graphicData>
                </a:graphic>
              </wp:anchor>
            </w:drawing>
          </mc:Choice>
          <mc:Fallback>
            <w:pict>
              <v:group id="Group 13" o:spid="_x0000_s1040" style="position:absolute;left:0;text-align:left;margin-left:260.1pt;margin-top:16.35pt;width:226.4pt;height:64.65pt;z-index:251658752" coordorigin="6471,10812" coordsize="4528,129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">
                <v:shape id="Freeform 7" o:spid="_x0000_s1041" style="position:absolute;left:10589;top:10812;width:396;height:396;visibility:visible;mso-wrap-style:square;v-text-anchor:top" coordsize="800,8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" path="m700,c101,,101,,101,,44,,,44,,100,,700,,700,,700v,54,44,100,101,100c700,800,700,800,700,800v54,,100,-44,100,-100c800,100,800,100,800,100,798,44,754,,700,xm400,196v57,,102,45,102,102c502,354,457,400,400,400,344,400,298,354,298,298v,-57,46,-102,102,-102xm606,585v-414,,-414,,-414,c192,536,192,536,192,536v,-55,44,-101,101,-101c508,435,508,435,508,435v54,,100,44,100,101c608,585,608,585,608,585r-2,xe" fillcolor="#023343" stroked="f">
                  <v:path arrowok="t" o:connecttype="custom" o:connectlocs="347,0;50,0;0,50;0,347;50,396;347,396;396,347;396,50;347,0;198,97;248,148;198,198;148,148;198,97;300,290;95,290;95,265;145,215;251,215;301,265;301,290;300,290" o:connectangles="0,0,0,0,0,0,0,0,0,0,0,0,0,0,0,0,0,0,0,0,0,0"/>
                  <o:lock v:ext="edit" verticies="t"/>
                </v:shape>
                <v:shape id="Freeform 186" o:spid="_x0000_s1042" style="position:absolute;left:10603;top:11370;width:396;height:396;visibility:visible;mso-wrap-style:square;v-text-anchor:top" coordsize="1674,154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" path="m1518,c157,,157,,157,,70,,,93,,207,,1339,,1339,,1339v,114,70,207,157,207c1518,1546,1518,1546,1518,1546v86,,156,-92,156,-207c1674,207,1674,207,1674,207,1674,93,1604,,1518,xm889,1123v,22,-14,40,-32,40c293,1163,293,1163,293,1163v-18,,-33,-18,-33,-40c260,1019,260,1019,260,1019,260,868,439,837,439,837,396,790,365,721,365,645v,-143,94,-259,210,-259c691,386,785,502,785,645v,76,-31,145,-74,192c711,837,889,870,889,1019v,104,,104,,104xm1360,1063v,18,-13,33,-28,33c1075,1096,1075,1096,1075,1096v-16,,-29,-15,-29,-33c1046,1000,1046,1000,1046,1000v,-18,13,-33,29,-33c1332,967,1332,967,1332,967v15,,28,15,28,33l1360,1063xm1360,805v,18,-13,32,-28,32c1075,837,1075,837,1075,837v-16,,-29,-14,-29,-32c1046,741,1046,741,1046,741v,-18,13,-32,29,-32c1332,709,1332,709,1332,709v15,,28,14,28,32l1360,805xm1360,547v,18,-13,33,-28,33c1075,580,1075,580,1075,580v-16,,-29,-15,-29,-33c1046,484,1046,484,1046,484v,-18,13,-33,29,-33c1332,451,1332,451,1332,451v15,,28,15,28,33l1360,547xm1360,547v,,,,,e" fillcolor="#023343" stroked="f">
                  <v:path arrowok="t" o:connecttype="custom" o:connectlocs="359,0;37,0;0,53;0,343;37,396;359,396;396,343;396,53;359,0;210,288;203,298;69,298;62,288;62,261;104,214;86,165;136,99;186,165;168,214;210,261;210,288;322,272;315,281;254,281;247,272;247,256;254,248;315,248;322,256;322,272;322,206;315,214;254,214;247,206;247,190;254,182;315,182;322,190;322,206;322,140;315,149;254,149;247,140;247,124;254,116;315,116;322,124;322,140;322,140;322,140" o:connectangles="0,0,0,0,0,0,0,0,0,0,0,0,0,0,0,0,0,0,0,0,0,0,0,0,0,0,0,0,0,0,0,0,0,0,0,0,0,0,0,0,0,0,0,0,0,0,0,0,0,0"/>
                  <o:lock v:ext="edit" verticies="t"/>
                </v:shape>
                <v:shape id="Text Box 6" o:spid="_x0000_s1043" type="#_x0000_t202" style="position:absolute;left:6471;top:10848;width:3981;height:12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" fillcolor="white [3201]" stroked="f" strokeweight=".5pt">
                  <v:textbox>
                    <w:txbxContent>
                      <w:p w:rsidR="00366D66" w:rsidRDefault="00000000">
                        <w:pPr>
                          <w:jc w:val="right"/>
                          <w:rPr>
                            <w:rFonts w:ascii="Times New Roman Regular" w:hAnsi="Times New Roman Regular" w:cs="Times New Roman Regular"/>
                            <w:b/>
                            <w:color w:val="000000" w:themeColor="text1"/>
                            <w:sz w:val="24"/>
                            <w:szCs w:val="24"/>
                          </w:rPr>
                        </w:pPr>
                        <w:r>
                          <w:rPr>
                            <w:rFonts w:ascii="Times New Roman Regular" w:hAnsi="Times New Roman Regular" w:cs="Times New Roman Regular"/>
                            <w:b/>
                            <w:color w:val="000000" w:themeColor="text1"/>
                            <w:sz w:val="24"/>
                            <w:szCs w:val="24"/>
                          </w:rPr>
                          <w:t>Name: AKTAR MST SHAMIMA</w:t>
                        </w:r>
                      </w:p>
                      <w:p w:rsidR="00366D66" w:rsidRDefault="00000000">
                        <w:pPr>
                          <w:jc w:val="right"/>
                          <w:rPr>
                            <w:rFonts w:ascii="Times New Roman Regular" w:hAnsi="Times New Roman Regular" w:cs="Times New Roman Regular"/>
                            <w:b/>
                            <w:color w:val="000000" w:themeColor="text1"/>
                            <w:sz w:val="24"/>
                            <w:szCs w:val="24"/>
                          </w:rPr>
                        </w:pPr>
                        <w:r>
                          <w:rPr>
                            <w:rFonts w:ascii="Times New Roman Regular" w:hAnsi="Times New Roman Regular" w:cs="Times New Roman Regular"/>
                            <w:b/>
                            <w:color w:val="000000" w:themeColor="text1"/>
                            <w:sz w:val="24"/>
                            <w:szCs w:val="24"/>
                          </w:rPr>
                          <w:t>ID: 2022272110008</w:t>
                        </w:r>
                      </w:p>
                      <w:p w:rsidR="00366D66" w:rsidRDefault="00366D66">
                        <w:pPr>
                          <w:rPr>
                            <w:b/>
                            <w:sz w:val="24"/>
                            <w:szCs w:val="24"/>
                          </w:rPr>
                        </w:pPr>
                      </w:p>
                    </w:txbxContent>
                  </v:textbox>
                </v:shape>
              </v:group>
            </w:pict>
          </mc:Fallback>
        </mc:AlternateContent>
      </w:r>
    </w:p>
    <w:p w:rsidR="00366D66" w:rsidRDefault="00366D66">
      <w:pPr>
        <w:spacing w:line="360" w:lineRule="auto"/>
        <w:jc w:val="center"/>
        <w:rPr>
          <w:rFonts w:ascii="Times New Roman Regular" w:hAnsi="Times New Roman Regular" w:cs="Times New Roman Regular" w:hint="eastAsia"/>
          <w:b/>
          <w:bCs/>
          <w:sz w:val="24"/>
          <w:szCs w:val="24"/>
          <w:u w:val="single"/>
        </w:rPr>
      </w:pPr>
    </w:p>
    <w:p w:rsidR="00366D66" w:rsidRDefault="00366D66">
      <w:pPr>
        <w:spacing w:line="360" w:lineRule="auto"/>
        <w:jc w:val="center"/>
        <w:rPr>
          <w:rFonts w:ascii="Times New Roman Regular" w:hAnsi="Times New Roman Regular" w:cs="Times New Roman Regular" w:hint="eastAsia"/>
          <w:b/>
          <w:bCs/>
          <w:sz w:val="24"/>
          <w:szCs w:val="24"/>
          <w:u w:val="single"/>
        </w:rPr>
      </w:pPr>
    </w:p>
    <w:p w:rsidR="00366D66" w:rsidRDefault="00366D66">
      <w:pPr>
        <w:spacing w:line="360" w:lineRule="auto"/>
        <w:jc w:val="center"/>
        <w:rPr>
          <w:rFonts w:ascii="Times New Roman Regular" w:hAnsi="Times New Roman Regular" w:cs="Times New Roman Regular" w:hint="eastAsia"/>
          <w:b/>
          <w:bCs/>
          <w:sz w:val="24"/>
          <w:szCs w:val="24"/>
          <w:u w:val="single"/>
        </w:rPr>
      </w:pPr>
    </w:p>
    <w:p w:rsidR="00366D66" w:rsidRDefault="00366D66">
      <w:pPr>
        <w:spacing w:line="360" w:lineRule="auto"/>
        <w:jc w:val="center"/>
        <w:rPr>
          <w:rFonts w:ascii="Times New Roman Regular" w:hAnsi="Times New Roman Regular" w:cs="Times New Roman Regular" w:hint="eastAsia"/>
          <w:b/>
          <w:bCs/>
          <w:sz w:val="24"/>
          <w:szCs w:val="24"/>
          <w:u w:val="single"/>
        </w:rPr>
      </w:pPr>
    </w:p>
    <w:p w:rsidR="00366D66" w:rsidRDefault="00366D66">
      <w:pPr>
        <w:spacing w:line="360" w:lineRule="auto"/>
        <w:jc w:val="center"/>
        <w:rPr>
          <w:rFonts w:ascii="Times New Roman Regular" w:hAnsi="Times New Roman Regular" w:cs="Times New Roman Regular" w:hint="eastAsia"/>
          <w:b/>
          <w:bCs/>
          <w:sz w:val="24"/>
          <w:szCs w:val="24"/>
          <w:u w:val="single"/>
        </w:rPr>
      </w:pPr>
    </w:p>
    <w:p w:rsidR="00366D66" w:rsidRDefault="00000000">
      <w:pPr>
        <w:spacing w:line="360" w:lineRule="auto"/>
        <w:jc w:val="center"/>
        <w:rPr>
          <w:rFonts w:ascii="Times New Roman Regular" w:hAnsi="Times New Roman Regular" w:cs="Times New Roman Regular" w:hint="eastAsia"/>
          <w:b/>
          <w:bCs/>
          <w:sz w:val="24"/>
          <w:szCs w:val="24"/>
          <w:u w:val="single"/>
        </w:rPr>
      </w:pPr>
      <w:r>
        <w:rPr>
          <w:rFonts w:ascii="Times New Roman Regular" w:hAnsi="Times New Roman Regular" w:cs="Times New Roman Regular"/>
          <w:b/>
          <w:bCs/>
          <w:sz w:val="24"/>
          <w:szCs w:val="24"/>
          <w:u w:val="single"/>
        </w:rPr>
        <w:lastRenderedPageBreak/>
        <w:t>Project Name: Ride sharing service</w:t>
      </w:r>
    </w:p>
    <w:p w:rsidR="00366D66" w:rsidRDefault="00000000">
      <w:pPr>
        <w:rPr>
          <w:rFonts w:ascii="Times New Roman Regular" w:eastAsia="sans-serif" w:hAnsi="Times New Roman Regular" w:cs="Times New Roman Regular"/>
          <w:color w:val="273239"/>
          <w:spacing w:val="3"/>
          <w:sz w:val="24"/>
          <w:szCs w:val="24"/>
          <w:shd w:val="clear" w:color="auto" w:fill="FFFFFF"/>
          <w:lang w:bidi="ar"/>
        </w:rPr>
      </w:pPr>
      <w:r>
        <w:rPr>
          <w:rFonts w:ascii="Times New Roman Regular" w:hAnsi="Times New Roman Regular" w:cs="Times New Roman Regular"/>
          <w:b/>
          <w:bCs/>
          <w:sz w:val="24"/>
          <w:szCs w:val="24"/>
        </w:rPr>
        <w:t>Project description:</w:t>
      </w:r>
      <w:r>
        <w:rPr>
          <w:rFonts w:ascii="Times New Roman Regular" w:hAnsi="Times New Roman Regular" w:cs="Times New Roman Regular"/>
          <w:sz w:val="24"/>
          <w:szCs w:val="24"/>
        </w:rPr>
        <w:t xml:space="preserve"> When it comes to getting about in cities, many people choose ride-sharing apps like Uber or Lyft. Indeed, such apps make short-range commute very easy by offering competitive pricing, reasonably short wait time, high security and high availability. From a technical point of view, systems like these are very interesting because nearest-neighbor searching is </w:t>
      </w:r>
      <w:r w:rsidR="008F0457">
        <w:rPr>
          <w:rFonts w:ascii="Times New Roman Regular" w:hAnsi="Times New Roman Regular" w:cs="Times New Roman Regular"/>
          <w:sz w:val="24"/>
          <w:szCs w:val="24"/>
        </w:rPr>
        <w:t>hard.</w:t>
      </w:r>
      <w:r w:rsidR="008F0457">
        <w:rPr>
          <w:rFonts w:ascii="Times New Roman Regular" w:eastAsia="sans-serif" w:hAnsi="Times New Roman Regular" w:cs="Times New Roman Regular"/>
          <w:color w:val="273239"/>
          <w:spacing w:val="3"/>
          <w:sz w:val="24"/>
          <w:szCs w:val="24"/>
          <w:shd w:val="clear" w:color="auto" w:fill="FFFFFF"/>
          <w:lang w:bidi="ar"/>
        </w:rPr>
        <w:t xml:space="preserve"> These</w:t>
      </w:r>
      <w:r>
        <w:rPr>
          <w:rFonts w:ascii="Times New Roman Regular" w:eastAsia="sans-serif" w:hAnsi="Times New Roman Regular" w:cs="Times New Roman Regular"/>
          <w:color w:val="273239"/>
          <w:spacing w:val="3"/>
          <w:sz w:val="24"/>
          <w:szCs w:val="24"/>
          <w:shd w:val="clear" w:color="auto" w:fill="FFFFFF"/>
          <w:lang w:bidi="ar"/>
        </w:rPr>
        <w:t xml:space="preserve"> systems have much more complex architecture and there are a lot of components joined together internally to provide riding services all over the world. </w:t>
      </w:r>
    </w:p>
    <w:p w:rsidR="00366D66" w:rsidRDefault="00000000">
      <w:pP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 user can request a ride through the application and within a few minutes, a driver arrives nearby his/her location to take them to their destination. It has a backend service, a frontend service, and a single database.</w:t>
      </w:r>
    </w:p>
    <w:p w:rsidR="00366D66" w:rsidRDefault="00000000">
      <w:pPr>
        <w:numPr>
          <w:ilvl w:val="0"/>
          <w:numId w:val="1"/>
        </w:numPr>
        <w:rPr>
          <w:rFonts w:ascii="Times New Roman Regular" w:hAnsi="Times New Roman Regular" w:cs="Times New Roman Regular" w:hint="eastAsia"/>
          <w:b/>
          <w:bCs/>
          <w:sz w:val="24"/>
          <w:szCs w:val="24"/>
        </w:rPr>
      </w:pPr>
      <w:r>
        <w:rPr>
          <w:rFonts w:ascii="Times New Roman Regular" w:hAnsi="Times New Roman Regular" w:cs="Times New Roman Regular"/>
          <w:b/>
          <w:bCs/>
          <w:sz w:val="24"/>
          <w:szCs w:val="24"/>
        </w:rPr>
        <w:t xml:space="preserve">Business goals: </w:t>
      </w:r>
    </w:p>
    <w:p w:rsidR="00366D66" w:rsidRDefault="00000000">
      <w:pPr>
        <w:pStyle w:val="NormalWeb"/>
        <w:numPr>
          <w:ilvl w:val="0"/>
          <w:numId w:val="2"/>
        </w:numPr>
        <w:rPr>
          <w:rFonts w:ascii="Times New Roman Regular" w:hAnsi="Times New Roman Regular" w:cs="Times New Roman Regular" w:hint="eastAsia"/>
        </w:rPr>
      </w:pPr>
      <w:r>
        <w:rPr>
          <w:rFonts w:ascii="Times New Roman Regular" w:hAnsi="Times New Roman Regular" w:cs="Times New Roman Regular"/>
        </w:rPr>
        <w:t>To achieve 99.99% reliability of the core travel experience on ride sharing service (only have a total of one hour of downtime per year, and a maximum of one minute per week, in other words, every 10,000 operations can only fail 1 time at a time.</w:t>
      </w:r>
    </w:p>
    <w:p w:rsidR="00366D66" w:rsidRDefault="00000000">
      <w:pPr>
        <w:pStyle w:val="NormalWeb"/>
        <w:numPr>
          <w:ilvl w:val="0"/>
          <w:numId w:val="2"/>
        </w:numPr>
        <w:rPr>
          <w:rFonts w:ascii="Times New Roman Regular" w:hAnsi="Times New Roman Regular" w:cs="Times New Roman Regular" w:hint="eastAsia"/>
        </w:rPr>
      </w:pPr>
      <w:r>
        <w:rPr>
          <w:rFonts w:ascii="Times New Roman Regular" w:hAnsi="Times New Roman Regular" w:cs="Times New Roman Regular"/>
        </w:rPr>
        <w:t>Codebase divided by 2: Core code, and optional code. Core code is compulsory when the rider register, calls and completes or cancels travel requirements. Any modification to the core code must go through a rigorous review process. Optional code is less reviewed and can be dynamically closed at any time. This encourages mutual independence at the code level, allowing us to try new features and stop them at any time.</w:t>
      </w:r>
    </w:p>
    <w:p w:rsidR="00366D66" w:rsidRDefault="00000000">
      <w:pPr>
        <w:pStyle w:val="NormalWeb"/>
        <w:numPr>
          <w:ilvl w:val="0"/>
          <w:numId w:val="2"/>
        </w:numPr>
        <w:rPr>
          <w:rFonts w:ascii="Times New Roman Regular" w:hAnsi="Times New Roman Regular" w:cs="Times New Roman Regular" w:hint="eastAsia"/>
        </w:rPr>
      </w:pPr>
      <w:r>
        <w:rPr>
          <w:rFonts w:ascii="Times New Roman Regular" w:hAnsi="Times New Roman Regular" w:cs="Times New Roman Regular"/>
        </w:rPr>
        <w:t xml:space="preserve">Core architecture: class names, inheritance relationships between business logic units (inheritance relationship between business logic units), main business logic, plugin point (name, dependency, structure, </w:t>
      </w:r>
      <w:r w:rsidR="008F0457">
        <w:rPr>
          <w:rFonts w:ascii="Times New Roman Regular" w:hAnsi="Times New Roman Regular" w:cs="Times New Roman Regular"/>
        </w:rPr>
        <w:t>etc</w:t>
      </w:r>
      <w:r w:rsidR="008F0457">
        <w:rPr>
          <w:rFonts w:ascii="Times New Roman Regular" w:hAnsi="Times New Roman Regular" w:cs="Times New Roman Regular" w:hint="eastAsia"/>
        </w:rPr>
        <w:t>.</w:t>
      </w:r>
      <w:r>
        <w:rPr>
          <w:rFonts w:ascii="Times New Roman Regular" w:hAnsi="Times New Roman Regular" w:cs="Times New Roman Regular"/>
        </w:rPr>
        <w:t>), reactive programming chains (relationship between reactive programming), unified platform components (unified platform-level modules).</w:t>
      </w:r>
    </w:p>
    <w:p w:rsidR="00366D66" w:rsidRDefault="00000000">
      <w:pPr>
        <w:numPr>
          <w:ilvl w:val="0"/>
          <w:numId w:val="1"/>
        </w:numPr>
        <w:rPr>
          <w:rFonts w:ascii="Times New Roman Regular" w:hAnsi="Times New Roman Regular" w:cs="Times New Roman Regular" w:hint="eastAsia"/>
          <w:b/>
          <w:sz w:val="24"/>
          <w:szCs w:val="24"/>
        </w:rPr>
      </w:pPr>
      <w:r>
        <w:rPr>
          <w:rFonts w:ascii="Times New Roman Regular" w:hAnsi="Times New Roman Regular" w:cs="Times New Roman Regular"/>
          <w:b/>
          <w:sz w:val="24"/>
          <w:szCs w:val="24"/>
        </w:rPr>
        <w:t>stakeholders and users</w:t>
      </w:r>
    </w:p>
    <w:p w:rsidR="00366D66" w:rsidRDefault="00000000">
      <w:pPr>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The main stakeholders and users of the ride sharing service are the </w:t>
      </w:r>
      <w:r w:rsidR="008F0457">
        <w:rPr>
          <w:rFonts w:ascii="Times New Roman Regular" w:hAnsi="Times New Roman Regular" w:cs="Times New Roman Regular"/>
          <w:sz w:val="24"/>
          <w:szCs w:val="24"/>
        </w:rPr>
        <w:t xml:space="preserve">admin </w:t>
      </w:r>
      <w:r w:rsidR="008F0457">
        <w:rPr>
          <w:rFonts w:ascii="Times New Roman Regular" w:hAnsi="Times New Roman Regular" w:cs="Times New Roman Regular" w:hint="eastAsia"/>
          <w:sz w:val="24"/>
          <w:szCs w:val="24"/>
        </w:rPr>
        <w:t>(</w:t>
      </w:r>
      <w:r>
        <w:rPr>
          <w:rFonts w:ascii="Times New Roman Regular" w:hAnsi="Times New Roman Regular" w:cs="Times New Roman Regular"/>
          <w:sz w:val="24"/>
          <w:szCs w:val="24"/>
        </w:rPr>
        <w:t>ride sharing company</w:t>
      </w:r>
      <w:r w:rsidR="008F0457">
        <w:rPr>
          <w:rFonts w:ascii="Times New Roman Regular" w:hAnsi="Times New Roman Regular" w:cs="Times New Roman Regular"/>
          <w:sz w:val="24"/>
          <w:szCs w:val="24"/>
        </w:rPr>
        <w:t>), Passengers</w:t>
      </w:r>
      <w:r>
        <w:rPr>
          <w:rFonts w:ascii="Times New Roman Regular" w:hAnsi="Times New Roman Regular" w:cs="Times New Roman Regular"/>
          <w:sz w:val="24"/>
          <w:szCs w:val="24"/>
        </w:rPr>
        <w:t xml:space="preserve"> and Drivers. </w:t>
      </w:r>
    </w:p>
    <w:p w:rsidR="00366D66" w:rsidRDefault="00000000">
      <w:pPr>
        <w:numPr>
          <w:ilvl w:val="0"/>
          <w:numId w:val="1"/>
        </w:numPr>
        <w:rPr>
          <w:rStyle w:val="Strong"/>
          <w:rFonts w:ascii="Times New Roman Regular" w:eastAsia="Georgia" w:hAnsi="Times New Roman Regular" w:cs="Times New Roman Regular"/>
          <w:b w:val="0"/>
          <w:color w:val="292929"/>
          <w:sz w:val="24"/>
          <w:szCs w:val="24"/>
          <w:shd w:val="clear" w:color="auto" w:fill="FFFFFF"/>
          <w:lang w:bidi="ar"/>
        </w:rPr>
      </w:pPr>
      <w:r>
        <w:rPr>
          <w:rStyle w:val="Strong"/>
          <w:rFonts w:ascii="Times New Roman Regular" w:eastAsia="Georgia" w:hAnsi="Times New Roman Regular" w:cs="Times New Roman Regular"/>
          <w:bCs w:val="0"/>
          <w:color w:val="292929"/>
          <w:sz w:val="24"/>
          <w:szCs w:val="24"/>
          <w:shd w:val="clear" w:color="auto" w:fill="FFFFFF"/>
          <w:lang w:bidi="ar"/>
        </w:rPr>
        <w:t>Requirements</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iders can view nearby drivers</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iders can request a ride</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Riders can view the driver’s ETA and approximate price</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Driver accepts the </w:t>
      </w:r>
      <w:r w:rsidR="008F0457">
        <w:rPr>
          <w:rFonts w:ascii="Times New Roman Regular" w:hAnsi="Times New Roman Regular" w:cs="Times New Roman Regular"/>
          <w:sz w:val="24"/>
          <w:szCs w:val="24"/>
        </w:rPr>
        <w:t>trip;</w:t>
      </w:r>
      <w:r>
        <w:rPr>
          <w:rFonts w:ascii="Times New Roman Regular" w:hAnsi="Times New Roman Regular" w:cs="Times New Roman Regular"/>
          <w:sz w:val="24"/>
          <w:szCs w:val="24"/>
        </w:rPr>
        <w:t xml:space="preserve"> the rider can view the driver’s location and communicate until trip completion.</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ook a cab</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Match riders with drivers</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See cabs in your vicinity</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Location tracking</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Post-</w:t>
      </w:r>
      <w:r w:rsidR="008F0457">
        <w:rPr>
          <w:rFonts w:ascii="Times New Roman Regular" w:hAnsi="Times New Roman Regular" w:cs="Times New Roman Regular"/>
          <w:sz w:val="24"/>
          <w:szCs w:val="24"/>
        </w:rPr>
        <w:t>tractions</w:t>
      </w:r>
      <w:r>
        <w:rPr>
          <w:rFonts w:ascii="Times New Roman Regular" w:hAnsi="Times New Roman Regular" w:cs="Times New Roman Regular"/>
          <w:sz w:val="24"/>
          <w:szCs w:val="24"/>
        </w:rPr>
        <w:t>: Collect ratings, send emails, update databases, schedule payments</w:t>
      </w:r>
    </w:p>
    <w:p w:rsidR="00366D66" w:rsidRDefault="00000000">
      <w:pPr>
        <w:numPr>
          <w:ilvl w:val="1"/>
          <w:numId w:val="2"/>
        </w:numPr>
        <w:ind w:left="845" w:hanging="425"/>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Price and Surge: the price is increased when there are more demand and less supply with the help of prediction algorithms. According </w:t>
      </w:r>
      <w:r w:rsidR="008F0457" w:rsidRPr="008F0457">
        <w:rPr>
          <w:rFonts w:ascii="Times New Roman Regular" w:hAnsi="Times New Roman Regular" w:cs="Times New Roman Regular"/>
          <w:sz w:val="24"/>
          <w:szCs w:val="24"/>
        </w:rPr>
        <w:t>the ride-sharing service</w:t>
      </w:r>
      <w:r w:rsidR="008F0457">
        <w:rPr>
          <w:rFonts w:ascii="Times New Roman Regular" w:hAnsi="Times New Roman Regular" w:cs="Times New Roman Regular"/>
          <w:sz w:val="24"/>
          <w:szCs w:val="24"/>
        </w:rPr>
        <w:t xml:space="preserve"> </w:t>
      </w:r>
      <w:r>
        <w:rPr>
          <w:rFonts w:ascii="Times New Roman Regular" w:hAnsi="Times New Roman Regular" w:cs="Times New Roman Regular"/>
          <w:sz w:val="24"/>
          <w:szCs w:val="24"/>
        </w:rPr>
        <w:t>helps to meet supply demands by increasing the price, more cabs will be on the road when the demand is more.</w:t>
      </w:r>
    </w:p>
    <w:p w:rsidR="00366D66" w:rsidRDefault="00000000">
      <w:pPr>
        <w:pStyle w:val="NormalWeb"/>
        <w:numPr>
          <w:ilvl w:val="0"/>
          <w:numId w:val="1"/>
        </w:numPr>
        <w:rPr>
          <w:rFonts w:ascii="Times New Roman Regular" w:hAnsi="Times New Roman Regular" w:cs="Times New Roman Regular" w:hint="eastAsia"/>
          <w:b/>
          <w:bCs/>
        </w:rPr>
      </w:pPr>
      <w:r>
        <w:rPr>
          <w:rFonts w:ascii="Times New Roman Regular" w:hAnsi="Times New Roman Regular" w:cs="Times New Roman Regular"/>
          <w:b/>
          <w:bCs/>
        </w:rPr>
        <w:t>Quality Attribute:</w:t>
      </w:r>
    </w:p>
    <w:p w:rsidR="00366D66" w:rsidRDefault="00000000">
      <w:pPr>
        <w:rPr>
          <w:rFonts w:ascii="Times New Roman Regular" w:eastAsia="SimSun" w:hAnsi="Times New Roman Regular" w:cs="Times New Roman Regular" w:hint="eastAsia"/>
          <w:sz w:val="24"/>
          <w:szCs w:val="24"/>
          <w:lang w:bidi="ar"/>
        </w:rPr>
      </w:pPr>
      <w:r>
        <w:rPr>
          <w:rFonts w:ascii="Times New Roman Regular" w:eastAsia="SimSun" w:hAnsi="Times New Roman Regular" w:cs="Times New Roman Regular"/>
          <w:b/>
          <w:bCs/>
          <w:sz w:val="24"/>
          <w:szCs w:val="24"/>
          <w:lang w:bidi="ar"/>
        </w:rPr>
        <w:t xml:space="preserve">Consistency: </w:t>
      </w:r>
      <w:r>
        <w:rPr>
          <w:rFonts w:ascii="Times New Roman Regular" w:eastAsia="SimSun" w:hAnsi="Times New Roman Regular" w:cs="Times New Roman Regular"/>
          <w:sz w:val="24"/>
          <w:szCs w:val="24"/>
          <w:lang w:bidi="ar"/>
        </w:rPr>
        <w:t xml:space="preserve">Mission-critical applications such as financial dashboards require data to be consistent across all regions. This includes zero data loss in the inter-region and </w:t>
      </w:r>
      <w:r w:rsidR="008F0457">
        <w:rPr>
          <w:rFonts w:ascii="Times New Roman Regular" w:eastAsia="SimSun" w:hAnsi="Times New Roman Regular" w:cs="Times New Roman Regular"/>
          <w:sz w:val="24"/>
          <w:szCs w:val="24"/>
          <w:lang w:bidi="ar"/>
        </w:rPr>
        <w:t>intraregion</w:t>
      </w:r>
      <w:r w:rsidR="008F0457">
        <w:rPr>
          <w:rFonts w:ascii="Times New Roman Regular" w:eastAsia="SimSun" w:hAnsi="Times New Roman Regular" w:cs="Times New Roman Regular" w:hint="eastAsia"/>
          <w:sz w:val="24"/>
          <w:szCs w:val="24"/>
          <w:lang w:bidi="ar"/>
        </w:rPr>
        <w:t>al</w:t>
      </w:r>
      <w:r>
        <w:rPr>
          <w:rFonts w:ascii="Times New Roman Regular" w:eastAsia="SimSun" w:hAnsi="Times New Roman Regular" w:cs="Times New Roman Regular"/>
          <w:sz w:val="24"/>
          <w:szCs w:val="24"/>
          <w:lang w:bidi="ar"/>
        </w:rPr>
        <w:t xml:space="preserve"> dispersal and processing mechanisms, de-duplication as well as ability to certify data quality.</w:t>
      </w:r>
    </w:p>
    <w:p w:rsidR="00366D66" w:rsidRDefault="00000000">
      <w:pPr>
        <w:rPr>
          <w:rFonts w:ascii="Times New Roman Regular" w:eastAsia="SimSun" w:hAnsi="Times New Roman Regular" w:cs="Times New Roman Regular" w:hint="eastAsia"/>
          <w:sz w:val="24"/>
          <w:szCs w:val="24"/>
          <w:lang w:bidi="ar"/>
        </w:rPr>
      </w:pPr>
      <w:r>
        <w:rPr>
          <w:rFonts w:ascii="Times New Roman Regular" w:eastAsia="SimSun" w:hAnsi="Times New Roman Regular" w:cs="Times New Roman Regular"/>
          <w:b/>
          <w:bCs/>
          <w:sz w:val="24"/>
          <w:szCs w:val="24"/>
          <w:lang w:bidi="ar"/>
        </w:rPr>
        <w:t>Availability:</w:t>
      </w:r>
      <w:r>
        <w:rPr>
          <w:rFonts w:ascii="Times New Roman Regular" w:eastAsia="SimSun" w:hAnsi="Times New Roman Regular" w:cs="Times New Roman Regular"/>
          <w:sz w:val="24"/>
          <w:szCs w:val="24"/>
          <w:lang w:bidi="ar"/>
        </w:rPr>
        <w:t xml:space="preserve"> The real time data infrastructure stack must be highly available with 99.99 percentile guarantee. Loss of availability has a direct impact on r</w:t>
      </w:r>
      <w:r>
        <w:rPr>
          <w:rFonts w:ascii="Times New Roman Regular" w:hAnsi="Times New Roman Regular" w:cs="Times New Roman Regular"/>
          <w:sz w:val="24"/>
          <w:szCs w:val="24"/>
        </w:rPr>
        <w:t>ide sharing</w:t>
      </w:r>
      <w:r>
        <w:rPr>
          <w:rFonts w:ascii="Times New Roman Regular" w:eastAsia="SimSun" w:hAnsi="Times New Roman Regular" w:cs="Times New Roman Regular"/>
          <w:sz w:val="24"/>
          <w:szCs w:val="24"/>
          <w:lang w:bidi="ar"/>
        </w:rPr>
        <w:t xml:space="preserve"> business and may result in significant financial losses. For instance, dynamic pricing leverages the real-time data infrastructure component for calculating demand and supply ratios per geo-fence, which in turn is used to influence the price of a trip.</w:t>
      </w:r>
    </w:p>
    <w:p w:rsidR="00366D66" w:rsidRDefault="00000000">
      <w:pPr>
        <w:rPr>
          <w:rFonts w:ascii="Times New Roman Regular" w:eastAsia="SimSun" w:hAnsi="Times New Roman Regular" w:cs="Times New Roman Regular" w:hint="eastAsia"/>
          <w:sz w:val="24"/>
          <w:szCs w:val="24"/>
          <w:lang w:bidi="ar"/>
        </w:rPr>
      </w:pPr>
      <w:r>
        <w:rPr>
          <w:rFonts w:ascii="Times New Roman Regular" w:eastAsia="SimSun" w:hAnsi="Times New Roman Regular" w:cs="Times New Roman Regular"/>
          <w:b/>
          <w:bCs/>
          <w:sz w:val="24"/>
          <w:szCs w:val="24"/>
          <w:lang w:bidi="ar"/>
        </w:rPr>
        <w:t>Scalability:</w:t>
      </w:r>
      <w:r>
        <w:rPr>
          <w:rFonts w:ascii="Times New Roman Regular" w:eastAsia="SimSun" w:hAnsi="Times New Roman Regular" w:cs="Times New Roman Regular"/>
          <w:sz w:val="24"/>
          <w:szCs w:val="24"/>
          <w:lang w:bidi="ar"/>
        </w:rPr>
        <w:t xml:space="preserve"> The raw data streams constitute petabytes of data volume collected per day across all regions. This data is constantly growing based on organic growth of our user base, new lines of business deployed by r</w:t>
      </w:r>
      <w:r>
        <w:rPr>
          <w:rFonts w:ascii="Times New Roman Regular" w:hAnsi="Times New Roman Regular" w:cs="Times New Roman Regular"/>
          <w:sz w:val="24"/>
          <w:szCs w:val="24"/>
        </w:rPr>
        <w:t>ide sharing company</w:t>
      </w:r>
      <w:r>
        <w:rPr>
          <w:rFonts w:ascii="Times New Roman Regular" w:eastAsia="SimSun" w:hAnsi="Times New Roman Regular" w:cs="Times New Roman Regular"/>
          <w:sz w:val="24"/>
          <w:szCs w:val="24"/>
          <w:lang w:bidi="ar"/>
        </w:rPr>
        <w:t xml:space="preserve"> as well as new real time analytics use cases that arise over time. The ability to scale with this </w:t>
      </w:r>
      <w:r w:rsidR="008F0457">
        <w:rPr>
          <w:rFonts w:ascii="Times New Roman Regular" w:eastAsia="SimSun" w:hAnsi="Times New Roman Regular" w:cs="Times New Roman Regular"/>
          <w:sz w:val="24"/>
          <w:szCs w:val="24"/>
          <w:lang w:bidi="ar"/>
        </w:rPr>
        <w:t>ever-growing</w:t>
      </w:r>
      <w:r>
        <w:rPr>
          <w:rFonts w:ascii="Times New Roman Regular" w:eastAsia="SimSun" w:hAnsi="Times New Roman Regular" w:cs="Times New Roman Regular"/>
          <w:sz w:val="24"/>
          <w:szCs w:val="24"/>
          <w:lang w:bidi="ar"/>
        </w:rPr>
        <w:t xml:space="preserve"> data set in a seamless manner, without requiring users to re-architect the processing pipelines is a fundamental requirement of the real-time data infrastructure stack.</w:t>
      </w:r>
    </w:p>
    <w:p w:rsidR="00366D66" w:rsidRDefault="00000000">
      <w:pPr>
        <w:rPr>
          <w:rFonts w:ascii="Times New Roman Regular" w:eastAsia="SimSun" w:hAnsi="Times New Roman Regular" w:cs="Times New Roman Regular" w:hint="eastAsia"/>
          <w:sz w:val="24"/>
          <w:szCs w:val="24"/>
          <w:lang w:bidi="ar"/>
        </w:rPr>
      </w:pPr>
      <w:r>
        <w:rPr>
          <w:rFonts w:ascii="Times New Roman Regular" w:eastAsia="SimSun" w:hAnsi="Times New Roman Regular" w:cs="Times New Roman Regular"/>
          <w:b/>
          <w:sz w:val="24"/>
          <w:szCs w:val="24"/>
          <w:lang w:bidi="ar"/>
        </w:rPr>
        <w:t>Flexibility:</w:t>
      </w:r>
      <w:r>
        <w:rPr>
          <w:rFonts w:ascii="Times New Roman Regular" w:eastAsia="SimSun" w:hAnsi="Times New Roman Regular" w:cs="Times New Roman Regular"/>
          <w:bCs/>
          <w:sz w:val="24"/>
          <w:szCs w:val="24"/>
          <w:lang w:bidi="ar"/>
        </w:rPr>
        <w:t xml:space="preserve"> </w:t>
      </w:r>
      <w:r>
        <w:rPr>
          <w:rFonts w:ascii="Times New Roman Regular" w:eastAsia="SimSun" w:hAnsi="Times New Roman Regular" w:cs="Times New Roman Regular"/>
          <w:sz w:val="24"/>
          <w:szCs w:val="24"/>
          <w:lang w:bidi="ar"/>
        </w:rPr>
        <w:t xml:space="preserve">We need to provide programmatic as well as declarative (SQL like) interface for expressing computational logic to accommodate the diverse user groups. In addition, some use cases need a push-based model which is </w:t>
      </w:r>
      <w:r w:rsidR="008F0457">
        <w:rPr>
          <w:rFonts w:ascii="Times New Roman Regular" w:eastAsia="SimSun" w:hAnsi="Times New Roman Regular" w:cs="Times New Roman Regular"/>
          <w:sz w:val="24"/>
          <w:szCs w:val="24"/>
          <w:lang w:bidi="ar"/>
        </w:rPr>
        <w:t>semi statefu</w:t>
      </w:r>
      <w:r w:rsidR="008F0457">
        <w:rPr>
          <w:rFonts w:ascii="Times New Roman Regular" w:eastAsia="SimSun" w:hAnsi="Times New Roman Regular" w:cs="Times New Roman Regular" w:hint="eastAsia"/>
          <w:sz w:val="24"/>
          <w:szCs w:val="24"/>
          <w:lang w:bidi="ar"/>
        </w:rPr>
        <w:t>l</w:t>
      </w:r>
      <w:r>
        <w:rPr>
          <w:rFonts w:ascii="Times New Roman Regular" w:eastAsia="SimSun" w:hAnsi="Times New Roman Regular" w:cs="Times New Roman Regular"/>
          <w:sz w:val="24"/>
          <w:szCs w:val="24"/>
          <w:lang w:bidi="ar"/>
        </w:rPr>
        <w:t xml:space="preserve"> and continuously emits generated results whereas others might need a stateful pull-based model where the user can execute queries on the raw data stream. For instance, users can create intelligent alerts in case of business rule violation using push-based stream processing pipelines. Whereas, dashboarding and triaging will require a pull-based SQL interface for the same datasets.</w:t>
      </w:r>
    </w:p>
    <w:p w:rsidR="00366D66" w:rsidRDefault="00000000">
      <w:pPr>
        <w:rPr>
          <w:rFonts w:ascii="Times New Roman Regular" w:eastAsia="SimSun" w:hAnsi="Times New Roman Regular" w:cs="Times New Roman Regular" w:hint="eastAsia"/>
          <w:sz w:val="24"/>
          <w:szCs w:val="24"/>
          <w:lang w:bidi="ar"/>
        </w:rPr>
      </w:pPr>
      <w:r>
        <w:rPr>
          <w:rFonts w:ascii="Times New Roman Regular" w:hAnsi="Times New Roman Regular" w:cs="Times New Roman Regular"/>
          <w:b/>
          <w:bCs/>
          <w:sz w:val="24"/>
          <w:szCs w:val="24"/>
        </w:rPr>
        <w:t xml:space="preserve">Security: </w:t>
      </w:r>
      <w:r>
        <w:rPr>
          <w:rFonts w:ascii="Times New Roman Regular" w:eastAsia="SimSun" w:hAnsi="Times New Roman Regular" w:cs="Times New Roman Regular"/>
          <w:sz w:val="24"/>
          <w:szCs w:val="24"/>
          <w:lang w:bidi="ar"/>
        </w:rPr>
        <w:t xml:space="preserve">This system has multistep security. The user needs to login to the system every time by providing a password and user ID, and the login session will time out after every 2 minutes to ensure high security. When the passenger pays the bill, they need to again give the password. All of those steps will keep their bank card and payment information </w:t>
      </w:r>
      <w:r w:rsidR="008F0457">
        <w:rPr>
          <w:rFonts w:ascii="Times New Roman Regular" w:eastAsia="SimSun" w:hAnsi="Times New Roman Regular" w:cs="Times New Roman Regular"/>
          <w:sz w:val="24"/>
          <w:szCs w:val="24"/>
          <w:lang w:bidi="ar"/>
        </w:rPr>
        <w:t>secure. I</w:t>
      </w:r>
      <w:r w:rsidR="008F0457">
        <w:rPr>
          <w:rFonts w:ascii="Times New Roman Regular" w:eastAsia="SimSun" w:hAnsi="Times New Roman Regular" w:cs="Times New Roman Regular" w:hint="eastAsia"/>
          <w:sz w:val="24"/>
          <w:szCs w:val="24"/>
          <w:lang w:bidi="ar"/>
        </w:rPr>
        <w:t>n</w:t>
      </w:r>
      <w:r>
        <w:rPr>
          <w:rFonts w:ascii="Times New Roman Regular" w:eastAsia="SimSun" w:hAnsi="Times New Roman Regular" w:cs="Times New Roman Regular"/>
          <w:sz w:val="24"/>
          <w:szCs w:val="24"/>
          <w:lang w:bidi="ar"/>
        </w:rPr>
        <w:t xml:space="preserve"> bellow see full description about security.</w:t>
      </w:r>
    </w:p>
    <w:p w:rsidR="00366D66" w:rsidRDefault="00000000">
      <w:pPr>
        <w:spacing w:line="24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Basic security behaviors:</w:t>
      </w:r>
    </w:p>
    <w:p w:rsidR="00366D66" w:rsidRDefault="00000000">
      <w:pPr>
        <w:numPr>
          <w:ilvl w:val="0"/>
          <w:numId w:val="4"/>
        </w:numPr>
        <w:spacing w:line="24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thentication: Login using at least a user name and a password</w:t>
      </w:r>
    </w:p>
    <w:p w:rsidR="00366D66" w:rsidRDefault="00000000">
      <w:pPr>
        <w:numPr>
          <w:ilvl w:val="0"/>
          <w:numId w:val="4"/>
        </w:numPr>
        <w:spacing w:line="24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lastRenderedPageBreak/>
        <w:t>Authorization: according to their profile, online user must be granted or not allowed to receive some specific services (Automatic match finding, Ride Suggestion, etc...</w:t>
      </w:r>
    </w:p>
    <w:p w:rsidR="00366D66" w:rsidRDefault="00000000">
      <w:pPr>
        <w:spacing w:line="24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For internet access, the following requirements are mandatory</w:t>
      </w:r>
    </w:p>
    <w:p w:rsidR="00366D66" w:rsidRDefault="00000000">
      <w:pPr>
        <w:numPr>
          <w:ilvl w:val="0"/>
          <w:numId w:val="4"/>
        </w:numPr>
        <w:spacing w:line="24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Confidentiality: sensitive data must be encrypted if any (credit card payments</w:t>
      </w:r>
      <w:r w:rsidR="008F0457">
        <w:rPr>
          <w:rFonts w:ascii="Times New Roman Regular" w:hAnsi="Times New Roman Regular" w:cs="Times New Roman Regular"/>
          <w:sz w:val="24"/>
          <w:szCs w:val="24"/>
        </w:rPr>
        <w:t>).</w:t>
      </w:r>
    </w:p>
    <w:p w:rsidR="00366D66" w:rsidRDefault="00000000">
      <w:pPr>
        <w:numPr>
          <w:ilvl w:val="0"/>
          <w:numId w:val="4"/>
        </w:numPr>
        <w:spacing w:line="24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Safety: Credit card data must not be kept at a local database.</w:t>
      </w:r>
    </w:p>
    <w:p w:rsidR="00366D66" w:rsidRDefault="00000000">
      <w:pPr>
        <w:numPr>
          <w:ilvl w:val="0"/>
          <w:numId w:val="4"/>
        </w:numPr>
        <w:spacing w:line="24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 xml:space="preserve">Data </w:t>
      </w:r>
      <w:r w:rsidR="008F0457">
        <w:rPr>
          <w:rFonts w:ascii="Times New Roman Regular" w:hAnsi="Times New Roman Regular" w:cs="Times New Roman Regular"/>
          <w:sz w:val="24"/>
          <w:szCs w:val="24"/>
        </w:rPr>
        <w:t>integrity:</w:t>
      </w:r>
      <w:r>
        <w:rPr>
          <w:rFonts w:ascii="Times New Roman Regular" w:hAnsi="Times New Roman Regular" w:cs="Times New Roman Regular"/>
          <w:sz w:val="24"/>
          <w:szCs w:val="24"/>
        </w:rPr>
        <w:t xml:space="preserve"> Data sent across the network cannot be modified by a tier</w:t>
      </w:r>
    </w:p>
    <w:p w:rsidR="00366D66" w:rsidRDefault="00000000">
      <w:pPr>
        <w:numPr>
          <w:ilvl w:val="0"/>
          <w:numId w:val="4"/>
        </w:numPr>
        <w:spacing w:line="240" w:lineRule="auto"/>
        <w:rPr>
          <w:rFonts w:ascii="Times New Roman Regular" w:hAnsi="Times New Roman Regular" w:cs="Times New Roman Regular" w:hint="eastAsia"/>
          <w:sz w:val="24"/>
          <w:szCs w:val="24"/>
        </w:rPr>
      </w:pPr>
      <w:r>
        <w:rPr>
          <w:rFonts w:ascii="Times New Roman Regular" w:hAnsi="Times New Roman Regular" w:cs="Times New Roman Regular"/>
          <w:sz w:val="24"/>
          <w:szCs w:val="24"/>
        </w:rPr>
        <w:t>Auditing: Every sensitive action can be logged</w:t>
      </w:r>
    </w:p>
    <w:p w:rsidR="00366D66" w:rsidRDefault="00000000">
      <w:pPr>
        <w:numPr>
          <w:ilvl w:val="0"/>
          <w:numId w:val="4"/>
        </w:numPr>
        <w:spacing w:line="240" w:lineRule="auto"/>
        <w:rPr>
          <w:rFonts w:ascii="SimSun" w:eastAsia="SimSun" w:hAnsi="SimSun" w:cs="SimSun"/>
          <w:sz w:val="24"/>
          <w:szCs w:val="24"/>
          <w:lang w:bidi="ar"/>
        </w:rPr>
      </w:pPr>
      <w:r>
        <w:rPr>
          <w:rFonts w:ascii="Times New Roman Regular" w:hAnsi="Times New Roman Regular" w:cs="Times New Roman Regular"/>
          <w:sz w:val="24"/>
          <w:szCs w:val="24"/>
        </w:rPr>
        <w:t>Non-</w:t>
      </w:r>
      <w:r w:rsidR="008F0457">
        <w:rPr>
          <w:rFonts w:ascii="Times New Roman Regular" w:hAnsi="Times New Roman Regular" w:cs="Times New Roman Regular"/>
          <w:sz w:val="24"/>
          <w:szCs w:val="24"/>
        </w:rPr>
        <w:t>repudiation:</w:t>
      </w:r>
      <w:r>
        <w:rPr>
          <w:rFonts w:ascii="Times New Roman Regular" w:hAnsi="Times New Roman Regular" w:cs="Times New Roman Regular"/>
          <w:sz w:val="24"/>
          <w:szCs w:val="24"/>
        </w:rPr>
        <w:t xml:space="preserve"> gives evidence a specific action occurred</w:t>
      </w:r>
    </w:p>
    <w:p w:rsidR="00366D66" w:rsidRPr="008F0457" w:rsidRDefault="00000000" w:rsidP="008F0457">
      <w:r>
        <w:rPr>
          <w:rFonts w:ascii="Times New Roman Regular" w:hAnsi="Times New Roman Regular" w:cs="Times New Roman Regular"/>
          <w:b/>
          <w:bCs/>
          <w:sz w:val="24"/>
          <w:szCs w:val="24"/>
        </w:rPr>
        <w:t xml:space="preserve">Performance: </w:t>
      </w:r>
      <w:r>
        <w:rPr>
          <w:rFonts w:ascii="Times New Roman Regular" w:eastAsia="SimSun" w:hAnsi="Times New Roman Regular" w:cs="Times New Roman Regular"/>
          <w:sz w:val="24"/>
          <w:szCs w:val="24"/>
          <w:lang w:bidi="ar"/>
        </w:rPr>
        <w:t>This system has high performance ability. Passengers can book a taxi and search for availability in a short period of time. Admin can update the bike taxi list. Search queries should return 90% of the time below 5 seconds. The credit card payment transaction should finish in 10 seconds.</w:t>
      </w:r>
    </w:p>
    <w:p w:rsidR="00366D66" w:rsidRPr="008F0457" w:rsidRDefault="00000000" w:rsidP="008F0457">
      <w:pPr>
        <w:numPr>
          <w:ilvl w:val="0"/>
          <w:numId w:val="1"/>
        </w:numPr>
        <w:shd w:val="clear" w:color="auto" w:fill="FFFFFF"/>
        <w:spacing w:after="0"/>
        <w:rPr>
          <w:rFonts w:ascii="Times New Roman Regular" w:eastAsia="sans-serif" w:hAnsi="Times New Roman Regular" w:cs="Times New Roman Regular"/>
          <w:b/>
          <w:bCs/>
          <w:sz w:val="24"/>
          <w:szCs w:val="24"/>
          <w:shd w:val="clear" w:color="auto" w:fill="FFFFFF"/>
          <w:lang w:bidi="ar"/>
        </w:rPr>
      </w:pPr>
      <w:r>
        <w:rPr>
          <w:rFonts w:ascii="Times New Roman Regular" w:eastAsia="sans-serif" w:hAnsi="Times New Roman Regular" w:cs="Times New Roman Regular"/>
          <w:b/>
          <w:bCs/>
          <w:sz w:val="24"/>
          <w:szCs w:val="24"/>
          <w:shd w:val="clear" w:color="auto" w:fill="FFFFFF"/>
          <w:lang w:bidi="ar"/>
        </w:rPr>
        <w:t>Viewpoint</w:t>
      </w:r>
    </w:p>
    <w:p w:rsidR="00366D66" w:rsidRDefault="00000000">
      <w:pPr>
        <w:shd w:val="clear" w:color="auto" w:fill="FFFFFF"/>
        <w:spacing w:after="0"/>
        <w:rPr>
          <w:rFonts w:ascii="Times New Roman Regular" w:eastAsia="sans-serif" w:hAnsi="Times New Roman Regular" w:cs="Times New Roman Regular"/>
          <w:sz w:val="24"/>
          <w:szCs w:val="24"/>
          <w:shd w:val="clear" w:color="auto" w:fill="FFFFFF"/>
          <w:lang w:bidi="ar"/>
        </w:rPr>
      </w:pPr>
      <w:r>
        <w:rPr>
          <w:rFonts w:ascii="Times New Roman Regular" w:eastAsia="sans-serif" w:hAnsi="Times New Roman Regular" w:cs="Times New Roman Regular"/>
          <w:sz w:val="24"/>
          <w:szCs w:val="24"/>
          <w:shd w:val="clear" w:color="auto" w:fill="FFFFFF"/>
          <w:lang w:bidi="ar"/>
        </w:rPr>
        <w:t xml:space="preserve">The system has some viewpoint. </w:t>
      </w:r>
    </w:p>
    <w:p w:rsidR="00366D66" w:rsidRDefault="00366D66">
      <w:pPr>
        <w:shd w:val="clear" w:color="auto" w:fill="FFFFFF"/>
        <w:spacing w:after="0"/>
        <w:rPr>
          <w:rFonts w:ascii="Times New Roman Regular" w:eastAsia="sans-serif" w:hAnsi="Times New Roman Regular" w:cs="Times New Roman Regular"/>
          <w:sz w:val="24"/>
          <w:szCs w:val="24"/>
          <w:shd w:val="clear" w:color="auto" w:fill="FFFFFF"/>
          <w:lang w:bidi="ar"/>
        </w:rPr>
      </w:pPr>
    </w:p>
    <w:p w:rsidR="00366D66" w:rsidRDefault="00000000">
      <w:pPr>
        <w:numPr>
          <w:ilvl w:val="0"/>
          <w:numId w:val="4"/>
        </w:numPr>
        <w:shd w:val="clear" w:color="auto" w:fill="FFFFFF"/>
        <w:spacing w:after="0"/>
        <w:rPr>
          <w:rFonts w:ascii="Times New Roman Regular" w:eastAsia="sans-serif" w:hAnsi="Times New Roman Regular" w:cs="Times New Roman Regular"/>
          <w:sz w:val="24"/>
          <w:szCs w:val="24"/>
          <w:shd w:val="clear" w:color="auto" w:fill="FFFFFF"/>
          <w:lang w:bidi="ar"/>
        </w:rPr>
      </w:pPr>
      <w:r>
        <w:rPr>
          <w:rFonts w:ascii="Times New Roman Regular" w:eastAsia="sans-serif" w:hAnsi="Times New Roman Regular" w:cs="Times New Roman Regular"/>
          <w:sz w:val="24"/>
          <w:szCs w:val="24"/>
          <w:shd w:val="clear" w:color="auto" w:fill="FFFFFF"/>
          <w:lang w:bidi="ar"/>
        </w:rPr>
        <w:t>Use-Case view</w:t>
      </w:r>
    </w:p>
    <w:p w:rsidR="00366D66" w:rsidRDefault="00000000">
      <w:pPr>
        <w:numPr>
          <w:ilvl w:val="0"/>
          <w:numId w:val="4"/>
        </w:numPr>
        <w:shd w:val="clear" w:color="auto" w:fill="FFFFFF"/>
        <w:spacing w:after="0"/>
        <w:rPr>
          <w:rFonts w:ascii="Times New Roman Regular" w:eastAsia="sans-serif" w:hAnsi="Times New Roman Regular" w:cs="Times New Roman Regular"/>
          <w:sz w:val="24"/>
          <w:szCs w:val="24"/>
          <w:shd w:val="clear" w:color="auto" w:fill="FFFFFF"/>
          <w:lang w:bidi="ar"/>
        </w:rPr>
      </w:pPr>
      <w:r>
        <w:rPr>
          <w:rFonts w:ascii="Times New Roman Regular" w:eastAsia="sans-serif" w:hAnsi="Times New Roman Regular" w:cs="Times New Roman Regular"/>
          <w:sz w:val="24"/>
          <w:szCs w:val="24"/>
          <w:shd w:val="clear" w:color="auto" w:fill="FFFFFF"/>
          <w:lang w:bidi="ar"/>
        </w:rPr>
        <w:t>Logical view</w:t>
      </w:r>
    </w:p>
    <w:p w:rsidR="00366D66" w:rsidRPr="00041323" w:rsidRDefault="00000000">
      <w:pPr>
        <w:numPr>
          <w:ilvl w:val="0"/>
          <w:numId w:val="4"/>
        </w:numPr>
        <w:shd w:val="clear" w:color="auto" w:fill="FFFFFF"/>
        <w:spacing w:after="0"/>
        <w:rPr>
          <w:rFonts w:ascii="Times New Roman Regular" w:hAnsi="Times New Roman Regular" w:cs="Times New Roman Regular" w:hint="eastAsia"/>
          <w:sz w:val="24"/>
          <w:szCs w:val="24"/>
        </w:rPr>
      </w:pPr>
      <w:r>
        <w:rPr>
          <w:rFonts w:ascii="Times New Roman Regular" w:eastAsia="sans-serif" w:hAnsi="Times New Roman Regular" w:cs="Times New Roman Regular"/>
          <w:sz w:val="24"/>
          <w:szCs w:val="24"/>
          <w:shd w:val="clear" w:color="auto" w:fill="FFFFFF"/>
          <w:lang w:bidi="ar"/>
        </w:rPr>
        <w:t>Development view</w:t>
      </w:r>
    </w:p>
    <w:p w:rsidR="00041323" w:rsidRDefault="00041323" w:rsidP="00041323">
      <w:pPr>
        <w:shd w:val="clear" w:color="auto" w:fill="FFFFFF"/>
        <w:tabs>
          <w:tab w:val="left" w:pos="840"/>
        </w:tabs>
        <w:spacing w:after="0"/>
        <w:rPr>
          <w:rFonts w:ascii="Times New Roman Regular" w:eastAsia="sans-serif" w:hAnsi="Times New Roman Regular" w:cs="Times New Roman Regular"/>
          <w:sz w:val="24"/>
          <w:szCs w:val="24"/>
          <w:shd w:val="clear" w:color="auto" w:fill="FFFFFF"/>
          <w:lang w:bidi="ar"/>
        </w:rPr>
      </w:pPr>
    </w:p>
    <w:p w:rsidR="00041323" w:rsidRDefault="00041323" w:rsidP="00041323">
      <w:pPr>
        <w:shd w:val="clear" w:color="auto" w:fill="FFFFFF"/>
        <w:tabs>
          <w:tab w:val="left" w:pos="840"/>
        </w:tabs>
        <w:spacing w:after="0"/>
        <w:rPr>
          <w:rFonts w:ascii="Times New Roman Regular" w:eastAsia="sans-serif" w:hAnsi="Times New Roman Regular" w:cs="Times New Roman Regular"/>
          <w:sz w:val="24"/>
          <w:szCs w:val="24"/>
          <w:shd w:val="clear" w:color="auto" w:fill="FFFFFF"/>
          <w:lang w:bidi="ar"/>
        </w:rPr>
      </w:pPr>
    </w:p>
    <w:p w:rsidR="00041323" w:rsidRDefault="00041323" w:rsidP="00041323">
      <w:pPr>
        <w:shd w:val="clear" w:color="auto" w:fill="FFFFFF"/>
        <w:tabs>
          <w:tab w:val="left" w:pos="840"/>
        </w:tabs>
        <w:spacing w:after="0"/>
        <w:rPr>
          <w:rFonts w:ascii="Times New Roman Regular" w:hAnsi="Times New Roman Regular" w:cs="Times New Roman Regular" w:hint="eastAsia"/>
          <w:sz w:val="24"/>
          <w:szCs w:val="24"/>
        </w:rPr>
      </w:pPr>
      <w:r w:rsidRPr="00355E68">
        <w:rPr>
          <w:rFonts w:ascii="Times New Roman Regular" w:eastAsia="sans-serif" w:hAnsi="Times New Roman Regular" w:cs="Times New Roman Regular"/>
          <w:b/>
          <w:bCs/>
          <w:sz w:val="24"/>
          <w:szCs w:val="24"/>
          <w:shd w:val="clear" w:color="auto" w:fill="FFFFFF"/>
          <w:lang w:bidi="ar"/>
        </w:rPr>
        <w:t>GitHub Link:</w:t>
      </w:r>
      <w:r>
        <w:rPr>
          <w:rFonts w:ascii="Times New Roman Regular" w:eastAsia="sans-serif" w:hAnsi="Times New Roman Regular" w:cs="Times New Roman Regular"/>
          <w:sz w:val="24"/>
          <w:szCs w:val="24"/>
          <w:shd w:val="clear" w:color="auto" w:fill="FFFFFF"/>
          <w:lang w:bidi="ar"/>
        </w:rPr>
        <w:t xml:space="preserve"> </w:t>
      </w:r>
      <w:r w:rsidR="00677D08" w:rsidRPr="00677D08">
        <w:rPr>
          <w:rFonts w:ascii="Times New Roman Regular" w:eastAsia="sans-serif" w:hAnsi="Times New Roman Regular" w:cs="Times New Roman Regular"/>
          <w:sz w:val="24"/>
          <w:szCs w:val="24"/>
          <w:shd w:val="clear" w:color="auto" w:fill="FFFFFF"/>
          <w:lang w:bidi="ar"/>
        </w:rPr>
        <w:t>https://github.com/shamimaaktar1/SA-Project-Ride-Sharing-Service</w:t>
      </w:r>
    </w:p>
    <w:sectPr w:rsidR="000413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56630" w:rsidRDefault="00F56630">
      <w:pPr>
        <w:spacing w:line="240" w:lineRule="auto"/>
      </w:pPr>
      <w:r>
        <w:separator/>
      </w:r>
    </w:p>
  </w:endnote>
  <w:endnote w:type="continuationSeparator" w:id="0">
    <w:p w:rsidR="00F56630" w:rsidRDefault="00F566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aunPenh">
    <w:altName w:val="苹方-简"/>
    <w:panose1 w:val="01010101010101010101"/>
    <w:charset w:val="00"/>
    <w:family w:val="auto"/>
    <w:pitch w:val="variable"/>
    <w:sig w:usb0="80000003" w:usb1="00000000" w:usb2="00010000" w:usb3="00000000" w:csb0="00000001" w:csb1="00000000"/>
  </w:font>
  <w:font w:name="Times New Roman Regular">
    <w:altName w:val="Times New Roman"/>
    <w:panose1 w:val="020B0604020202020204"/>
    <w:charset w:val="00"/>
    <w:family w:val="auto"/>
    <w:pitch w:val="default"/>
  </w:font>
  <w:font w:name="sans-serif">
    <w:altName w:val="苹方-简"/>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56630" w:rsidRDefault="00F56630">
      <w:pPr>
        <w:spacing w:after="0"/>
      </w:pPr>
      <w:r>
        <w:separator/>
      </w:r>
    </w:p>
  </w:footnote>
  <w:footnote w:type="continuationSeparator" w:id="0">
    <w:p w:rsidR="00F56630" w:rsidRDefault="00F566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6BB1D2"/>
    <w:multiLevelType w:val="singleLevel"/>
    <w:tmpl w:val="B66BB1D2"/>
    <w:lvl w:ilvl="0">
      <w:start w:val="1"/>
      <w:numFmt w:val="decimal"/>
      <w:suff w:val="space"/>
      <w:lvlText w:val="%1)"/>
      <w:lvlJc w:val="left"/>
    </w:lvl>
  </w:abstractNum>
  <w:abstractNum w:abstractNumId="1" w15:restartNumberingAfterBreak="0">
    <w:nsid w:val="D7FDDA08"/>
    <w:multiLevelType w:val="singleLevel"/>
    <w:tmpl w:val="D7FDDA08"/>
    <w:lvl w:ilvl="0">
      <w:start w:val="1"/>
      <w:numFmt w:val="bullet"/>
      <w:lvlText w:val=""/>
      <w:lvlJc w:val="left"/>
      <w:pPr>
        <w:tabs>
          <w:tab w:val="left" w:pos="840"/>
        </w:tabs>
        <w:ind w:left="840" w:hanging="420"/>
      </w:pPr>
      <w:rPr>
        <w:rFonts w:ascii="Wingdings" w:hAnsi="Wingdings" w:hint="default"/>
      </w:rPr>
    </w:lvl>
  </w:abstractNum>
  <w:abstractNum w:abstractNumId="2" w15:restartNumberingAfterBreak="0">
    <w:nsid w:val="E7DE1ED9"/>
    <w:multiLevelType w:val="multilevel"/>
    <w:tmpl w:val="E7DE1ED9"/>
    <w:lvl w:ilvl="0">
      <w:start w:val="1"/>
      <w:numFmt w:val="lowerLetter"/>
      <w:lvlText w:val="%1)"/>
      <w:lvlJc w:val="left"/>
      <w:pPr>
        <w:tabs>
          <w:tab w:val="left" w:pos="425"/>
        </w:tabs>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3" w15:restartNumberingAfterBreak="0">
    <w:nsid w:val="7AFEFF63"/>
    <w:multiLevelType w:val="singleLevel"/>
    <w:tmpl w:val="7AFEFF63"/>
    <w:lvl w:ilvl="0">
      <w:start w:val="1"/>
      <w:numFmt w:val="lowerLetter"/>
      <w:lvlText w:val="%1)"/>
      <w:lvlJc w:val="left"/>
      <w:pPr>
        <w:tabs>
          <w:tab w:val="left" w:pos="845"/>
        </w:tabs>
        <w:ind w:left="845" w:hanging="425"/>
      </w:pPr>
      <w:rPr>
        <w:rFonts w:hint="default"/>
      </w:rPr>
    </w:lvl>
  </w:abstractNum>
  <w:num w:numId="1" w16cid:durableId="315644955">
    <w:abstractNumId w:val="0"/>
  </w:num>
  <w:num w:numId="2" w16cid:durableId="832990842">
    <w:abstractNumId w:val="2"/>
  </w:num>
  <w:num w:numId="3" w16cid:durableId="888223228">
    <w:abstractNumId w:val="3"/>
  </w:num>
  <w:num w:numId="4" w16cid:durableId="715279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Te3MDI1tzA0N7RU0lEKTi0uzszPAykwrAUAJsKt4CwAAAA="/>
  </w:docVars>
  <w:rsids>
    <w:rsidRoot w:val="0048202D"/>
    <w:rsid w:val="BD79F9D7"/>
    <w:rsid w:val="BFB51468"/>
    <w:rsid w:val="BFD7FC08"/>
    <w:rsid w:val="DFED6BD2"/>
    <w:rsid w:val="EEB60CBF"/>
    <w:rsid w:val="FDBED0DD"/>
    <w:rsid w:val="FFEF34DC"/>
    <w:rsid w:val="00041323"/>
    <w:rsid w:val="000A1628"/>
    <w:rsid w:val="001D27A8"/>
    <w:rsid w:val="00222EF3"/>
    <w:rsid w:val="0024211B"/>
    <w:rsid w:val="0033540E"/>
    <w:rsid w:val="00355E68"/>
    <w:rsid w:val="00366D66"/>
    <w:rsid w:val="0048202D"/>
    <w:rsid w:val="0063726F"/>
    <w:rsid w:val="00677D08"/>
    <w:rsid w:val="008121CC"/>
    <w:rsid w:val="00880278"/>
    <w:rsid w:val="008E016B"/>
    <w:rsid w:val="008F0457"/>
    <w:rsid w:val="00CF08F5"/>
    <w:rsid w:val="00E87D1D"/>
    <w:rsid w:val="00F56630"/>
    <w:rsid w:val="03F18B0D"/>
    <w:rsid w:val="37FFCAFB"/>
    <w:rsid w:val="3EBF74F0"/>
    <w:rsid w:val="4FEDFE47"/>
    <w:rsid w:val="6FFFBC93"/>
    <w:rsid w:val="77F39D71"/>
    <w:rsid w:val="7A8E060C"/>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9D134B48-1B9B-C743-8054-5C5F2E233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EastAsia" w:hAnsiTheme="minorHAnsi" w:cstheme="minorBidi"/>
      <w:sz w:val="22"/>
      <w:szCs w:val="36"/>
      <w:lang w:val="en-US" w:bidi="km-KH"/>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rPr>
      <w:sz w:val="24"/>
      <w:szCs w:val="24"/>
    </w:rPr>
  </w:style>
  <w:style w:type="character" w:styleId="Strong">
    <w:name w:val="Strong"/>
    <w:basedOn w:val="DefaultParagraphFont"/>
    <w:uiPriority w:val="22"/>
    <w:qFormat/>
    <w:rPr>
      <w:b/>
      <w:bCs/>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ing1Char">
    <w:name w:val="Heading 1 Char"/>
    <w:link w:val="Heading1"/>
    <w:qFormat/>
    <w:rPr>
      <w:b/>
      <w:bCs/>
      <w:kern w:val="44"/>
      <w:sz w:val="44"/>
      <w:szCs w:val="44"/>
    </w:rPr>
  </w:style>
  <w:style w:type="paragraph" w:customStyle="1" w:styleId="Style1">
    <w:name w:val="Style1"/>
    <w:basedOn w:val="Normal"/>
    <w:qFormat/>
    <w:rPr>
      <w:sz w:val="24"/>
    </w:rPr>
  </w:style>
  <w:style w:type="paragraph" w:customStyle="1" w:styleId="Style2">
    <w:name w:val="Style2"/>
    <w:basedOn w:val="Normal"/>
    <w:qFormat/>
    <w:pPr>
      <w:spacing w:line="360" w:lineRule="auto"/>
      <w:jc w:val="center"/>
    </w:pPr>
    <w:rPr>
      <w:rFonts w:ascii="Times New Roman Regular" w:hAnsi="Times New Roman Regular" w:cs="Times New Roman Regular"/>
      <w:b/>
      <w:bCs/>
      <w:sz w:val="24"/>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dc:creator>
  <cp:lastModifiedBy>Mst Shamima Aktar</cp:lastModifiedBy>
  <cp:revision>8</cp:revision>
  <dcterms:created xsi:type="dcterms:W3CDTF">2022-01-14T05:25:00Z</dcterms:created>
  <dcterms:modified xsi:type="dcterms:W3CDTF">2023-03-1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7.1.7784</vt:lpwstr>
  </property>
</Properties>
</file>